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38202" w14:textId="029B90BC" w:rsidR="00643F2A" w:rsidRPr="00815DFB" w:rsidRDefault="009F0C8E" w:rsidP="00497ED2">
      <w:pPr>
        <w:ind w:right="-306"/>
        <w:rPr>
          <w:rFonts w:ascii="Arial" w:hAnsi="Arial" w:cs="Arial"/>
          <w:b/>
          <w:bCs/>
          <w:sz w:val="32"/>
          <w:szCs w:val="32"/>
          <w:lang w:val="en-ZA"/>
        </w:rPr>
      </w:pPr>
      <w:r w:rsidRPr="00815DFB">
        <w:rPr>
          <w:rFonts w:ascii="Arial" w:hAnsi="Arial" w:cs="Arial"/>
          <w:b/>
          <w:bCs/>
          <w:sz w:val="32"/>
          <w:szCs w:val="32"/>
          <w:lang w:val="en-ZA"/>
        </w:rPr>
        <w:t xml:space="preserve">Ford </w:t>
      </w:r>
      <w:r w:rsidR="00815DFB" w:rsidRPr="00815DFB">
        <w:rPr>
          <w:rFonts w:ascii="Arial" w:hAnsi="Arial" w:cs="Arial"/>
          <w:b/>
          <w:bCs/>
          <w:sz w:val="32"/>
          <w:szCs w:val="32"/>
          <w:lang w:val="en-ZA"/>
        </w:rPr>
        <w:t xml:space="preserve">Honours Madiba Legacy </w:t>
      </w:r>
      <w:proofErr w:type="gramStart"/>
      <w:r w:rsidR="00815DFB" w:rsidRPr="00815DFB">
        <w:rPr>
          <w:rFonts w:ascii="Arial" w:hAnsi="Arial" w:cs="Arial"/>
          <w:b/>
          <w:bCs/>
          <w:sz w:val="32"/>
          <w:szCs w:val="32"/>
          <w:lang w:val="en-ZA"/>
        </w:rPr>
        <w:t>With</w:t>
      </w:r>
      <w:proofErr w:type="gramEnd"/>
      <w:r w:rsidR="00815DFB" w:rsidRPr="00815DFB">
        <w:rPr>
          <w:rFonts w:ascii="Arial" w:hAnsi="Arial" w:cs="Arial"/>
          <w:b/>
          <w:bCs/>
          <w:sz w:val="32"/>
          <w:szCs w:val="32"/>
          <w:lang w:val="en-ZA"/>
        </w:rPr>
        <w:t xml:space="preserve"> Unique Ranger</w:t>
      </w:r>
    </w:p>
    <w:p w14:paraId="79CF704C" w14:textId="41D71EBC" w:rsidR="00643F2A" w:rsidRPr="004171B8" w:rsidRDefault="00643F2A" w:rsidP="00643F2A">
      <w:pPr>
        <w:pStyle w:val="ListParagraph"/>
        <w:rPr>
          <w:rFonts w:ascii="Arial" w:hAnsi="Arial" w:cs="Arial"/>
          <w:sz w:val="22"/>
          <w:szCs w:val="22"/>
          <w:lang w:val="en-ZA"/>
        </w:rPr>
      </w:pPr>
    </w:p>
    <w:p w14:paraId="653523DA" w14:textId="01768380" w:rsidR="00350FEF" w:rsidRPr="008C7AF1" w:rsidRDefault="00815DFB" w:rsidP="008C7AF1">
      <w:pPr>
        <w:pStyle w:val="ListParagraph"/>
        <w:numPr>
          <w:ilvl w:val="0"/>
          <w:numId w:val="28"/>
        </w:numPr>
        <w:shd w:val="clear" w:color="auto" w:fill="FFFFFF"/>
        <w:spacing w:line="360" w:lineRule="auto"/>
        <w:rPr>
          <w:rFonts w:ascii="Arial" w:hAnsi="Arial" w:cs="Arial"/>
          <w:bCs/>
          <w:sz w:val="22"/>
          <w:szCs w:val="22"/>
          <w:lang w:val="en-GB" w:eastAsia="en-GB"/>
        </w:rPr>
      </w:pPr>
      <w:r w:rsidRPr="008C7AF1">
        <w:rPr>
          <w:rFonts w:ascii="Arial" w:hAnsi="Arial" w:cs="Arial"/>
          <w:sz w:val="22"/>
          <w:szCs w:val="22"/>
        </w:rPr>
        <w:t xml:space="preserve">Ford hands over </w:t>
      </w:r>
      <w:r w:rsidR="00350FEF" w:rsidRPr="008C7AF1">
        <w:rPr>
          <w:rFonts w:ascii="Arial" w:hAnsi="Arial" w:cs="Arial"/>
          <w:sz w:val="22"/>
          <w:szCs w:val="22"/>
        </w:rPr>
        <w:t>uniqu</w:t>
      </w:r>
      <w:r w:rsidR="00572AD9" w:rsidRPr="008C7AF1">
        <w:rPr>
          <w:rFonts w:ascii="Arial" w:hAnsi="Arial" w:cs="Arial"/>
          <w:sz w:val="22"/>
          <w:szCs w:val="22"/>
        </w:rPr>
        <w:t>e</w:t>
      </w:r>
      <w:r w:rsidRPr="008C7AF1">
        <w:rPr>
          <w:rFonts w:ascii="Arial" w:hAnsi="Arial" w:cs="Arial"/>
          <w:sz w:val="22"/>
          <w:szCs w:val="22"/>
        </w:rPr>
        <w:t xml:space="preserve"> Ranger to Nelson Mandela Foundation</w:t>
      </w:r>
      <w:r w:rsidR="00F979BA" w:rsidRPr="008C7AF1">
        <w:rPr>
          <w:rFonts w:ascii="Arial" w:hAnsi="Arial" w:cs="Arial"/>
          <w:sz w:val="22"/>
          <w:szCs w:val="22"/>
        </w:rPr>
        <w:t xml:space="preserve"> during Mandela Month</w:t>
      </w:r>
    </w:p>
    <w:p w14:paraId="66E4AE0A" w14:textId="57544520" w:rsidR="00350FEF" w:rsidRPr="008C7AF1" w:rsidRDefault="00350FEF" w:rsidP="008C7AF1">
      <w:pPr>
        <w:pStyle w:val="ListParagraph"/>
        <w:numPr>
          <w:ilvl w:val="0"/>
          <w:numId w:val="28"/>
        </w:numPr>
        <w:shd w:val="clear" w:color="auto" w:fill="FFFFFF"/>
        <w:spacing w:line="360" w:lineRule="auto"/>
        <w:rPr>
          <w:rFonts w:ascii="Arial" w:hAnsi="Arial" w:cs="Arial"/>
          <w:bCs/>
          <w:sz w:val="22"/>
          <w:szCs w:val="22"/>
          <w:lang w:val="en-GB" w:eastAsia="en-GB"/>
        </w:rPr>
      </w:pPr>
      <w:r w:rsidRPr="008C7AF1">
        <w:rPr>
          <w:rFonts w:ascii="Arial" w:hAnsi="Arial" w:cs="Arial"/>
          <w:sz w:val="22"/>
          <w:szCs w:val="22"/>
        </w:rPr>
        <w:t xml:space="preserve">A team of four artists painstakingly </w:t>
      </w:r>
      <w:proofErr w:type="spellStart"/>
      <w:r w:rsidRPr="008C7AF1">
        <w:rPr>
          <w:rFonts w:ascii="Arial" w:hAnsi="Arial" w:cs="Arial"/>
          <w:sz w:val="22"/>
          <w:szCs w:val="22"/>
        </w:rPr>
        <w:t>handpaint</w:t>
      </w:r>
      <w:proofErr w:type="spellEnd"/>
      <w:r w:rsidRPr="008C7AF1">
        <w:rPr>
          <w:rFonts w:ascii="Arial" w:hAnsi="Arial" w:cs="Arial"/>
          <w:sz w:val="22"/>
          <w:szCs w:val="22"/>
        </w:rPr>
        <w:t xml:space="preserve"> the </w:t>
      </w:r>
      <w:r w:rsidR="00CA7773" w:rsidRPr="008C7AF1">
        <w:rPr>
          <w:rFonts w:ascii="Arial" w:hAnsi="Arial" w:cs="Arial"/>
          <w:sz w:val="22"/>
          <w:szCs w:val="22"/>
        </w:rPr>
        <w:t xml:space="preserve">special </w:t>
      </w:r>
      <w:r w:rsidRPr="008C7AF1">
        <w:rPr>
          <w:rFonts w:ascii="Arial" w:hAnsi="Arial" w:cs="Arial"/>
          <w:sz w:val="22"/>
          <w:szCs w:val="22"/>
        </w:rPr>
        <w:t>art</w:t>
      </w:r>
      <w:r w:rsidR="00CA7773" w:rsidRPr="008C7AF1">
        <w:rPr>
          <w:rFonts w:ascii="Arial" w:hAnsi="Arial" w:cs="Arial"/>
          <w:sz w:val="22"/>
          <w:szCs w:val="22"/>
        </w:rPr>
        <w:t xml:space="preserve"> </w:t>
      </w:r>
      <w:r w:rsidRPr="008C7AF1">
        <w:rPr>
          <w:rFonts w:ascii="Arial" w:hAnsi="Arial" w:cs="Arial"/>
          <w:sz w:val="22"/>
          <w:szCs w:val="22"/>
        </w:rPr>
        <w:t>on the vehicle</w:t>
      </w:r>
    </w:p>
    <w:p w14:paraId="3B26DDA5" w14:textId="7216DD10" w:rsidR="000204A8" w:rsidRPr="008C7AF1" w:rsidRDefault="00350FEF" w:rsidP="008C7AF1">
      <w:pPr>
        <w:pStyle w:val="ListParagraph"/>
        <w:numPr>
          <w:ilvl w:val="0"/>
          <w:numId w:val="28"/>
        </w:numPr>
        <w:shd w:val="clear" w:color="auto" w:fill="FFFFFF"/>
        <w:spacing w:line="360" w:lineRule="auto"/>
        <w:rPr>
          <w:rFonts w:ascii="Arial" w:hAnsi="Arial" w:cs="Arial"/>
          <w:bCs/>
          <w:sz w:val="22"/>
          <w:szCs w:val="22"/>
          <w:lang w:val="en-GB" w:eastAsia="en-GB"/>
        </w:rPr>
      </w:pPr>
      <w:r w:rsidRPr="008C7AF1">
        <w:rPr>
          <w:rFonts w:ascii="Arial" w:hAnsi="Arial" w:cs="Arial"/>
          <w:sz w:val="22"/>
          <w:szCs w:val="22"/>
        </w:rPr>
        <w:t xml:space="preserve">Nelson Mandela Foundation to </w:t>
      </w:r>
      <w:proofErr w:type="spellStart"/>
      <w:r w:rsidRPr="008C7AF1">
        <w:rPr>
          <w:rFonts w:ascii="Arial" w:hAnsi="Arial" w:cs="Arial"/>
          <w:sz w:val="22"/>
          <w:szCs w:val="22"/>
        </w:rPr>
        <w:t>util</w:t>
      </w:r>
      <w:r w:rsidR="00CA7773" w:rsidRPr="008C7AF1">
        <w:rPr>
          <w:rFonts w:ascii="Arial" w:hAnsi="Arial" w:cs="Arial"/>
          <w:sz w:val="22"/>
          <w:szCs w:val="22"/>
        </w:rPr>
        <w:t>i</w:t>
      </w:r>
      <w:r w:rsidRPr="008C7AF1">
        <w:rPr>
          <w:rFonts w:ascii="Arial" w:hAnsi="Arial" w:cs="Arial"/>
          <w:sz w:val="22"/>
          <w:szCs w:val="22"/>
        </w:rPr>
        <w:t>se</w:t>
      </w:r>
      <w:proofErr w:type="spellEnd"/>
      <w:r w:rsidRPr="008C7AF1">
        <w:rPr>
          <w:rFonts w:ascii="Arial" w:hAnsi="Arial" w:cs="Arial"/>
          <w:sz w:val="22"/>
          <w:szCs w:val="22"/>
        </w:rPr>
        <w:t xml:space="preserve"> donated Ranger </w:t>
      </w:r>
      <w:r w:rsidR="00B9373B" w:rsidRPr="008C7AF1">
        <w:rPr>
          <w:rFonts w:ascii="Arial" w:hAnsi="Arial" w:cs="Arial"/>
          <w:sz w:val="22"/>
          <w:szCs w:val="22"/>
        </w:rPr>
        <w:t>for</w:t>
      </w:r>
      <w:r w:rsidRPr="008C7AF1">
        <w:rPr>
          <w:rFonts w:ascii="Arial" w:hAnsi="Arial" w:cs="Arial"/>
          <w:sz w:val="22"/>
          <w:szCs w:val="22"/>
        </w:rPr>
        <w:t xml:space="preserve"> advocacy work</w:t>
      </w:r>
    </w:p>
    <w:p w14:paraId="1BB4AB5B" w14:textId="77777777" w:rsidR="00350FEF" w:rsidRDefault="00350FEF" w:rsidP="00815DFB">
      <w:pPr>
        <w:spacing w:line="271" w:lineRule="auto"/>
        <w:jc w:val="both"/>
        <w:rPr>
          <w:rFonts w:ascii="Arial" w:hAnsi="Arial" w:cs="Arial"/>
          <w:b/>
          <w:caps/>
          <w:sz w:val="22"/>
          <w:szCs w:val="22"/>
          <w:lang w:val="en-ZA"/>
        </w:rPr>
      </w:pPr>
    </w:p>
    <w:p w14:paraId="2073AF22" w14:textId="722BB036" w:rsidR="008F289C" w:rsidRDefault="002560E7" w:rsidP="00815DFB">
      <w:pPr>
        <w:spacing w:line="271" w:lineRule="auto"/>
        <w:jc w:val="both"/>
        <w:rPr>
          <w:rFonts w:ascii="Arial" w:hAnsi="Arial" w:cs="Arial"/>
          <w:color w:val="333333"/>
          <w:sz w:val="22"/>
          <w:szCs w:val="22"/>
          <w:shd w:val="clear" w:color="auto" w:fill="FFFFFF"/>
        </w:rPr>
      </w:pPr>
      <w:r w:rsidRPr="00474282">
        <w:rPr>
          <w:rFonts w:ascii="Arial" w:hAnsi="Arial" w:cs="Arial"/>
          <w:b/>
          <w:caps/>
          <w:sz w:val="22"/>
          <w:szCs w:val="22"/>
          <w:lang w:val="en-ZA"/>
        </w:rPr>
        <w:t>pretoria</w:t>
      </w:r>
      <w:r w:rsidR="00643F2A" w:rsidRPr="00474282">
        <w:rPr>
          <w:rFonts w:ascii="Arial" w:hAnsi="Arial" w:cs="Arial"/>
          <w:b/>
          <w:sz w:val="22"/>
          <w:szCs w:val="22"/>
          <w:lang w:val="en-ZA"/>
        </w:rPr>
        <w:t xml:space="preserve">, </w:t>
      </w:r>
      <w:bookmarkStart w:id="0" w:name="dateline"/>
      <w:bookmarkEnd w:id="0"/>
      <w:r w:rsidR="00643F2A" w:rsidRPr="00474282">
        <w:rPr>
          <w:rFonts w:ascii="Arial" w:hAnsi="Arial" w:cs="Arial"/>
          <w:b/>
          <w:sz w:val="22"/>
          <w:szCs w:val="22"/>
          <w:lang w:val="en-ZA"/>
        </w:rPr>
        <w:t xml:space="preserve">South Africa, </w:t>
      </w:r>
      <w:r w:rsidR="00FF0A66">
        <w:rPr>
          <w:rFonts w:ascii="Arial" w:hAnsi="Arial" w:cs="Arial"/>
          <w:b/>
          <w:sz w:val="22"/>
          <w:szCs w:val="22"/>
          <w:lang w:val="en-ZA"/>
        </w:rPr>
        <w:t>2</w:t>
      </w:r>
      <w:r w:rsidR="00F06EBF">
        <w:rPr>
          <w:rFonts w:ascii="Arial" w:hAnsi="Arial" w:cs="Arial"/>
          <w:b/>
          <w:sz w:val="22"/>
          <w:szCs w:val="22"/>
          <w:lang w:val="en-ZA"/>
        </w:rPr>
        <w:t>9</w:t>
      </w:r>
      <w:r w:rsidR="00FF0A66">
        <w:rPr>
          <w:rFonts w:ascii="Arial" w:hAnsi="Arial" w:cs="Arial"/>
          <w:b/>
          <w:sz w:val="22"/>
          <w:szCs w:val="22"/>
          <w:lang w:val="en-ZA"/>
        </w:rPr>
        <w:t xml:space="preserve"> </w:t>
      </w:r>
      <w:r w:rsidR="009F0C8E">
        <w:rPr>
          <w:rFonts w:ascii="Arial" w:hAnsi="Arial" w:cs="Arial"/>
          <w:b/>
          <w:sz w:val="22"/>
          <w:szCs w:val="22"/>
          <w:lang w:val="en-ZA"/>
        </w:rPr>
        <w:t>July</w:t>
      </w:r>
      <w:r w:rsidR="00300936" w:rsidRPr="00474282">
        <w:rPr>
          <w:rFonts w:ascii="Arial" w:hAnsi="Arial" w:cs="Arial"/>
          <w:b/>
          <w:sz w:val="22"/>
          <w:szCs w:val="22"/>
          <w:lang w:val="en-ZA"/>
        </w:rPr>
        <w:t xml:space="preserve"> </w:t>
      </w:r>
      <w:r w:rsidR="00AC6E89" w:rsidRPr="00474282">
        <w:rPr>
          <w:rFonts w:ascii="Arial" w:hAnsi="Arial" w:cs="Arial"/>
          <w:b/>
          <w:sz w:val="22"/>
          <w:szCs w:val="22"/>
          <w:lang w:val="en-ZA"/>
        </w:rPr>
        <w:t>2020</w:t>
      </w:r>
      <w:r w:rsidR="00643F2A" w:rsidRPr="00474282">
        <w:rPr>
          <w:rFonts w:ascii="Arial" w:hAnsi="Arial" w:cs="Arial"/>
          <w:b/>
          <w:sz w:val="22"/>
          <w:szCs w:val="22"/>
          <w:lang w:val="en-ZA"/>
        </w:rPr>
        <w:t xml:space="preserve"> </w:t>
      </w:r>
      <w:r w:rsidR="00643F2A" w:rsidRPr="00474282">
        <w:rPr>
          <w:rFonts w:ascii="Arial" w:hAnsi="Arial" w:cs="Arial"/>
          <w:sz w:val="22"/>
          <w:szCs w:val="22"/>
          <w:lang w:val="en-ZA"/>
        </w:rPr>
        <w:t>–</w:t>
      </w:r>
      <w:r w:rsidR="008421F7" w:rsidRPr="00474282">
        <w:rPr>
          <w:rFonts w:ascii="Arial" w:hAnsi="Arial" w:cs="Arial"/>
          <w:sz w:val="22"/>
          <w:szCs w:val="22"/>
          <w:lang w:val="en-ZA"/>
        </w:rPr>
        <w:t xml:space="preserve"> </w:t>
      </w:r>
      <w:r w:rsidR="00EF7C24" w:rsidRPr="00815DFB">
        <w:rPr>
          <w:rFonts w:ascii="Arial" w:hAnsi="Arial" w:cs="Arial"/>
          <w:sz w:val="22"/>
          <w:szCs w:val="22"/>
          <w:lang w:val="en-ZA"/>
        </w:rPr>
        <w:t xml:space="preserve">Nelson </w:t>
      </w:r>
      <w:r w:rsidR="000204A8" w:rsidRPr="00815DFB">
        <w:rPr>
          <w:rFonts w:ascii="Arial" w:hAnsi="Arial" w:cs="Arial"/>
          <w:color w:val="333333"/>
          <w:sz w:val="22"/>
          <w:szCs w:val="22"/>
          <w:shd w:val="clear" w:color="auto" w:fill="FFFFFF"/>
        </w:rPr>
        <w:t>Rolihlahla Mandela was born into the Madiba clan in Mvezo, Transkei, on 18 July 1918.</w:t>
      </w:r>
      <w:r w:rsidR="00EF7C24" w:rsidRPr="00815DFB">
        <w:rPr>
          <w:rFonts w:ascii="Arial" w:hAnsi="Arial" w:cs="Arial"/>
          <w:color w:val="333333"/>
          <w:sz w:val="22"/>
          <w:szCs w:val="22"/>
          <w:shd w:val="clear" w:color="auto" w:fill="FFFFFF"/>
        </w:rPr>
        <w:t xml:space="preserve"> In celebration of his esteemed legacy </w:t>
      </w:r>
      <w:r w:rsidR="00350FEF">
        <w:rPr>
          <w:rFonts w:ascii="Arial" w:hAnsi="Arial" w:cs="Arial"/>
          <w:color w:val="333333"/>
          <w:sz w:val="22"/>
          <w:szCs w:val="22"/>
          <w:shd w:val="clear" w:color="auto" w:fill="FFFFFF"/>
        </w:rPr>
        <w:t>the world</w:t>
      </w:r>
      <w:r w:rsidR="00EF7C24" w:rsidRPr="00815DFB">
        <w:rPr>
          <w:rFonts w:ascii="Arial" w:hAnsi="Arial" w:cs="Arial"/>
          <w:color w:val="333333"/>
          <w:sz w:val="22"/>
          <w:szCs w:val="22"/>
          <w:shd w:val="clear" w:color="auto" w:fill="FFFFFF"/>
        </w:rPr>
        <w:t xml:space="preserve"> celebrate</w:t>
      </w:r>
      <w:r w:rsidR="00350FEF">
        <w:rPr>
          <w:rFonts w:ascii="Arial" w:hAnsi="Arial" w:cs="Arial"/>
          <w:color w:val="333333"/>
          <w:sz w:val="22"/>
          <w:szCs w:val="22"/>
          <w:shd w:val="clear" w:color="auto" w:fill="FFFFFF"/>
        </w:rPr>
        <w:t>s</w:t>
      </w:r>
      <w:r w:rsidR="00EF7C24" w:rsidRPr="00815DFB">
        <w:rPr>
          <w:rFonts w:ascii="Arial" w:hAnsi="Arial" w:cs="Arial"/>
          <w:color w:val="333333"/>
          <w:sz w:val="22"/>
          <w:szCs w:val="22"/>
          <w:shd w:val="clear" w:color="auto" w:fill="FFFFFF"/>
        </w:rPr>
        <w:t xml:space="preserve"> Man</w:t>
      </w:r>
      <w:r w:rsidR="00572AD9">
        <w:rPr>
          <w:rFonts w:ascii="Arial" w:hAnsi="Arial" w:cs="Arial"/>
          <w:color w:val="333333"/>
          <w:sz w:val="22"/>
          <w:szCs w:val="22"/>
          <w:shd w:val="clear" w:color="auto" w:fill="FFFFFF"/>
        </w:rPr>
        <w:t>d</w:t>
      </w:r>
      <w:r w:rsidR="00EF7C24" w:rsidRPr="00815DFB">
        <w:rPr>
          <w:rFonts w:ascii="Arial" w:hAnsi="Arial" w:cs="Arial"/>
          <w:color w:val="333333"/>
          <w:sz w:val="22"/>
          <w:szCs w:val="22"/>
          <w:shd w:val="clear" w:color="auto" w:fill="FFFFFF"/>
        </w:rPr>
        <w:t>ela Day on the 18</w:t>
      </w:r>
      <w:r w:rsidR="00EF7C24" w:rsidRPr="00815DFB">
        <w:rPr>
          <w:rFonts w:ascii="Arial" w:hAnsi="Arial" w:cs="Arial"/>
          <w:color w:val="333333"/>
          <w:sz w:val="22"/>
          <w:szCs w:val="22"/>
          <w:shd w:val="clear" w:color="auto" w:fill="FFFFFF"/>
          <w:vertAlign w:val="superscript"/>
        </w:rPr>
        <w:t>th</w:t>
      </w:r>
      <w:r w:rsidR="00EF7C24" w:rsidRPr="00815DFB">
        <w:rPr>
          <w:rFonts w:ascii="Arial" w:hAnsi="Arial" w:cs="Arial"/>
          <w:color w:val="333333"/>
          <w:sz w:val="22"/>
          <w:szCs w:val="22"/>
          <w:shd w:val="clear" w:color="auto" w:fill="FFFFFF"/>
        </w:rPr>
        <w:t xml:space="preserve"> of July each year</w:t>
      </w:r>
      <w:r w:rsidR="008F289C">
        <w:rPr>
          <w:rFonts w:ascii="Arial" w:hAnsi="Arial" w:cs="Arial"/>
          <w:color w:val="333333"/>
          <w:sz w:val="22"/>
          <w:szCs w:val="22"/>
          <w:shd w:val="clear" w:color="auto" w:fill="FFFFFF"/>
        </w:rPr>
        <w:t xml:space="preserve">, and Mandela Month throughout the month of July. </w:t>
      </w:r>
    </w:p>
    <w:p w14:paraId="51DDAED8" w14:textId="77777777" w:rsidR="008F289C" w:rsidRDefault="008F289C" w:rsidP="00815DFB">
      <w:pPr>
        <w:spacing w:line="271" w:lineRule="auto"/>
        <w:jc w:val="both"/>
        <w:rPr>
          <w:rFonts w:ascii="Arial" w:hAnsi="Arial" w:cs="Arial"/>
          <w:color w:val="333333"/>
          <w:sz w:val="22"/>
          <w:szCs w:val="22"/>
          <w:shd w:val="clear" w:color="auto" w:fill="FFFFFF"/>
        </w:rPr>
      </w:pPr>
    </w:p>
    <w:p w14:paraId="31895158" w14:textId="451D13AF" w:rsidR="00EF7C24" w:rsidRPr="00815DFB" w:rsidRDefault="008F289C" w:rsidP="00815DFB">
      <w:pPr>
        <w:spacing w:line="271" w:lineRule="auto"/>
        <w:jc w:val="both"/>
        <w:rPr>
          <w:rFonts w:ascii="Arial" w:hAnsi="Arial" w:cs="Arial"/>
          <w:bCs/>
          <w:sz w:val="22"/>
          <w:szCs w:val="22"/>
          <w:lang w:eastAsia="en-GB"/>
        </w:rPr>
      </w:pPr>
      <w:r>
        <w:rPr>
          <w:rFonts w:ascii="Arial" w:hAnsi="Arial" w:cs="Arial"/>
          <w:color w:val="333333"/>
          <w:sz w:val="22"/>
          <w:szCs w:val="22"/>
          <w:shd w:val="clear" w:color="auto" w:fill="FFFFFF"/>
        </w:rPr>
        <w:t>T</w:t>
      </w:r>
      <w:r w:rsidR="00EF7C24" w:rsidRPr="00815DFB">
        <w:rPr>
          <w:rFonts w:ascii="Arial" w:hAnsi="Arial" w:cs="Arial"/>
          <w:color w:val="333333"/>
          <w:sz w:val="22"/>
          <w:szCs w:val="22"/>
          <w:shd w:val="clear" w:color="auto" w:fill="FFFFFF"/>
        </w:rPr>
        <w:t>his year</w:t>
      </w:r>
      <w:r>
        <w:rPr>
          <w:rFonts w:ascii="Arial" w:hAnsi="Arial" w:cs="Arial"/>
          <w:color w:val="333333"/>
          <w:sz w:val="22"/>
          <w:szCs w:val="22"/>
          <w:shd w:val="clear" w:color="auto" w:fill="FFFFFF"/>
        </w:rPr>
        <w:t>,</w:t>
      </w:r>
      <w:r w:rsidR="00EF7C24" w:rsidRPr="00815DFB">
        <w:rPr>
          <w:rFonts w:ascii="Arial" w:hAnsi="Arial" w:cs="Arial"/>
          <w:color w:val="333333"/>
          <w:sz w:val="22"/>
          <w:szCs w:val="22"/>
          <w:shd w:val="clear" w:color="auto" w:fill="FFFFFF"/>
        </w:rPr>
        <w:t xml:space="preserve"> the </w:t>
      </w:r>
      <w:r w:rsidR="00735ADB" w:rsidRPr="00815DFB">
        <w:rPr>
          <w:rFonts w:ascii="Arial" w:hAnsi="Arial" w:cs="Arial"/>
          <w:color w:val="333333"/>
          <w:sz w:val="22"/>
          <w:szCs w:val="22"/>
          <w:shd w:val="clear" w:color="auto" w:fill="FFFFFF"/>
        </w:rPr>
        <w:t>manufacturing</w:t>
      </w:r>
      <w:r w:rsidR="00EF7C24" w:rsidRPr="00815DFB">
        <w:rPr>
          <w:rFonts w:ascii="Arial" w:hAnsi="Arial" w:cs="Arial"/>
          <w:color w:val="333333"/>
          <w:sz w:val="22"/>
          <w:szCs w:val="22"/>
          <w:shd w:val="clear" w:color="auto" w:fill="FFFFFF"/>
        </w:rPr>
        <w:t xml:space="preserve"> team at Ford Motor Company of Southern Africa </w:t>
      </w:r>
      <w:r w:rsidR="00735ADB" w:rsidRPr="00815DFB">
        <w:rPr>
          <w:rFonts w:ascii="Arial" w:hAnsi="Arial" w:cs="Arial"/>
          <w:color w:val="333333"/>
          <w:sz w:val="22"/>
          <w:szCs w:val="22"/>
          <w:shd w:val="clear" w:color="auto" w:fill="FFFFFF"/>
        </w:rPr>
        <w:t xml:space="preserve">(FMCSA) </w:t>
      </w:r>
      <w:r>
        <w:rPr>
          <w:rFonts w:ascii="Arial" w:hAnsi="Arial" w:cs="Arial"/>
          <w:color w:val="333333"/>
          <w:sz w:val="22"/>
          <w:szCs w:val="22"/>
          <w:shd w:val="clear" w:color="auto" w:fill="FFFFFF"/>
        </w:rPr>
        <w:t xml:space="preserve">has </w:t>
      </w:r>
      <w:r w:rsidR="00EF7C24" w:rsidRPr="00815DFB">
        <w:rPr>
          <w:rFonts w:ascii="Arial" w:hAnsi="Arial" w:cs="Arial"/>
          <w:color w:val="333333"/>
          <w:sz w:val="22"/>
          <w:szCs w:val="22"/>
          <w:shd w:val="clear" w:color="auto" w:fill="FFFFFF"/>
        </w:rPr>
        <w:t>honoured Madiba with a very unique t</w:t>
      </w:r>
      <w:r w:rsidR="00572AD9">
        <w:rPr>
          <w:rFonts w:ascii="Arial" w:hAnsi="Arial" w:cs="Arial"/>
          <w:color w:val="333333"/>
          <w:sz w:val="22"/>
          <w:szCs w:val="22"/>
          <w:shd w:val="clear" w:color="auto" w:fill="FFFFFF"/>
        </w:rPr>
        <w:t>r</w:t>
      </w:r>
      <w:r w:rsidR="00EF7C24" w:rsidRPr="00815DFB">
        <w:rPr>
          <w:rFonts w:ascii="Arial" w:hAnsi="Arial" w:cs="Arial"/>
          <w:color w:val="333333"/>
          <w:sz w:val="22"/>
          <w:szCs w:val="22"/>
          <w:shd w:val="clear" w:color="auto" w:fill="FFFFFF"/>
        </w:rPr>
        <w:t>ibute</w:t>
      </w:r>
      <w:r w:rsidR="00735ADB" w:rsidRPr="00815DFB">
        <w:rPr>
          <w:rFonts w:ascii="Arial" w:hAnsi="Arial" w:cs="Arial"/>
          <w:color w:val="333333"/>
          <w:sz w:val="22"/>
          <w:szCs w:val="22"/>
          <w:shd w:val="clear" w:color="auto" w:fill="FFFFFF"/>
        </w:rPr>
        <w:t>,</w:t>
      </w:r>
      <w:r w:rsidR="00EF7C24" w:rsidRPr="00815DFB">
        <w:rPr>
          <w:rFonts w:ascii="Arial" w:hAnsi="Arial" w:cs="Arial"/>
          <w:color w:val="333333"/>
          <w:sz w:val="22"/>
          <w:szCs w:val="22"/>
          <w:shd w:val="clear" w:color="auto" w:fill="FFFFFF"/>
        </w:rPr>
        <w:t xml:space="preserve"> transforming a </w:t>
      </w:r>
      <w:r w:rsidR="00572AD9">
        <w:rPr>
          <w:rFonts w:ascii="Arial" w:hAnsi="Arial" w:cs="Arial"/>
          <w:bCs/>
          <w:sz w:val="22"/>
          <w:szCs w:val="22"/>
        </w:rPr>
        <w:t xml:space="preserve">Ford </w:t>
      </w:r>
      <w:r w:rsidR="00EF7C24" w:rsidRPr="00815DFB">
        <w:rPr>
          <w:rFonts w:ascii="Arial" w:hAnsi="Arial" w:cs="Arial"/>
          <w:bCs/>
          <w:sz w:val="22"/>
          <w:szCs w:val="22"/>
        </w:rPr>
        <w:t>Ranger into a</w:t>
      </w:r>
      <w:r>
        <w:rPr>
          <w:rFonts w:ascii="Arial" w:hAnsi="Arial" w:cs="Arial"/>
          <w:bCs/>
          <w:sz w:val="22"/>
          <w:szCs w:val="22"/>
        </w:rPr>
        <w:t xml:space="preserve"> </w:t>
      </w:r>
      <w:r w:rsidRPr="00815DFB">
        <w:rPr>
          <w:rFonts w:ascii="Arial" w:hAnsi="Arial" w:cs="Arial"/>
          <w:bCs/>
          <w:sz w:val="22"/>
          <w:szCs w:val="22"/>
        </w:rPr>
        <w:t>one-of-a-kind</w:t>
      </w:r>
      <w:r w:rsidR="00EF7C24" w:rsidRPr="00815DFB">
        <w:rPr>
          <w:rFonts w:ascii="Arial" w:hAnsi="Arial" w:cs="Arial"/>
          <w:bCs/>
          <w:sz w:val="22"/>
          <w:szCs w:val="22"/>
        </w:rPr>
        <w:t xml:space="preserve"> piece of mobile art for donation to the Nelson Mandela Foundation. </w:t>
      </w:r>
    </w:p>
    <w:p w14:paraId="29C057B8" w14:textId="77777777" w:rsidR="00815DFB" w:rsidRDefault="00815DFB" w:rsidP="00815DFB">
      <w:pPr>
        <w:spacing w:line="271" w:lineRule="auto"/>
        <w:jc w:val="both"/>
        <w:rPr>
          <w:rFonts w:ascii="Arial" w:hAnsi="Arial" w:cs="Arial"/>
          <w:color w:val="333333"/>
          <w:sz w:val="22"/>
          <w:szCs w:val="22"/>
          <w:shd w:val="clear" w:color="auto" w:fill="FFFFFF"/>
        </w:rPr>
      </w:pPr>
    </w:p>
    <w:p w14:paraId="5F25765C" w14:textId="534BB774" w:rsidR="00EA1535" w:rsidRDefault="000204A8" w:rsidP="00815DFB">
      <w:pPr>
        <w:spacing w:line="271" w:lineRule="auto"/>
        <w:jc w:val="both"/>
        <w:rPr>
          <w:rFonts w:ascii="Arial" w:hAnsi="Arial" w:cs="Arial"/>
          <w:color w:val="333333"/>
          <w:sz w:val="22"/>
          <w:szCs w:val="22"/>
          <w:lang w:val="en-ZA" w:eastAsia="en-ZA"/>
        </w:rPr>
      </w:pPr>
      <w:r w:rsidRPr="00815DFB">
        <w:rPr>
          <w:rFonts w:ascii="Arial" w:hAnsi="Arial" w:cs="Arial"/>
          <w:color w:val="333333"/>
          <w:sz w:val="22"/>
          <w:szCs w:val="22"/>
          <w:shd w:val="clear" w:color="auto" w:fill="FFFFFF"/>
        </w:rPr>
        <w:t>The Nelson Mandela Foundation was established in 1999 when its Founder, Mr Nelson Mandela, stepped down as the President of South Africa.</w:t>
      </w:r>
      <w:r w:rsidR="002125F6" w:rsidRPr="00815DFB">
        <w:rPr>
          <w:rFonts w:ascii="Arial" w:hAnsi="Arial" w:cs="Arial"/>
          <w:color w:val="333333"/>
          <w:sz w:val="22"/>
          <w:szCs w:val="22"/>
          <w:shd w:val="clear" w:color="auto" w:fill="FFFFFF"/>
        </w:rPr>
        <w:t xml:space="preserve"> </w:t>
      </w:r>
      <w:r w:rsidRPr="000204A8">
        <w:rPr>
          <w:rFonts w:ascii="Arial" w:hAnsi="Arial" w:cs="Arial"/>
          <w:color w:val="333333"/>
          <w:sz w:val="22"/>
          <w:szCs w:val="22"/>
          <w:lang w:val="en-ZA" w:eastAsia="en-ZA"/>
        </w:rPr>
        <w:t xml:space="preserve">Soon after Mr Mbeki was inaugurated as President on 16 June 1999, Mr Mandela was on the telephone to rally his staff for the new tasks ahead. They had to remind him they no longer worked for him, and so the Nelson Mandela Foundation was </w:t>
      </w:r>
      <w:r w:rsidR="00E002D5" w:rsidRPr="000204A8">
        <w:rPr>
          <w:rFonts w:ascii="Arial" w:hAnsi="Arial" w:cs="Arial"/>
          <w:color w:val="333333"/>
          <w:sz w:val="22"/>
          <w:szCs w:val="22"/>
          <w:lang w:val="en-ZA" w:eastAsia="en-ZA"/>
        </w:rPr>
        <w:t>born</w:t>
      </w:r>
      <w:r w:rsidR="00E002D5">
        <w:rPr>
          <w:rFonts w:ascii="Arial" w:hAnsi="Arial" w:cs="Arial"/>
          <w:color w:val="333333"/>
          <w:sz w:val="22"/>
          <w:szCs w:val="22"/>
          <w:lang w:val="en-ZA" w:eastAsia="en-ZA"/>
        </w:rPr>
        <w:t xml:space="preserve"> - </w:t>
      </w:r>
      <w:r w:rsidR="006416A7">
        <w:rPr>
          <w:rFonts w:ascii="Arial" w:hAnsi="Arial" w:cs="Arial"/>
          <w:color w:val="333333"/>
          <w:sz w:val="22"/>
          <w:szCs w:val="22"/>
          <w:lang w:val="en-ZA" w:eastAsia="en-ZA"/>
        </w:rPr>
        <w:t xml:space="preserve">with a new team </w:t>
      </w:r>
      <w:r w:rsidR="00EA1535">
        <w:rPr>
          <w:rFonts w:ascii="Arial" w:hAnsi="Arial" w:cs="Arial"/>
          <w:color w:val="333333"/>
          <w:sz w:val="22"/>
          <w:szCs w:val="22"/>
          <w:lang w:val="en-ZA" w:eastAsia="en-ZA"/>
        </w:rPr>
        <w:t>established as</w:t>
      </w:r>
      <w:r w:rsidRPr="000204A8">
        <w:rPr>
          <w:rFonts w:ascii="Arial" w:hAnsi="Arial" w:cs="Arial"/>
          <w:color w:val="333333"/>
          <w:sz w:val="22"/>
          <w:szCs w:val="22"/>
          <w:lang w:val="en-ZA" w:eastAsia="en-ZA"/>
        </w:rPr>
        <w:t xml:space="preserve"> Mr Mandela’s post-presidential office</w:t>
      </w:r>
      <w:r w:rsidR="00EA1535">
        <w:rPr>
          <w:rFonts w:ascii="Arial" w:hAnsi="Arial" w:cs="Arial"/>
          <w:color w:val="333333"/>
          <w:sz w:val="22"/>
          <w:szCs w:val="22"/>
          <w:lang w:val="en-ZA" w:eastAsia="en-ZA"/>
        </w:rPr>
        <w:t xml:space="preserve">. </w:t>
      </w:r>
    </w:p>
    <w:p w14:paraId="53A7FD85" w14:textId="77777777" w:rsidR="00EA1535" w:rsidRDefault="00EA1535" w:rsidP="00815DFB">
      <w:pPr>
        <w:spacing w:line="271" w:lineRule="auto"/>
        <w:jc w:val="both"/>
        <w:rPr>
          <w:rFonts w:ascii="Arial" w:hAnsi="Arial" w:cs="Arial"/>
          <w:color w:val="333333"/>
          <w:sz w:val="22"/>
          <w:szCs w:val="22"/>
          <w:lang w:val="en-ZA" w:eastAsia="en-ZA"/>
        </w:rPr>
      </w:pPr>
    </w:p>
    <w:p w14:paraId="1AFE1F65" w14:textId="37281F8E" w:rsidR="000204A8" w:rsidRDefault="00EA1535" w:rsidP="00815DFB">
      <w:pPr>
        <w:spacing w:line="271" w:lineRule="auto"/>
        <w:jc w:val="both"/>
        <w:rPr>
          <w:rFonts w:ascii="Arial" w:hAnsi="Arial" w:cs="Arial"/>
          <w:color w:val="333333"/>
          <w:sz w:val="22"/>
          <w:szCs w:val="22"/>
          <w:lang w:val="en-ZA" w:eastAsia="en-ZA"/>
        </w:rPr>
      </w:pPr>
      <w:r>
        <w:rPr>
          <w:rFonts w:ascii="Arial" w:hAnsi="Arial" w:cs="Arial"/>
          <w:color w:val="333333"/>
          <w:sz w:val="22"/>
          <w:szCs w:val="22"/>
          <w:lang w:val="en-ZA" w:eastAsia="en-ZA"/>
        </w:rPr>
        <w:t>T</w:t>
      </w:r>
      <w:r w:rsidR="00A05038" w:rsidRPr="00815DFB">
        <w:rPr>
          <w:rFonts w:ascii="Arial" w:hAnsi="Arial" w:cs="Arial"/>
          <w:color w:val="333333"/>
          <w:sz w:val="22"/>
          <w:szCs w:val="22"/>
          <w:lang w:val="en-ZA" w:eastAsia="en-ZA"/>
        </w:rPr>
        <w:t>he Foundation serve</w:t>
      </w:r>
      <w:r>
        <w:rPr>
          <w:rFonts w:ascii="Arial" w:hAnsi="Arial" w:cs="Arial"/>
          <w:color w:val="333333"/>
          <w:sz w:val="22"/>
          <w:szCs w:val="22"/>
          <w:lang w:val="en-ZA" w:eastAsia="en-ZA"/>
        </w:rPr>
        <w:t>d</w:t>
      </w:r>
      <w:r w:rsidR="00A05038" w:rsidRPr="00815DFB">
        <w:rPr>
          <w:rFonts w:ascii="Arial" w:hAnsi="Arial" w:cs="Arial"/>
          <w:color w:val="333333"/>
          <w:sz w:val="22"/>
          <w:szCs w:val="22"/>
          <w:lang w:val="en-ZA" w:eastAsia="en-ZA"/>
        </w:rPr>
        <w:t xml:space="preserve"> as </w:t>
      </w:r>
      <w:r>
        <w:rPr>
          <w:rFonts w:ascii="Arial" w:hAnsi="Arial" w:cs="Arial"/>
          <w:color w:val="333333"/>
          <w:sz w:val="22"/>
          <w:szCs w:val="22"/>
          <w:lang w:val="en-ZA" w:eastAsia="en-ZA"/>
        </w:rPr>
        <w:t>his</w:t>
      </w:r>
      <w:r w:rsidRPr="000204A8">
        <w:rPr>
          <w:rFonts w:ascii="Arial" w:hAnsi="Arial" w:cs="Arial"/>
          <w:color w:val="333333"/>
          <w:sz w:val="22"/>
          <w:szCs w:val="22"/>
          <w:lang w:val="en-ZA" w:eastAsia="en-ZA"/>
        </w:rPr>
        <w:t xml:space="preserve"> </w:t>
      </w:r>
      <w:r w:rsidR="000204A8" w:rsidRPr="000204A8">
        <w:rPr>
          <w:rFonts w:ascii="Arial" w:hAnsi="Arial" w:cs="Arial"/>
          <w:color w:val="333333"/>
          <w:sz w:val="22"/>
          <w:szCs w:val="22"/>
          <w:lang w:val="en-ZA" w:eastAsia="en-ZA"/>
        </w:rPr>
        <w:t>base for his charitable work, covering a wide range of endeavours: from building schools to HIV/AIDS work, from research into education in rural areas to peace and reconciliation interventions.</w:t>
      </w:r>
      <w:r w:rsidR="00A05038" w:rsidRPr="00815DFB">
        <w:rPr>
          <w:rFonts w:ascii="Arial" w:hAnsi="Arial" w:cs="Arial"/>
          <w:color w:val="333333"/>
          <w:sz w:val="22"/>
          <w:szCs w:val="22"/>
          <w:lang w:val="en-ZA" w:eastAsia="en-ZA"/>
        </w:rPr>
        <w:t xml:space="preserve"> </w:t>
      </w:r>
      <w:r w:rsidR="000204A8" w:rsidRPr="000204A8">
        <w:rPr>
          <w:rFonts w:ascii="Arial" w:hAnsi="Arial" w:cs="Arial"/>
          <w:color w:val="333333"/>
          <w:sz w:val="22"/>
          <w:szCs w:val="22"/>
          <w:lang w:val="en-ZA" w:eastAsia="en-ZA"/>
        </w:rPr>
        <w:t xml:space="preserve">Five years </w:t>
      </w:r>
      <w:r>
        <w:rPr>
          <w:rFonts w:ascii="Arial" w:hAnsi="Arial" w:cs="Arial"/>
          <w:color w:val="333333"/>
          <w:sz w:val="22"/>
          <w:szCs w:val="22"/>
          <w:lang w:val="en-ZA" w:eastAsia="en-ZA"/>
        </w:rPr>
        <w:t>after it was established</w:t>
      </w:r>
      <w:r w:rsidR="000204A8" w:rsidRPr="000204A8">
        <w:rPr>
          <w:rFonts w:ascii="Arial" w:hAnsi="Arial" w:cs="Arial"/>
          <w:color w:val="333333"/>
          <w:sz w:val="22"/>
          <w:szCs w:val="22"/>
          <w:lang w:val="en-ZA" w:eastAsia="en-ZA"/>
        </w:rPr>
        <w:t xml:space="preserve"> the Foundation began its transition into an organisation focused on memory, dialogue and legacy work.</w:t>
      </w:r>
    </w:p>
    <w:p w14:paraId="77056773" w14:textId="77777777" w:rsidR="00815DFB" w:rsidRPr="00815DFB" w:rsidRDefault="00815DFB" w:rsidP="00815DFB">
      <w:pPr>
        <w:spacing w:line="271" w:lineRule="auto"/>
        <w:jc w:val="both"/>
        <w:rPr>
          <w:rFonts w:ascii="Arial" w:hAnsi="Arial" w:cs="Arial"/>
          <w:color w:val="333333"/>
          <w:sz w:val="22"/>
          <w:szCs w:val="22"/>
          <w:lang w:val="en-ZA" w:eastAsia="en-ZA"/>
        </w:rPr>
      </w:pPr>
    </w:p>
    <w:p w14:paraId="51EC84BE" w14:textId="3EAD9BB0" w:rsidR="002125F6" w:rsidRDefault="002125F6" w:rsidP="00815DFB">
      <w:pPr>
        <w:spacing w:line="271" w:lineRule="auto"/>
        <w:jc w:val="both"/>
        <w:rPr>
          <w:rFonts w:ascii="Arial" w:hAnsi="Arial" w:cs="Arial"/>
          <w:sz w:val="22"/>
          <w:szCs w:val="22"/>
          <w:lang w:val="en-ZA"/>
        </w:rPr>
      </w:pPr>
      <w:r w:rsidRPr="00815DFB">
        <w:rPr>
          <w:rFonts w:ascii="Arial" w:hAnsi="Arial" w:cs="Arial"/>
          <w:color w:val="333333"/>
          <w:sz w:val="22"/>
          <w:szCs w:val="22"/>
          <w:lang w:val="en-ZA" w:eastAsia="en-ZA"/>
        </w:rPr>
        <w:t xml:space="preserve">“At Ford we are very proud of our South African heritage,” said </w:t>
      </w:r>
      <w:r w:rsidRPr="00815DFB">
        <w:rPr>
          <w:rFonts w:ascii="Arial" w:hAnsi="Arial" w:cs="Arial"/>
          <w:sz w:val="22"/>
          <w:szCs w:val="22"/>
          <w:lang w:val="en-ZA"/>
        </w:rPr>
        <w:t xml:space="preserve">Neale Hill, </w:t>
      </w:r>
      <w:r w:rsidR="00735ADB" w:rsidRPr="00815DFB">
        <w:rPr>
          <w:rFonts w:ascii="Arial" w:hAnsi="Arial" w:cs="Arial"/>
          <w:sz w:val="22"/>
          <w:szCs w:val="22"/>
          <w:lang w:val="en-ZA"/>
        </w:rPr>
        <w:t>M</w:t>
      </w:r>
      <w:r w:rsidRPr="00815DFB">
        <w:rPr>
          <w:rFonts w:ascii="Arial" w:hAnsi="Arial" w:cs="Arial"/>
          <w:sz w:val="22"/>
          <w:szCs w:val="22"/>
          <w:lang w:val="en-ZA"/>
        </w:rPr>
        <w:t xml:space="preserve">anaging </w:t>
      </w:r>
      <w:r w:rsidR="00735ADB" w:rsidRPr="00815DFB">
        <w:rPr>
          <w:rFonts w:ascii="Arial" w:hAnsi="Arial" w:cs="Arial"/>
          <w:sz w:val="22"/>
          <w:szCs w:val="22"/>
          <w:lang w:val="en-ZA"/>
        </w:rPr>
        <w:t>D</w:t>
      </w:r>
      <w:r w:rsidRPr="00815DFB">
        <w:rPr>
          <w:rFonts w:ascii="Arial" w:hAnsi="Arial" w:cs="Arial"/>
          <w:sz w:val="22"/>
          <w:szCs w:val="22"/>
          <w:lang w:val="en-ZA"/>
        </w:rPr>
        <w:t xml:space="preserve">irector of FMCSA. “The company has an exceptionally proud </w:t>
      </w:r>
      <w:r w:rsidR="004171B8">
        <w:rPr>
          <w:rFonts w:ascii="Arial" w:hAnsi="Arial" w:cs="Arial"/>
          <w:sz w:val="22"/>
          <w:szCs w:val="22"/>
          <w:lang w:val="en-ZA"/>
        </w:rPr>
        <w:t>legacy</w:t>
      </w:r>
      <w:r w:rsidRPr="00815DFB">
        <w:rPr>
          <w:rFonts w:ascii="Arial" w:hAnsi="Arial" w:cs="Arial"/>
          <w:sz w:val="22"/>
          <w:szCs w:val="22"/>
          <w:lang w:val="en-ZA"/>
        </w:rPr>
        <w:t xml:space="preserve"> in </w:t>
      </w:r>
      <w:r w:rsidR="00A05038" w:rsidRPr="00815DFB">
        <w:rPr>
          <w:rFonts w:ascii="Arial" w:hAnsi="Arial" w:cs="Arial"/>
          <w:sz w:val="22"/>
          <w:szCs w:val="22"/>
          <w:lang w:val="en-ZA"/>
        </w:rPr>
        <w:t>the country</w:t>
      </w:r>
      <w:r w:rsidRPr="00815DFB">
        <w:rPr>
          <w:rFonts w:ascii="Arial" w:hAnsi="Arial" w:cs="Arial"/>
          <w:sz w:val="22"/>
          <w:szCs w:val="22"/>
          <w:lang w:val="en-ZA"/>
        </w:rPr>
        <w:t xml:space="preserve"> spanning more than 96 years – </w:t>
      </w:r>
      <w:r w:rsidR="004171B8">
        <w:rPr>
          <w:rFonts w:ascii="Arial" w:hAnsi="Arial" w:cs="Arial"/>
          <w:sz w:val="22"/>
          <w:szCs w:val="22"/>
          <w:lang w:val="en-ZA"/>
        </w:rPr>
        <w:t>one</w:t>
      </w:r>
      <w:r w:rsidRPr="00815DFB">
        <w:rPr>
          <w:rFonts w:ascii="Arial" w:hAnsi="Arial" w:cs="Arial"/>
          <w:sz w:val="22"/>
          <w:szCs w:val="22"/>
          <w:lang w:val="en-ZA"/>
        </w:rPr>
        <w:t xml:space="preserve"> built on continued investment and innovation to </w:t>
      </w:r>
      <w:r w:rsidR="004171B8">
        <w:rPr>
          <w:rFonts w:ascii="Arial" w:hAnsi="Arial" w:cs="Arial"/>
          <w:sz w:val="22"/>
          <w:szCs w:val="22"/>
          <w:lang w:val="en-ZA"/>
        </w:rPr>
        <w:t>produce</w:t>
      </w:r>
      <w:r w:rsidRPr="00815DFB">
        <w:rPr>
          <w:rFonts w:ascii="Arial" w:hAnsi="Arial" w:cs="Arial"/>
          <w:sz w:val="22"/>
          <w:szCs w:val="22"/>
          <w:lang w:val="en-ZA"/>
        </w:rPr>
        <w:t xml:space="preserve"> segment-defining products, empower communities through creating job opportunities, and striving to improve the world around us for a brighter future. No one did more in pursuit of the South African dream than Madiba himself</w:t>
      </w:r>
      <w:r w:rsidR="007A5E7A">
        <w:rPr>
          <w:rFonts w:ascii="Arial" w:hAnsi="Arial" w:cs="Arial"/>
          <w:sz w:val="22"/>
          <w:szCs w:val="22"/>
          <w:lang w:val="en-ZA"/>
        </w:rPr>
        <w:t>,</w:t>
      </w:r>
      <w:r w:rsidRPr="00815DFB">
        <w:rPr>
          <w:rFonts w:ascii="Arial" w:hAnsi="Arial" w:cs="Arial"/>
          <w:sz w:val="22"/>
          <w:szCs w:val="22"/>
          <w:lang w:val="en-ZA"/>
        </w:rPr>
        <w:t xml:space="preserve"> </w:t>
      </w:r>
      <w:r w:rsidR="007A5E7A">
        <w:rPr>
          <w:rFonts w:ascii="Arial" w:hAnsi="Arial" w:cs="Arial"/>
          <w:sz w:val="22"/>
          <w:szCs w:val="22"/>
          <w:lang w:val="en-ZA"/>
        </w:rPr>
        <w:t>it is thus a</w:t>
      </w:r>
      <w:r w:rsidRPr="00815DFB">
        <w:rPr>
          <w:rFonts w:ascii="Arial" w:hAnsi="Arial" w:cs="Arial"/>
          <w:sz w:val="22"/>
          <w:szCs w:val="22"/>
          <w:lang w:val="en-ZA"/>
        </w:rPr>
        <w:t xml:space="preserve"> </w:t>
      </w:r>
      <w:r w:rsidR="006952D0" w:rsidRPr="00815DFB">
        <w:rPr>
          <w:rFonts w:ascii="Arial" w:hAnsi="Arial" w:cs="Arial"/>
          <w:sz w:val="22"/>
          <w:szCs w:val="22"/>
          <w:lang w:val="en-ZA"/>
        </w:rPr>
        <w:t>priv</w:t>
      </w:r>
      <w:r w:rsidR="006952D0">
        <w:rPr>
          <w:rFonts w:ascii="Arial" w:hAnsi="Arial" w:cs="Arial"/>
          <w:sz w:val="22"/>
          <w:szCs w:val="22"/>
          <w:lang w:val="en-ZA"/>
        </w:rPr>
        <w:t>i</w:t>
      </w:r>
      <w:r w:rsidR="006952D0" w:rsidRPr="00815DFB">
        <w:rPr>
          <w:rFonts w:ascii="Arial" w:hAnsi="Arial" w:cs="Arial"/>
          <w:sz w:val="22"/>
          <w:szCs w:val="22"/>
          <w:lang w:val="en-ZA"/>
        </w:rPr>
        <w:t>l</w:t>
      </w:r>
      <w:r w:rsidR="00F96319">
        <w:rPr>
          <w:rFonts w:ascii="Arial" w:hAnsi="Arial" w:cs="Arial"/>
          <w:sz w:val="22"/>
          <w:szCs w:val="22"/>
          <w:lang w:val="en-ZA"/>
        </w:rPr>
        <w:t>e</w:t>
      </w:r>
      <w:r w:rsidR="006952D0" w:rsidRPr="00815DFB">
        <w:rPr>
          <w:rFonts w:ascii="Arial" w:hAnsi="Arial" w:cs="Arial"/>
          <w:sz w:val="22"/>
          <w:szCs w:val="22"/>
          <w:lang w:val="en-ZA"/>
        </w:rPr>
        <w:t xml:space="preserve">ge </w:t>
      </w:r>
      <w:r w:rsidRPr="00815DFB">
        <w:rPr>
          <w:rFonts w:ascii="Arial" w:hAnsi="Arial" w:cs="Arial"/>
          <w:sz w:val="22"/>
          <w:szCs w:val="22"/>
          <w:lang w:val="en-ZA"/>
        </w:rPr>
        <w:t>to be able to hand</w:t>
      </w:r>
      <w:r w:rsidR="007A5E7A">
        <w:rPr>
          <w:rFonts w:ascii="Arial" w:hAnsi="Arial" w:cs="Arial"/>
          <w:sz w:val="22"/>
          <w:szCs w:val="22"/>
          <w:lang w:val="en-ZA"/>
        </w:rPr>
        <w:t xml:space="preserve"> </w:t>
      </w:r>
      <w:r w:rsidRPr="00815DFB">
        <w:rPr>
          <w:rFonts w:ascii="Arial" w:hAnsi="Arial" w:cs="Arial"/>
          <w:sz w:val="22"/>
          <w:szCs w:val="22"/>
          <w:lang w:val="en-ZA"/>
        </w:rPr>
        <w:t xml:space="preserve">over this one-of-a-kind Ranger to the </w:t>
      </w:r>
      <w:r w:rsidR="007A5E7A">
        <w:rPr>
          <w:rFonts w:ascii="Arial" w:hAnsi="Arial" w:cs="Arial"/>
          <w:sz w:val="22"/>
          <w:szCs w:val="22"/>
          <w:lang w:val="en-ZA"/>
        </w:rPr>
        <w:t xml:space="preserve">worthy </w:t>
      </w:r>
      <w:r w:rsidRPr="00815DFB">
        <w:rPr>
          <w:rFonts w:ascii="Arial" w:hAnsi="Arial" w:cs="Arial"/>
          <w:sz w:val="22"/>
          <w:szCs w:val="22"/>
          <w:lang w:val="en-ZA"/>
        </w:rPr>
        <w:t xml:space="preserve">Nelson Mandela Foundation.”  </w:t>
      </w:r>
    </w:p>
    <w:p w14:paraId="39DA0CB5" w14:textId="77777777" w:rsidR="00815DFB" w:rsidRPr="00815DFB" w:rsidRDefault="00815DFB" w:rsidP="00815DFB">
      <w:pPr>
        <w:spacing w:line="271" w:lineRule="auto"/>
        <w:jc w:val="both"/>
        <w:rPr>
          <w:rFonts w:ascii="Arial" w:hAnsi="Arial" w:cs="Arial"/>
          <w:sz w:val="22"/>
          <w:szCs w:val="22"/>
          <w:lang w:val="en-ZA"/>
        </w:rPr>
      </w:pPr>
    </w:p>
    <w:p w14:paraId="4B241E81" w14:textId="253A73A6" w:rsidR="00A05038" w:rsidRPr="00815DFB" w:rsidRDefault="00A05038" w:rsidP="00815DFB">
      <w:pPr>
        <w:pStyle w:val="NoSpacing"/>
        <w:spacing w:line="271" w:lineRule="auto"/>
        <w:jc w:val="both"/>
        <w:rPr>
          <w:sz w:val="22"/>
          <w:szCs w:val="22"/>
          <w:shd w:val="clear" w:color="auto" w:fill="FFFFFF"/>
        </w:rPr>
      </w:pPr>
      <w:r w:rsidRPr="00815DFB">
        <w:rPr>
          <w:sz w:val="22"/>
          <w:szCs w:val="22"/>
          <w:shd w:val="clear" w:color="auto" w:fill="FFFFFF"/>
        </w:rPr>
        <w:t xml:space="preserve">The unique creation is adorned with a </w:t>
      </w:r>
      <w:r w:rsidR="004171B8">
        <w:rPr>
          <w:sz w:val="22"/>
          <w:szCs w:val="22"/>
          <w:shd w:val="clear" w:color="auto" w:fill="FFFFFF"/>
        </w:rPr>
        <w:t>South African</w:t>
      </w:r>
      <w:r w:rsidRPr="00815DFB">
        <w:rPr>
          <w:sz w:val="22"/>
          <w:szCs w:val="22"/>
          <w:shd w:val="clear" w:color="auto" w:fill="FFFFFF"/>
        </w:rPr>
        <w:t xml:space="preserve"> flag on the roof and portrait of Mandela meticulously painted on the </w:t>
      </w:r>
      <w:r w:rsidR="0043239D">
        <w:rPr>
          <w:sz w:val="22"/>
          <w:szCs w:val="22"/>
          <w:shd w:val="clear" w:color="auto" w:fill="FFFFFF"/>
        </w:rPr>
        <w:t>bonnet</w:t>
      </w:r>
      <w:r w:rsidRPr="00815DFB">
        <w:rPr>
          <w:sz w:val="22"/>
          <w:szCs w:val="22"/>
          <w:shd w:val="clear" w:color="auto" w:fill="FFFFFF"/>
        </w:rPr>
        <w:t xml:space="preserve">, while the side panels and rear tailgate of the vehicle pay further tribute to the </w:t>
      </w:r>
      <w:r w:rsidR="004171B8">
        <w:rPr>
          <w:sz w:val="22"/>
          <w:szCs w:val="22"/>
          <w:shd w:val="clear" w:color="auto" w:fill="FFFFFF"/>
        </w:rPr>
        <w:t xml:space="preserve">Nelson Mandela </w:t>
      </w:r>
      <w:r w:rsidRPr="00815DFB">
        <w:rPr>
          <w:sz w:val="22"/>
          <w:szCs w:val="22"/>
          <w:shd w:val="clear" w:color="auto" w:fill="FFFFFF"/>
        </w:rPr>
        <w:t xml:space="preserve">Foundation and celebrate 18 July as Mandela Day. </w:t>
      </w:r>
    </w:p>
    <w:p w14:paraId="43B3050B" w14:textId="77777777" w:rsidR="00A05038" w:rsidRPr="00815DFB" w:rsidRDefault="00A05038" w:rsidP="00815DFB">
      <w:pPr>
        <w:pStyle w:val="NoSpacing"/>
        <w:spacing w:line="271" w:lineRule="auto"/>
        <w:jc w:val="both"/>
        <w:rPr>
          <w:sz w:val="22"/>
          <w:szCs w:val="22"/>
          <w:shd w:val="clear" w:color="auto" w:fill="FFFFFF"/>
        </w:rPr>
      </w:pPr>
    </w:p>
    <w:p w14:paraId="45D54A17" w14:textId="4D3844B2" w:rsidR="00A05038" w:rsidRPr="00815DFB" w:rsidRDefault="00A05038" w:rsidP="00815DFB">
      <w:pPr>
        <w:pStyle w:val="NoSpacing"/>
        <w:spacing w:line="271" w:lineRule="auto"/>
        <w:jc w:val="both"/>
        <w:rPr>
          <w:bCs/>
          <w:sz w:val="22"/>
          <w:szCs w:val="22"/>
        </w:rPr>
      </w:pPr>
      <w:r w:rsidRPr="00815DFB">
        <w:rPr>
          <w:sz w:val="22"/>
          <w:szCs w:val="22"/>
          <w:shd w:val="clear" w:color="auto" w:fill="FFFFFF"/>
        </w:rPr>
        <w:t xml:space="preserve">The unique designs were done </w:t>
      </w:r>
      <w:r w:rsidR="007D02B6" w:rsidRPr="00815DFB">
        <w:rPr>
          <w:sz w:val="22"/>
          <w:szCs w:val="22"/>
          <w:shd w:val="clear" w:color="auto" w:fill="FFFFFF"/>
        </w:rPr>
        <w:t xml:space="preserve">completely </w:t>
      </w:r>
      <w:r w:rsidRPr="00815DFB">
        <w:rPr>
          <w:sz w:val="22"/>
          <w:szCs w:val="22"/>
          <w:shd w:val="clear" w:color="auto" w:fill="FFFFFF"/>
        </w:rPr>
        <w:t xml:space="preserve">by hand by </w:t>
      </w:r>
      <w:r w:rsidR="00D329B4" w:rsidRPr="00815DFB">
        <w:rPr>
          <w:sz w:val="22"/>
          <w:szCs w:val="22"/>
          <w:shd w:val="clear" w:color="auto" w:fill="FFFFFF"/>
        </w:rPr>
        <w:t>four</w:t>
      </w:r>
      <w:r w:rsidRPr="00815DFB">
        <w:rPr>
          <w:sz w:val="22"/>
          <w:szCs w:val="22"/>
          <w:shd w:val="clear" w:color="auto" w:fill="FFFFFF"/>
        </w:rPr>
        <w:t xml:space="preserve"> talented artists that work at the Silverton Assembly Plant</w:t>
      </w:r>
      <w:r w:rsidR="007A4341">
        <w:rPr>
          <w:sz w:val="22"/>
          <w:szCs w:val="22"/>
          <w:shd w:val="clear" w:color="auto" w:fill="FFFFFF"/>
        </w:rPr>
        <w:t>’s paint shop</w:t>
      </w:r>
      <w:r w:rsidRPr="00815DFB">
        <w:rPr>
          <w:sz w:val="22"/>
          <w:szCs w:val="22"/>
          <w:shd w:val="clear" w:color="auto" w:fill="FFFFFF"/>
        </w:rPr>
        <w:t xml:space="preserve"> in Pretoria w</w:t>
      </w:r>
      <w:r w:rsidR="004171B8">
        <w:rPr>
          <w:sz w:val="22"/>
          <w:szCs w:val="22"/>
          <w:shd w:val="clear" w:color="auto" w:fill="FFFFFF"/>
        </w:rPr>
        <w:t>h</w:t>
      </w:r>
      <w:r w:rsidRPr="00815DFB">
        <w:rPr>
          <w:sz w:val="22"/>
          <w:szCs w:val="22"/>
          <w:shd w:val="clear" w:color="auto" w:fill="FFFFFF"/>
        </w:rPr>
        <w:t>ere the Ford Ranger is produced. I</w:t>
      </w:r>
      <w:r w:rsidRPr="00815DFB">
        <w:rPr>
          <w:bCs/>
          <w:sz w:val="22"/>
          <w:szCs w:val="22"/>
        </w:rPr>
        <w:t xml:space="preserve">t took the team </w:t>
      </w:r>
      <w:r w:rsidR="004F0630">
        <w:rPr>
          <w:bCs/>
          <w:sz w:val="22"/>
          <w:szCs w:val="22"/>
        </w:rPr>
        <w:t xml:space="preserve">48 </w:t>
      </w:r>
      <w:r w:rsidRPr="00815DFB">
        <w:rPr>
          <w:bCs/>
          <w:sz w:val="22"/>
          <w:szCs w:val="22"/>
        </w:rPr>
        <w:t>hours – mainly outside of their regular shift work at the plant – to produce the finished artwork.</w:t>
      </w:r>
    </w:p>
    <w:p w14:paraId="399CCC77" w14:textId="77777777" w:rsidR="00735ADB" w:rsidRPr="00815DFB" w:rsidRDefault="00735ADB" w:rsidP="00573381">
      <w:pPr>
        <w:shd w:val="clear" w:color="auto" w:fill="FFFFFF"/>
        <w:spacing w:line="271" w:lineRule="auto"/>
        <w:rPr>
          <w:rFonts w:ascii="Arial" w:hAnsi="Arial" w:cs="Arial"/>
          <w:color w:val="333333"/>
          <w:sz w:val="22"/>
          <w:szCs w:val="22"/>
          <w:lang w:val="en-ZA" w:eastAsia="en-ZA"/>
        </w:rPr>
      </w:pPr>
    </w:p>
    <w:p w14:paraId="362E5C5A" w14:textId="466F5903" w:rsidR="002125F6" w:rsidRPr="00815DFB" w:rsidRDefault="00A05038" w:rsidP="00B77B37">
      <w:pPr>
        <w:shd w:val="clear" w:color="auto" w:fill="FFFFFF"/>
        <w:spacing w:line="271" w:lineRule="auto"/>
        <w:jc w:val="both"/>
        <w:rPr>
          <w:rFonts w:ascii="Arial" w:hAnsi="Arial" w:cs="Arial"/>
          <w:color w:val="333333"/>
          <w:sz w:val="22"/>
          <w:szCs w:val="22"/>
          <w:lang w:val="en-ZA" w:eastAsia="en-ZA"/>
        </w:rPr>
      </w:pPr>
      <w:r w:rsidRPr="00815DFB">
        <w:rPr>
          <w:rFonts w:ascii="Arial" w:hAnsi="Arial" w:cs="Arial"/>
          <w:color w:val="333333"/>
          <w:sz w:val="22"/>
          <w:szCs w:val="22"/>
          <w:lang w:val="en-ZA" w:eastAsia="en-ZA"/>
        </w:rPr>
        <w:t xml:space="preserve">“For all of us at </w:t>
      </w:r>
      <w:r w:rsidR="00D708A3">
        <w:rPr>
          <w:rFonts w:ascii="Arial" w:hAnsi="Arial" w:cs="Arial"/>
          <w:color w:val="333333"/>
          <w:sz w:val="22"/>
          <w:szCs w:val="22"/>
          <w:lang w:val="en-ZA" w:eastAsia="en-ZA"/>
        </w:rPr>
        <w:t xml:space="preserve">the </w:t>
      </w:r>
      <w:r w:rsidRPr="00815DFB">
        <w:rPr>
          <w:rFonts w:ascii="Arial" w:hAnsi="Arial" w:cs="Arial"/>
          <w:color w:val="333333"/>
          <w:sz w:val="22"/>
          <w:szCs w:val="22"/>
          <w:lang w:val="en-ZA" w:eastAsia="en-ZA"/>
        </w:rPr>
        <w:t>paint shop this was a very exciting and humbling opportunity</w:t>
      </w:r>
      <w:r w:rsidR="00D329B4" w:rsidRPr="00815DFB">
        <w:rPr>
          <w:rFonts w:ascii="Arial" w:hAnsi="Arial" w:cs="Arial"/>
          <w:color w:val="333333"/>
          <w:sz w:val="22"/>
          <w:szCs w:val="22"/>
          <w:lang w:val="en-ZA" w:eastAsia="en-ZA"/>
        </w:rPr>
        <w:t>,</w:t>
      </w:r>
      <w:r w:rsidR="00E761A3" w:rsidRPr="00815DFB">
        <w:rPr>
          <w:rFonts w:ascii="Arial" w:hAnsi="Arial" w:cs="Arial"/>
          <w:color w:val="333333"/>
          <w:sz w:val="22"/>
          <w:szCs w:val="22"/>
          <w:lang w:val="en-ZA" w:eastAsia="en-ZA"/>
        </w:rPr>
        <w:t xml:space="preserve"> that gave our artists an opportunity to showcase their skills”, </w:t>
      </w:r>
      <w:r w:rsidR="00D329B4" w:rsidRPr="00815DFB">
        <w:rPr>
          <w:rFonts w:ascii="Arial" w:hAnsi="Arial" w:cs="Arial"/>
          <w:color w:val="333333"/>
          <w:sz w:val="22"/>
          <w:szCs w:val="22"/>
          <w:lang w:val="en-ZA" w:eastAsia="en-ZA"/>
        </w:rPr>
        <w:t xml:space="preserve">explained </w:t>
      </w:r>
      <w:r w:rsidR="007D02B6" w:rsidRPr="00815DFB">
        <w:rPr>
          <w:rFonts w:ascii="Arial" w:hAnsi="Arial" w:cs="Arial"/>
          <w:color w:val="000000"/>
          <w:sz w:val="22"/>
          <w:szCs w:val="22"/>
          <w:lang w:val="en-ZA"/>
        </w:rPr>
        <w:t>Manufacturing Engineering Manager</w:t>
      </w:r>
      <w:r w:rsidR="007D02B6" w:rsidRPr="00815DFB">
        <w:rPr>
          <w:rFonts w:ascii="Arial" w:hAnsi="Arial" w:cs="Arial"/>
          <w:color w:val="333333"/>
          <w:sz w:val="22"/>
          <w:szCs w:val="22"/>
          <w:lang w:val="en-ZA" w:eastAsia="en-ZA"/>
        </w:rPr>
        <w:t xml:space="preserve"> </w:t>
      </w:r>
      <w:r w:rsidR="00D329B4" w:rsidRPr="00815DFB">
        <w:rPr>
          <w:rFonts w:ascii="Arial" w:hAnsi="Arial" w:cs="Arial"/>
          <w:color w:val="333333"/>
          <w:sz w:val="22"/>
          <w:szCs w:val="22"/>
          <w:lang w:val="en-ZA" w:eastAsia="en-ZA"/>
        </w:rPr>
        <w:t>Dorah Mmekwa</w:t>
      </w:r>
      <w:r w:rsidR="00D708A3">
        <w:rPr>
          <w:rFonts w:ascii="Arial" w:hAnsi="Arial" w:cs="Arial"/>
          <w:color w:val="333333"/>
          <w:sz w:val="22"/>
          <w:szCs w:val="22"/>
          <w:lang w:val="en-ZA" w:eastAsia="en-ZA"/>
        </w:rPr>
        <w:t>,</w:t>
      </w:r>
      <w:r w:rsidR="00E761A3" w:rsidRPr="00815DFB">
        <w:rPr>
          <w:rFonts w:ascii="Arial" w:hAnsi="Arial" w:cs="Arial"/>
          <w:color w:val="333333"/>
          <w:sz w:val="22"/>
          <w:szCs w:val="22"/>
          <w:lang w:val="en-ZA" w:eastAsia="en-ZA"/>
        </w:rPr>
        <w:t xml:space="preserve"> who led </w:t>
      </w:r>
      <w:r w:rsidR="007D02B6" w:rsidRPr="00815DFB">
        <w:rPr>
          <w:rFonts w:ascii="Arial" w:hAnsi="Arial" w:cs="Arial"/>
          <w:color w:val="333333"/>
          <w:sz w:val="22"/>
          <w:szCs w:val="22"/>
          <w:lang w:val="en-ZA" w:eastAsia="en-ZA"/>
        </w:rPr>
        <w:t xml:space="preserve">the project. </w:t>
      </w:r>
      <w:r w:rsidR="00E761A3" w:rsidRPr="00815DFB">
        <w:rPr>
          <w:rFonts w:ascii="Arial" w:hAnsi="Arial" w:cs="Arial"/>
          <w:color w:val="333333"/>
          <w:sz w:val="22"/>
          <w:szCs w:val="22"/>
          <w:lang w:val="en-ZA" w:eastAsia="en-ZA"/>
        </w:rPr>
        <w:t>“At first the team were quite nervous</w:t>
      </w:r>
      <w:r w:rsidR="007D02B6" w:rsidRPr="00815DFB">
        <w:rPr>
          <w:rFonts w:ascii="Arial" w:hAnsi="Arial" w:cs="Arial"/>
          <w:color w:val="333333"/>
          <w:sz w:val="22"/>
          <w:szCs w:val="22"/>
          <w:lang w:val="en-ZA" w:eastAsia="en-ZA"/>
        </w:rPr>
        <w:t>. Mandela’s image is so iconic</w:t>
      </w:r>
      <w:r w:rsidR="004171B8">
        <w:rPr>
          <w:rFonts w:ascii="Arial" w:hAnsi="Arial" w:cs="Arial"/>
          <w:color w:val="333333"/>
          <w:sz w:val="22"/>
          <w:szCs w:val="22"/>
          <w:lang w:val="en-ZA" w:eastAsia="en-ZA"/>
        </w:rPr>
        <w:t>,</w:t>
      </w:r>
      <w:r w:rsidR="007D02B6" w:rsidRPr="00815DFB">
        <w:rPr>
          <w:rFonts w:ascii="Arial" w:hAnsi="Arial" w:cs="Arial"/>
          <w:color w:val="333333"/>
          <w:sz w:val="22"/>
          <w:szCs w:val="22"/>
          <w:lang w:val="en-ZA" w:eastAsia="en-ZA"/>
        </w:rPr>
        <w:t xml:space="preserve"> the</w:t>
      </w:r>
      <w:r w:rsidR="004171B8">
        <w:rPr>
          <w:rFonts w:ascii="Arial" w:hAnsi="Arial" w:cs="Arial"/>
          <w:color w:val="333333"/>
          <w:sz w:val="22"/>
          <w:szCs w:val="22"/>
          <w:lang w:val="en-ZA" w:eastAsia="en-ZA"/>
        </w:rPr>
        <w:t xml:space="preserve"> team</w:t>
      </w:r>
      <w:r w:rsidR="007D02B6" w:rsidRPr="00815DFB">
        <w:rPr>
          <w:rFonts w:ascii="Arial" w:hAnsi="Arial" w:cs="Arial"/>
          <w:color w:val="333333"/>
          <w:sz w:val="22"/>
          <w:szCs w:val="22"/>
          <w:lang w:val="en-ZA" w:eastAsia="en-ZA"/>
        </w:rPr>
        <w:t xml:space="preserve"> were eager to do him and the Foundation justice. Once they got started it was clear there was no need to be anxious. The vehicle looks superb and we are all extremely proud to have been a part of </w:t>
      </w:r>
      <w:r w:rsidR="007E0645" w:rsidRPr="00815DFB">
        <w:rPr>
          <w:rFonts w:ascii="Arial" w:hAnsi="Arial" w:cs="Arial"/>
          <w:color w:val="333333"/>
          <w:sz w:val="22"/>
          <w:szCs w:val="22"/>
          <w:lang w:val="en-ZA" w:eastAsia="en-ZA"/>
        </w:rPr>
        <w:t>its creation</w:t>
      </w:r>
      <w:r w:rsidR="007D02B6" w:rsidRPr="00815DFB">
        <w:rPr>
          <w:rFonts w:ascii="Arial" w:hAnsi="Arial" w:cs="Arial"/>
          <w:color w:val="333333"/>
          <w:sz w:val="22"/>
          <w:szCs w:val="22"/>
          <w:lang w:val="en-ZA" w:eastAsia="en-ZA"/>
        </w:rPr>
        <w:t xml:space="preserve">.” </w:t>
      </w:r>
    </w:p>
    <w:p w14:paraId="3D432C00" w14:textId="77777777" w:rsidR="007E0645" w:rsidRPr="00815DFB" w:rsidRDefault="007E0645" w:rsidP="00573381">
      <w:pPr>
        <w:pStyle w:val="NoSpacing"/>
        <w:spacing w:line="271" w:lineRule="auto"/>
        <w:jc w:val="both"/>
        <w:rPr>
          <w:bCs/>
          <w:sz w:val="22"/>
          <w:szCs w:val="22"/>
        </w:rPr>
      </w:pPr>
    </w:p>
    <w:p w14:paraId="4B66F15A" w14:textId="324B2B20" w:rsidR="007E0645" w:rsidRPr="00815DFB" w:rsidRDefault="007E0645" w:rsidP="00573381">
      <w:pPr>
        <w:pStyle w:val="NoSpacing"/>
        <w:spacing w:line="271" w:lineRule="auto"/>
        <w:jc w:val="both"/>
        <w:rPr>
          <w:sz w:val="22"/>
          <w:szCs w:val="22"/>
          <w:shd w:val="clear" w:color="auto" w:fill="FFFFFF"/>
        </w:rPr>
      </w:pPr>
      <w:r w:rsidRPr="00815DFB">
        <w:rPr>
          <w:bCs/>
          <w:sz w:val="22"/>
          <w:szCs w:val="22"/>
        </w:rPr>
        <w:t xml:space="preserve">This is not Ford’s first foray into creating art </w:t>
      </w:r>
      <w:r w:rsidR="0020427C">
        <w:rPr>
          <w:bCs/>
          <w:sz w:val="22"/>
          <w:szCs w:val="22"/>
        </w:rPr>
        <w:t>Rangers</w:t>
      </w:r>
      <w:r w:rsidRPr="00815DFB">
        <w:rPr>
          <w:bCs/>
          <w:sz w:val="22"/>
          <w:szCs w:val="22"/>
        </w:rPr>
        <w:t xml:space="preserve">. Last year the employees at the Silverton Assembly Plant created </w:t>
      </w:r>
      <w:proofErr w:type="spellStart"/>
      <w:r w:rsidRPr="00EA1535">
        <w:rPr>
          <w:bCs/>
          <w:i/>
          <w:sz w:val="22"/>
          <w:szCs w:val="22"/>
        </w:rPr>
        <w:t>Stimela</w:t>
      </w:r>
      <w:proofErr w:type="spellEnd"/>
      <w:r w:rsidRPr="00815DFB">
        <w:rPr>
          <w:bCs/>
          <w:sz w:val="22"/>
          <w:szCs w:val="22"/>
        </w:rPr>
        <w:t xml:space="preserve"> in celebration of Heritage month. </w:t>
      </w:r>
      <w:r w:rsidRPr="00815DFB">
        <w:rPr>
          <w:sz w:val="22"/>
          <w:szCs w:val="22"/>
          <w:shd w:val="clear" w:color="auto" w:fill="FFFFFF"/>
        </w:rPr>
        <w:t>“</w:t>
      </w:r>
      <w:proofErr w:type="spellStart"/>
      <w:r w:rsidRPr="00815DFB">
        <w:rPr>
          <w:sz w:val="22"/>
          <w:szCs w:val="22"/>
          <w:shd w:val="clear" w:color="auto" w:fill="FFFFFF"/>
        </w:rPr>
        <w:t>Stimela</w:t>
      </w:r>
      <w:proofErr w:type="spellEnd"/>
      <w:r w:rsidRPr="00815DFB">
        <w:rPr>
          <w:sz w:val="22"/>
          <w:szCs w:val="22"/>
          <w:shd w:val="clear" w:color="auto" w:fill="FFFFFF"/>
        </w:rPr>
        <w:t xml:space="preserve"> was a tribute to Ford’s proud 96-year manufacturing history locally, as well as a fitting representation of our nation’s rich heritage and diversity</w:t>
      </w:r>
      <w:r w:rsidR="0028540A" w:rsidRPr="00815DFB">
        <w:rPr>
          <w:sz w:val="22"/>
          <w:szCs w:val="22"/>
          <w:shd w:val="clear" w:color="auto" w:fill="FFFFFF"/>
        </w:rPr>
        <w:t>,” said</w:t>
      </w:r>
      <w:r w:rsidRPr="00815DFB">
        <w:rPr>
          <w:sz w:val="22"/>
          <w:szCs w:val="22"/>
          <w:shd w:val="clear" w:color="auto" w:fill="FFFFFF"/>
        </w:rPr>
        <w:t xml:space="preserve"> Ockert </w:t>
      </w:r>
      <w:r w:rsidR="0028540A" w:rsidRPr="00815DFB">
        <w:rPr>
          <w:sz w:val="22"/>
          <w:szCs w:val="22"/>
          <w:shd w:val="clear" w:color="auto" w:fill="FFFFFF"/>
        </w:rPr>
        <w:t>Berry</w:t>
      </w:r>
      <w:r w:rsidRPr="00815DFB">
        <w:rPr>
          <w:sz w:val="22"/>
          <w:szCs w:val="22"/>
          <w:shd w:val="clear" w:color="auto" w:fill="FFFFFF"/>
        </w:rPr>
        <w:t xml:space="preserve"> VP of Manufacturing at FMCSA. </w:t>
      </w:r>
    </w:p>
    <w:p w14:paraId="5DF1FF0E" w14:textId="77777777" w:rsidR="007E0645" w:rsidRPr="00815DFB" w:rsidRDefault="007E0645" w:rsidP="00573381">
      <w:pPr>
        <w:pStyle w:val="NoSpacing"/>
        <w:spacing w:line="271" w:lineRule="auto"/>
        <w:jc w:val="both"/>
        <w:rPr>
          <w:sz w:val="22"/>
          <w:szCs w:val="22"/>
          <w:shd w:val="clear" w:color="auto" w:fill="FFFFFF"/>
        </w:rPr>
      </w:pPr>
    </w:p>
    <w:p w14:paraId="2722AE69" w14:textId="51ED7371" w:rsidR="007E0645" w:rsidRPr="00815DFB" w:rsidRDefault="007E0645" w:rsidP="00573381">
      <w:pPr>
        <w:pStyle w:val="NoSpacing"/>
        <w:spacing w:line="271" w:lineRule="auto"/>
        <w:jc w:val="both"/>
        <w:rPr>
          <w:sz w:val="22"/>
          <w:szCs w:val="22"/>
          <w:shd w:val="clear" w:color="auto" w:fill="FFFFFF"/>
        </w:rPr>
      </w:pPr>
      <w:r w:rsidRPr="00815DFB">
        <w:rPr>
          <w:sz w:val="22"/>
          <w:szCs w:val="22"/>
          <w:shd w:val="clear" w:color="auto" w:fill="FFFFFF"/>
        </w:rPr>
        <w:t xml:space="preserve">The </w:t>
      </w:r>
      <w:proofErr w:type="gramStart"/>
      <w:r w:rsidRPr="00815DFB">
        <w:rPr>
          <w:sz w:val="22"/>
          <w:szCs w:val="22"/>
          <w:shd w:val="clear" w:color="auto" w:fill="FFFFFF"/>
        </w:rPr>
        <w:t>heritage day</w:t>
      </w:r>
      <w:proofErr w:type="gramEnd"/>
      <w:r w:rsidRPr="00815DFB">
        <w:rPr>
          <w:sz w:val="22"/>
          <w:szCs w:val="22"/>
          <w:shd w:val="clear" w:color="auto" w:fill="FFFFFF"/>
        </w:rPr>
        <w:t xml:space="preserve"> tribute car </w:t>
      </w:r>
      <w:r w:rsidR="00A668A7">
        <w:rPr>
          <w:sz w:val="22"/>
          <w:szCs w:val="22"/>
          <w:shd w:val="clear" w:color="auto" w:fill="FFFFFF"/>
        </w:rPr>
        <w:t>was</w:t>
      </w:r>
      <w:r w:rsidR="00A668A7" w:rsidRPr="00815DFB">
        <w:rPr>
          <w:sz w:val="22"/>
          <w:szCs w:val="22"/>
          <w:shd w:val="clear" w:color="auto" w:fill="FFFFFF"/>
        </w:rPr>
        <w:t xml:space="preserve"> </w:t>
      </w:r>
      <w:r w:rsidRPr="00815DFB">
        <w:rPr>
          <w:sz w:val="22"/>
          <w:szCs w:val="22"/>
          <w:shd w:val="clear" w:color="auto" w:fill="FFFFFF"/>
        </w:rPr>
        <w:t xml:space="preserve">adorned with a giant national flag stretching all the way from below the imposing grille, up and across the bonnet, then over the roof of the double cab, the vehicle’s tailgate </w:t>
      </w:r>
      <w:r w:rsidR="00E627DD">
        <w:rPr>
          <w:sz w:val="22"/>
          <w:szCs w:val="22"/>
          <w:shd w:val="clear" w:color="auto" w:fill="FFFFFF"/>
        </w:rPr>
        <w:t>was</w:t>
      </w:r>
      <w:r w:rsidR="00E627DD" w:rsidRPr="00815DFB">
        <w:rPr>
          <w:sz w:val="22"/>
          <w:szCs w:val="22"/>
          <w:shd w:val="clear" w:color="auto" w:fill="FFFFFF"/>
        </w:rPr>
        <w:t xml:space="preserve"> </w:t>
      </w:r>
      <w:r w:rsidRPr="00815DFB">
        <w:rPr>
          <w:sz w:val="22"/>
          <w:szCs w:val="22"/>
          <w:shd w:val="clear" w:color="auto" w:fill="FFFFFF"/>
        </w:rPr>
        <w:t xml:space="preserve">decorated with Ndebele tribal art and a map of South Africa showing the location of Ford’s plants in Gauteng and the Eastern Cape. </w:t>
      </w:r>
    </w:p>
    <w:p w14:paraId="55894E5D" w14:textId="77777777" w:rsidR="007E0645" w:rsidRPr="00815DFB" w:rsidRDefault="007E0645" w:rsidP="00573381">
      <w:pPr>
        <w:pStyle w:val="NoSpacing"/>
        <w:spacing w:line="271" w:lineRule="auto"/>
        <w:jc w:val="both"/>
        <w:rPr>
          <w:sz w:val="22"/>
          <w:szCs w:val="22"/>
          <w:shd w:val="clear" w:color="auto" w:fill="FFFFFF"/>
        </w:rPr>
      </w:pPr>
    </w:p>
    <w:p w14:paraId="58B81B62" w14:textId="50881E2B" w:rsidR="007E0645" w:rsidRPr="00815DFB" w:rsidRDefault="007E0645" w:rsidP="00573381">
      <w:pPr>
        <w:pStyle w:val="NoSpacing"/>
        <w:spacing w:line="271" w:lineRule="auto"/>
        <w:jc w:val="both"/>
        <w:rPr>
          <w:bCs/>
          <w:sz w:val="22"/>
          <w:szCs w:val="22"/>
        </w:rPr>
      </w:pPr>
      <w:r w:rsidRPr="00815DFB">
        <w:rPr>
          <w:sz w:val="22"/>
          <w:szCs w:val="22"/>
          <w:shd w:val="clear" w:color="auto" w:fill="FFFFFF"/>
        </w:rPr>
        <w:t xml:space="preserve">“Just like </w:t>
      </w:r>
      <w:proofErr w:type="spellStart"/>
      <w:r w:rsidRPr="00815DFB">
        <w:rPr>
          <w:i/>
          <w:iCs/>
          <w:sz w:val="22"/>
          <w:szCs w:val="22"/>
          <w:shd w:val="clear" w:color="auto" w:fill="FFFFFF"/>
        </w:rPr>
        <w:t>Stimela</w:t>
      </w:r>
      <w:proofErr w:type="spellEnd"/>
      <w:r w:rsidRPr="00815DFB">
        <w:rPr>
          <w:sz w:val="22"/>
          <w:szCs w:val="22"/>
          <w:shd w:val="clear" w:color="auto" w:fill="FFFFFF"/>
        </w:rPr>
        <w:t xml:space="preserve">, </w:t>
      </w:r>
      <w:r w:rsidRPr="00815DFB">
        <w:rPr>
          <w:i/>
          <w:iCs/>
          <w:sz w:val="22"/>
          <w:szCs w:val="22"/>
          <w:shd w:val="clear" w:color="auto" w:fill="FFFFFF"/>
        </w:rPr>
        <w:t>Mandla</w:t>
      </w:r>
      <w:r w:rsidR="004171B8">
        <w:rPr>
          <w:sz w:val="22"/>
          <w:szCs w:val="22"/>
          <w:shd w:val="clear" w:color="auto" w:fill="FFFFFF"/>
        </w:rPr>
        <w:t xml:space="preserve"> -</w:t>
      </w:r>
      <w:r w:rsidR="00735ADB" w:rsidRPr="00815DFB">
        <w:rPr>
          <w:sz w:val="22"/>
          <w:szCs w:val="22"/>
          <w:shd w:val="clear" w:color="auto" w:fill="FFFFFF"/>
        </w:rPr>
        <w:t xml:space="preserve"> as the </w:t>
      </w:r>
      <w:r w:rsidR="00EE4E4A">
        <w:rPr>
          <w:sz w:val="22"/>
          <w:szCs w:val="22"/>
          <w:shd w:val="clear" w:color="auto" w:fill="FFFFFF"/>
        </w:rPr>
        <w:t>latest Ranger</w:t>
      </w:r>
      <w:r w:rsidR="00EE4E4A" w:rsidRPr="00815DFB">
        <w:rPr>
          <w:sz w:val="22"/>
          <w:szCs w:val="22"/>
          <w:shd w:val="clear" w:color="auto" w:fill="FFFFFF"/>
        </w:rPr>
        <w:t xml:space="preserve"> </w:t>
      </w:r>
      <w:r w:rsidR="00735ADB" w:rsidRPr="00815DFB">
        <w:rPr>
          <w:sz w:val="22"/>
          <w:szCs w:val="22"/>
          <w:shd w:val="clear" w:color="auto" w:fill="FFFFFF"/>
        </w:rPr>
        <w:t>is now known</w:t>
      </w:r>
      <w:r w:rsidR="004171B8">
        <w:rPr>
          <w:sz w:val="22"/>
          <w:szCs w:val="22"/>
          <w:shd w:val="clear" w:color="auto" w:fill="FFFFFF"/>
        </w:rPr>
        <w:t xml:space="preserve"> -</w:t>
      </w:r>
      <w:r w:rsidR="00735ADB" w:rsidRPr="00815DFB">
        <w:rPr>
          <w:sz w:val="22"/>
          <w:szCs w:val="22"/>
          <w:shd w:val="clear" w:color="auto" w:fill="FFFFFF"/>
        </w:rPr>
        <w:t xml:space="preserve"> </w:t>
      </w:r>
      <w:r w:rsidRPr="00815DFB">
        <w:rPr>
          <w:sz w:val="22"/>
          <w:szCs w:val="22"/>
          <w:shd w:val="clear" w:color="auto" w:fill="FFFFFF"/>
        </w:rPr>
        <w:t xml:space="preserve">is </w:t>
      </w:r>
      <w:r w:rsidRPr="00815DFB">
        <w:rPr>
          <w:bCs/>
          <w:sz w:val="22"/>
          <w:szCs w:val="22"/>
        </w:rPr>
        <w:t xml:space="preserve">a fully functional vehicle, right off the same assembly line as all the other South African-built Ranger, Ranger Raptor and Everest </w:t>
      </w:r>
      <w:r w:rsidR="00735ADB" w:rsidRPr="00815DFB">
        <w:rPr>
          <w:bCs/>
          <w:sz w:val="22"/>
          <w:szCs w:val="22"/>
        </w:rPr>
        <w:t>models</w:t>
      </w:r>
      <w:r w:rsidR="00815DFB">
        <w:rPr>
          <w:bCs/>
          <w:sz w:val="22"/>
          <w:szCs w:val="22"/>
        </w:rPr>
        <w:t xml:space="preserve"> built in South Africa</w:t>
      </w:r>
      <w:r w:rsidRPr="00815DFB">
        <w:rPr>
          <w:sz w:val="22"/>
          <w:szCs w:val="22"/>
          <w:shd w:val="clear" w:color="auto" w:fill="FFFFFF"/>
        </w:rPr>
        <w:t xml:space="preserve">,” </w:t>
      </w:r>
      <w:r w:rsidR="00EE4E4A">
        <w:rPr>
          <w:sz w:val="22"/>
          <w:szCs w:val="22"/>
          <w:shd w:val="clear" w:color="auto" w:fill="FFFFFF"/>
        </w:rPr>
        <w:t>Berry</w:t>
      </w:r>
      <w:r w:rsidR="00EE4E4A" w:rsidRPr="00815DFB">
        <w:rPr>
          <w:sz w:val="22"/>
          <w:szCs w:val="22"/>
          <w:shd w:val="clear" w:color="auto" w:fill="FFFFFF"/>
        </w:rPr>
        <w:t xml:space="preserve"> </w:t>
      </w:r>
      <w:r w:rsidRPr="00815DFB">
        <w:rPr>
          <w:sz w:val="22"/>
          <w:szCs w:val="22"/>
          <w:shd w:val="clear" w:color="auto" w:fill="FFFFFF"/>
        </w:rPr>
        <w:t>added.</w:t>
      </w:r>
    </w:p>
    <w:p w14:paraId="29FF5DB0" w14:textId="77777777" w:rsidR="007E0645" w:rsidRPr="00815DFB" w:rsidRDefault="007E0645" w:rsidP="00573381">
      <w:pPr>
        <w:pStyle w:val="NoSpacing"/>
        <w:spacing w:line="271" w:lineRule="auto"/>
        <w:jc w:val="both"/>
        <w:rPr>
          <w:bCs/>
          <w:sz w:val="22"/>
          <w:szCs w:val="22"/>
        </w:rPr>
      </w:pPr>
    </w:p>
    <w:p w14:paraId="561CF791" w14:textId="03845C00" w:rsidR="00735ADB" w:rsidRPr="00815DFB" w:rsidRDefault="007E0645" w:rsidP="00B77B37">
      <w:pPr>
        <w:spacing w:line="271" w:lineRule="auto"/>
        <w:jc w:val="both"/>
        <w:rPr>
          <w:rFonts w:ascii="Arial" w:hAnsi="Arial" w:cs="Arial"/>
          <w:sz w:val="22"/>
          <w:szCs w:val="22"/>
          <w:shd w:val="clear" w:color="auto" w:fill="FFFFFF"/>
        </w:rPr>
      </w:pPr>
      <w:r w:rsidRPr="00815DFB">
        <w:rPr>
          <w:rFonts w:ascii="Arial" w:hAnsi="Arial" w:cs="Arial"/>
          <w:sz w:val="22"/>
          <w:szCs w:val="22"/>
          <w:shd w:val="clear" w:color="auto" w:fill="FFFFFF"/>
        </w:rPr>
        <w:t>Ford</w:t>
      </w:r>
      <w:r w:rsidR="00735ADB" w:rsidRPr="00815DFB">
        <w:rPr>
          <w:rFonts w:ascii="Arial" w:hAnsi="Arial" w:cs="Arial"/>
          <w:sz w:val="22"/>
          <w:szCs w:val="22"/>
          <w:shd w:val="clear" w:color="auto" w:fill="FFFFFF"/>
        </w:rPr>
        <w:t xml:space="preserve">’s tradition of naming its art cars gives the nearly 3 500 staff an opportunity to participate in the fun. Staff were </w:t>
      </w:r>
      <w:r w:rsidR="004171B8">
        <w:rPr>
          <w:rFonts w:ascii="Arial" w:hAnsi="Arial" w:cs="Arial"/>
          <w:sz w:val="22"/>
          <w:szCs w:val="22"/>
          <w:shd w:val="clear" w:color="auto" w:fill="FFFFFF"/>
        </w:rPr>
        <w:t>asked</w:t>
      </w:r>
      <w:r w:rsidR="00735ADB" w:rsidRPr="00815DFB">
        <w:rPr>
          <w:rFonts w:ascii="Arial" w:hAnsi="Arial" w:cs="Arial"/>
          <w:sz w:val="22"/>
          <w:szCs w:val="22"/>
          <w:shd w:val="clear" w:color="auto" w:fill="FFFFFF"/>
        </w:rPr>
        <w:t xml:space="preserve"> to </w:t>
      </w:r>
      <w:r w:rsidR="004171B8">
        <w:rPr>
          <w:rFonts w:ascii="Arial" w:hAnsi="Arial" w:cs="Arial"/>
          <w:sz w:val="22"/>
          <w:szCs w:val="22"/>
          <w:shd w:val="clear" w:color="auto" w:fill="FFFFFF"/>
        </w:rPr>
        <w:t>submit their preferred</w:t>
      </w:r>
      <w:r w:rsidR="00735ADB" w:rsidRPr="00815DFB">
        <w:rPr>
          <w:rFonts w:ascii="Arial" w:hAnsi="Arial" w:cs="Arial"/>
          <w:sz w:val="22"/>
          <w:szCs w:val="22"/>
          <w:shd w:val="clear" w:color="auto" w:fill="FFFFFF"/>
        </w:rPr>
        <w:t xml:space="preserve"> title for the car and it was </w:t>
      </w:r>
      <w:r w:rsidR="00735ADB" w:rsidRPr="00815DFB">
        <w:rPr>
          <w:rFonts w:ascii="Arial" w:hAnsi="Arial" w:cs="Arial"/>
          <w:i/>
          <w:iCs/>
          <w:sz w:val="22"/>
          <w:szCs w:val="22"/>
          <w:shd w:val="clear" w:color="auto" w:fill="FFFFFF"/>
        </w:rPr>
        <w:t>Mandla</w:t>
      </w:r>
      <w:r w:rsidR="00735ADB" w:rsidRPr="00815DFB">
        <w:rPr>
          <w:rFonts w:ascii="Arial" w:hAnsi="Arial" w:cs="Arial"/>
          <w:sz w:val="22"/>
          <w:szCs w:val="22"/>
          <w:shd w:val="clear" w:color="auto" w:fill="FFFFFF"/>
        </w:rPr>
        <w:t xml:space="preserve"> that was ultimately selected. </w:t>
      </w:r>
    </w:p>
    <w:p w14:paraId="6513FAD5" w14:textId="77777777" w:rsidR="00735ADB" w:rsidRPr="00815DFB" w:rsidRDefault="00735ADB" w:rsidP="00573381">
      <w:pPr>
        <w:spacing w:line="271" w:lineRule="auto"/>
        <w:rPr>
          <w:rFonts w:ascii="Arial" w:hAnsi="Arial" w:cs="Arial"/>
          <w:sz w:val="22"/>
          <w:szCs w:val="22"/>
          <w:shd w:val="clear" w:color="auto" w:fill="FFFFFF"/>
        </w:rPr>
      </w:pPr>
    </w:p>
    <w:p w14:paraId="081393F5" w14:textId="7C4B0039" w:rsidR="00735ADB" w:rsidRPr="00815DFB" w:rsidRDefault="00735ADB" w:rsidP="00B77B37">
      <w:pPr>
        <w:spacing w:line="271" w:lineRule="auto"/>
        <w:jc w:val="both"/>
        <w:rPr>
          <w:rFonts w:ascii="Arial" w:hAnsi="Arial" w:cs="Arial"/>
          <w:sz w:val="22"/>
          <w:szCs w:val="22"/>
        </w:rPr>
      </w:pPr>
      <w:r w:rsidRPr="00815DFB">
        <w:rPr>
          <w:rFonts w:ascii="Arial" w:hAnsi="Arial" w:cs="Arial"/>
          <w:sz w:val="22"/>
          <w:szCs w:val="22"/>
          <w:shd w:val="clear" w:color="auto" w:fill="FFFFFF"/>
        </w:rPr>
        <w:t>“</w:t>
      </w:r>
      <w:r w:rsidRPr="00815DFB">
        <w:rPr>
          <w:rFonts w:ascii="Arial" w:hAnsi="Arial" w:cs="Arial"/>
          <w:sz w:val="22"/>
          <w:szCs w:val="22"/>
        </w:rPr>
        <w:t xml:space="preserve">It pays homage to the powerful slogan “Amandla… </w:t>
      </w:r>
      <w:proofErr w:type="spellStart"/>
      <w:r w:rsidRPr="00815DFB">
        <w:rPr>
          <w:rFonts w:ascii="Arial" w:hAnsi="Arial" w:cs="Arial"/>
          <w:sz w:val="22"/>
          <w:szCs w:val="22"/>
        </w:rPr>
        <w:t>Awethu</w:t>
      </w:r>
      <w:proofErr w:type="spellEnd"/>
      <w:r w:rsidRPr="00815DFB">
        <w:rPr>
          <w:rFonts w:ascii="Arial" w:hAnsi="Arial" w:cs="Arial"/>
          <w:sz w:val="22"/>
          <w:szCs w:val="22"/>
        </w:rPr>
        <w:t>”</w:t>
      </w:r>
      <w:r w:rsidRPr="00815DFB">
        <w:rPr>
          <w:rFonts w:ascii="Arial" w:hAnsi="Arial" w:cs="Arial"/>
          <w:b/>
          <w:bCs/>
          <w:sz w:val="22"/>
          <w:szCs w:val="22"/>
        </w:rPr>
        <w:t xml:space="preserve"> </w:t>
      </w:r>
      <w:r w:rsidRPr="00815DFB">
        <w:rPr>
          <w:rFonts w:ascii="Arial" w:hAnsi="Arial" w:cs="Arial"/>
          <w:sz w:val="22"/>
          <w:szCs w:val="22"/>
        </w:rPr>
        <w:t>that was often chanted by Tata Nelson Mandela when he had his fist clenched up in the air</w:t>
      </w:r>
      <w:r w:rsidR="004171B8">
        <w:rPr>
          <w:rFonts w:ascii="Arial" w:hAnsi="Arial" w:cs="Arial"/>
          <w:sz w:val="22"/>
          <w:szCs w:val="22"/>
        </w:rPr>
        <w:t>.</w:t>
      </w:r>
      <w:r w:rsidRPr="00815DFB">
        <w:rPr>
          <w:rFonts w:ascii="Arial" w:hAnsi="Arial" w:cs="Arial"/>
          <w:sz w:val="22"/>
          <w:szCs w:val="22"/>
        </w:rPr>
        <w:t xml:space="preserve"> That vision of him is still in so many South African’s memories and is a prominent feature of the artwork on the vehicle. In </w:t>
      </w:r>
      <w:proofErr w:type="gramStart"/>
      <w:r w:rsidRPr="00815DFB">
        <w:rPr>
          <w:rFonts w:ascii="Arial" w:hAnsi="Arial" w:cs="Arial"/>
          <w:sz w:val="22"/>
          <w:szCs w:val="22"/>
        </w:rPr>
        <w:t>addition</w:t>
      </w:r>
      <w:proofErr w:type="gramEnd"/>
      <w:r w:rsidRPr="00815DFB">
        <w:rPr>
          <w:rFonts w:ascii="Arial" w:hAnsi="Arial" w:cs="Arial"/>
          <w:sz w:val="22"/>
          <w:szCs w:val="22"/>
        </w:rPr>
        <w:t xml:space="preserve"> Mandla</w:t>
      </w:r>
      <w:r w:rsidRPr="00815DFB">
        <w:rPr>
          <w:rFonts w:ascii="Arial" w:hAnsi="Arial" w:cs="Arial"/>
          <w:b/>
          <w:bCs/>
          <w:sz w:val="22"/>
          <w:szCs w:val="22"/>
        </w:rPr>
        <w:t xml:space="preserve"> </w:t>
      </w:r>
      <w:r w:rsidRPr="00815DFB">
        <w:rPr>
          <w:rFonts w:ascii="Arial" w:hAnsi="Arial" w:cs="Arial"/>
          <w:sz w:val="22"/>
          <w:szCs w:val="22"/>
        </w:rPr>
        <w:t>is a very popular Zulu/Xhosa name that means power or strength</w:t>
      </w:r>
      <w:r w:rsidR="004171B8">
        <w:rPr>
          <w:rFonts w:ascii="Arial" w:hAnsi="Arial" w:cs="Arial"/>
          <w:sz w:val="22"/>
          <w:szCs w:val="22"/>
        </w:rPr>
        <w:t>.</w:t>
      </w:r>
      <w:r w:rsidRPr="00815DFB">
        <w:rPr>
          <w:rFonts w:ascii="Arial" w:hAnsi="Arial" w:cs="Arial"/>
          <w:sz w:val="22"/>
          <w:szCs w:val="22"/>
        </w:rPr>
        <w:t xml:space="preserve"> I’m sure you’ll agree that this is a fitting description for our powerful Ranger,” quipped Hill. </w:t>
      </w:r>
    </w:p>
    <w:p w14:paraId="2A3E5141" w14:textId="33BFE3DC" w:rsidR="00735ADB" w:rsidRPr="00815DFB" w:rsidRDefault="00735ADB" w:rsidP="00573381">
      <w:pPr>
        <w:spacing w:line="271" w:lineRule="auto"/>
        <w:rPr>
          <w:rFonts w:ascii="Arial" w:hAnsi="Arial" w:cs="Arial"/>
          <w:sz w:val="22"/>
          <w:szCs w:val="22"/>
        </w:rPr>
      </w:pPr>
    </w:p>
    <w:p w14:paraId="15AD2B80" w14:textId="77777777" w:rsidR="003245EB" w:rsidRPr="00815DFB" w:rsidRDefault="00735ADB" w:rsidP="00B77B37">
      <w:pPr>
        <w:spacing w:line="271" w:lineRule="auto"/>
        <w:jc w:val="both"/>
        <w:rPr>
          <w:rFonts w:ascii="Arial" w:hAnsi="Arial" w:cs="Arial"/>
          <w:sz w:val="22"/>
          <w:szCs w:val="22"/>
        </w:rPr>
      </w:pPr>
      <w:r w:rsidRPr="00815DFB">
        <w:rPr>
          <w:rFonts w:ascii="Arial" w:hAnsi="Arial" w:cs="Arial"/>
          <w:i/>
          <w:iCs/>
          <w:sz w:val="22"/>
          <w:szCs w:val="22"/>
        </w:rPr>
        <w:t xml:space="preserve">Mandla </w:t>
      </w:r>
      <w:r w:rsidRPr="00815DFB">
        <w:rPr>
          <w:rFonts w:ascii="Arial" w:hAnsi="Arial" w:cs="Arial"/>
          <w:sz w:val="22"/>
          <w:szCs w:val="22"/>
        </w:rPr>
        <w:t>is not destined to be a</w:t>
      </w:r>
      <w:r w:rsidR="003245EB" w:rsidRPr="00815DFB">
        <w:rPr>
          <w:rFonts w:ascii="Arial" w:hAnsi="Arial" w:cs="Arial"/>
          <w:sz w:val="22"/>
          <w:szCs w:val="22"/>
        </w:rPr>
        <w:t>n</w:t>
      </w:r>
      <w:r w:rsidRPr="00815DFB">
        <w:rPr>
          <w:rFonts w:ascii="Arial" w:hAnsi="Arial" w:cs="Arial"/>
          <w:sz w:val="22"/>
          <w:szCs w:val="22"/>
        </w:rPr>
        <w:t xml:space="preserve"> </w:t>
      </w:r>
      <w:r w:rsidR="003245EB" w:rsidRPr="00815DFB">
        <w:rPr>
          <w:rFonts w:ascii="Arial" w:hAnsi="Arial" w:cs="Arial"/>
          <w:sz w:val="22"/>
          <w:szCs w:val="22"/>
        </w:rPr>
        <w:t>exhibition piece though, the Nelson Mandela Foundation will be putting the</w:t>
      </w:r>
      <w:r w:rsidR="003245EB" w:rsidRPr="00815DFB">
        <w:rPr>
          <w:rFonts w:ascii="Arial" w:hAnsi="Arial" w:cs="Arial"/>
          <w:i/>
          <w:iCs/>
          <w:sz w:val="22"/>
          <w:szCs w:val="22"/>
        </w:rPr>
        <w:t xml:space="preserve"> </w:t>
      </w:r>
      <w:r w:rsidR="003245EB" w:rsidRPr="00815DFB">
        <w:rPr>
          <w:rFonts w:ascii="Arial" w:hAnsi="Arial" w:cs="Arial"/>
          <w:sz w:val="22"/>
          <w:szCs w:val="22"/>
        </w:rPr>
        <w:t xml:space="preserve">Ranger through its paces in their work with various projects particularly in the areas of education and community upliftment. </w:t>
      </w:r>
    </w:p>
    <w:p w14:paraId="2467028C" w14:textId="77777777" w:rsidR="003245EB" w:rsidRPr="00815DFB" w:rsidRDefault="003245EB" w:rsidP="00B77B37">
      <w:pPr>
        <w:spacing w:line="271" w:lineRule="auto"/>
        <w:jc w:val="both"/>
        <w:rPr>
          <w:rFonts w:ascii="Arial" w:hAnsi="Arial" w:cs="Arial"/>
          <w:sz w:val="22"/>
          <w:szCs w:val="22"/>
        </w:rPr>
      </w:pPr>
    </w:p>
    <w:p w14:paraId="63954011" w14:textId="6B0A703F" w:rsidR="00735ADB" w:rsidRPr="00815DFB" w:rsidRDefault="003245EB" w:rsidP="00B77B37">
      <w:pPr>
        <w:spacing w:line="271" w:lineRule="auto"/>
        <w:jc w:val="both"/>
        <w:rPr>
          <w:rFonts w:ascii="Arial" w:hAnsi="Arial" w:cs="Arial"/>
          <w:sz w:val="22"/>
          <w:szCs w:val="22"/>
        </w:rPr>
      </w:pPr>
      <w:r w:rsidRPr="00815DFB">
        <w:rPr>
          <w:rFonts w:ascii="Arial" w:hAnsi="Arial" w:cs="Arial"/>
          <w:sz w:val="22"/>
          <w:szCs w:val="22"/>
        </w:rPr>
        <w:t xml:space="preserve">“We are honoured to accept this generous donation from the Ford team,” said Yase Godlo of the Nelson Mandela Foundation. “The last few weeks we have been engaging regularly with the team on the project. Ford’s passion and commitment to making the vehicle a unique and fitting tribute to </w:t>
      </w:r>
      <w:r w:rsidR="00202290">
        <w:rPr>
          <w:rFonts w:ascii="Arial" w:hAnsi="Arial" w:cs="Arial"/>
          <w:sz w:val="22"/>
          <w:szCs w:val="22"/>
        </w:rPr>
        <w:t xml:space="preserve">Mr </w:t>
      </w:r>
      <w:r w:rsidRPr="00815DFB">
        <w:rPr>
          <w:rFonts w:ascii="Arial" w:hAnsi="Arial" w:cs="Arial"/>
          <w:sz w:val="22"/>
          <w:szCs w:val="22"/>
        </w:rPr>
        <w:t>Nelson Mandela has been admirable.</w:t>
      </w:r>
    </w:p>
    <w:p w14:paraId="1AE98DFA" w14:textId="0CF87655" w:rsidR="003245EB" w:rsidRPr="00815DFB" w:rsidRDefault="003245EB" w:rsidP="00B77B37">
      <w:pPr>
        <w:spacing w:line="271" w:lineRule="auto"/>
        <w:jc w:val="both"/>
        <w:rPr>
          <w:rFonts w:ascii="Arial" w:hAnsi="Arial" w:cs="Arial"/>
          <w:sz w:val="22"/>
          <w:szCs w:val="22"/>
        </w:rPr>
      </w:pPr>
    </w:p>
    <w:p w14:paraId="43C69A83" w14:textId="0D3ABC4F" w:rsidR="003245EB" w:rsidRDefault="003245EB" w:rsidP="00B77B37">
      <w:pPr>
        <w:spacing w:line="271" w:lineRule="auto"/>
        <w:jc w:val="both"/>
        <w:rPr>
          <w:rFonts w:ascii="Arial" w:hAnsi="Arial" w:cs="Arial"/>
          <w:color w:val="333333"/>
          <w:sz w:val="22"/>
          <w:szCs w:val="22"/>
          <w:shd w:val="clear" w:color="auto" w:fill="FFFFFF"/>
        </w:rPr>
      </w:pPr>
      <w:r w:rsidRPr="00815DFB">
        <w:rPr>
          <w:rFonts w:ascii="Arial" w:hAnsi="Arial" w:cs="Arial"/>
          <w:color w:val="333333"/>
          <w:sz w:val="22"/>
          <w:szCs w:val="22"/>
          <w:shd w:val="clear" w:color="auto" w:fill="FFFFFF"/>
        </w:rPr>
        <w:t>“Our mission is to contribute to the making of a just society by mobilising the legacy of Nelson Mandela, providing public access to information on his life and times, and convening dialogue on critical social issues.</w:t>
      </w:r>
      <w:r w:rsidR="00815DFB" w:rsidRPr="00815DFB">
        <w:rPr>
          <w:rFonts w:ascii="Arial" w:hAnsi="Arial" w:cs="Arial"/>
          <w:color w:val="333333"/>
          <w:sz w:val="22"/>
          <w:szCs w:val="22"/>
          <w:shd w:val="clear" w:color="auto" w:fill="FFFFFF"/>
        </w:rPr>
        <w:t xml:space="preserve"> We look forward to being better able to complete the tasks associated with this mission enabled by the Ford Ranger</w:t>
      </w:r>
      <w:r w:rsidR="0028540A" w:rsidRPr="00815DFB">
        <w:rPr>
          <w:rFonts w:ascii="Arial" w:hAnsi="Arial" w:cs="Arial"/>
          <w:color w:val="333333"/>
          <w:sz w:val="22"/>
          <w:szCs w:val="22"/>
          <w:shd w:val="clear" w:color="auto" w:fill="FFFFFF"/>
        </w:rPr>
        <w:t xml:space="preserve">,” </w:t>
      </w:r>
      <w:r w:rsidR="00503270">
        <w:rPr>
          <w:rFonts w:ascii="Arial" w:hAnsi="Arial" w:cs="Arial"/>
          <w:color w:val="333333"/>
          <w:sz w:val="22"/>
          <w:szCs w:val="22"/>
          <w:shd w:val="clear" w:color="auto" w:fill="FFFFFF"/>
        </w:rPr>
        <w:t>Godlo</w:t>
      </w:r>
      <w:r w:rsidR="00815DFB" w:rsidRPr="00815DFB">
        <w:rPr>
          <w:rFonts w:ascii="Arial" w:hAnsi="Arial" w:cs="Arial"/>
          <w:color w:val="333333"/>
          <w:sz w:val="22"/>
          <w:szCs w:val="22"/>
          <w:shd w:val="clear" w:color="auto" w:fill="FFFFFF"/>
        </w:rPr>
        <w:t xml:space="preserve"> concluded. </w:t>
      </w:r>
    </w:p>
    <w:p w14:paraId="517B991A" w14:textId="0DAD6D50" w:rsidR="00032FFB" w:rsidRDefault="00032FFB" w:rsidP="00573381">
      <w:pPr>
        <w:spacing w:line="271" w:lineRule="auto"/>
        <w:rPr>
          <w:rFonts w:ascii="Arial" w:hAnsi="Arial" w:cs="Arial"/>
          <w:color w:val="333333"/>
          <w:sz w:val="22"/>
          <w:szCs w:val="22"/>
          <w:shd w:val="clear" w:color="auto" w:fill="FFFFFF"/>
        </w:rPr>
      </w:pPr>
    </w:p>
    <w:p w14:paraId="51475AFF" w14:textId="1F627051" w:rsidR="00032FFB" w:rsidRPr="00815DFB" w:rsidRDefault="00032FFB" w:rsidP="00573381">
      <w:pPr>
        <w:spacing w:line="271" w:lineRule="auto"/>
        <w:rPr>
          <w:rFonts w:ascii="Arial" w:hAnsi="Arial" w:cs="Arial"/>
          <w:sz w:val="22"/>
          <w:szCs w:val="22"/>
        </w:rPr>
      </w:pPr>
      <w:r>
        <w:rPr>
          <w:rFonts w:ascii="Arial" w:hAnsi="Arial" w:cs="Arial"/>
          <w:sz w:val="22"/>
          <w:szCs w:val="22"/>
        </w:rPr>
        <w:t xml:space="preserve">A special video commemorating this special Ranger can be seen at: </w:t>
      </w:r>
      <w:hyperlink r:id="rId11" w:history="1">
        <w:r w:rsidR="000D42BF" w:rsidRPr="000C119F">
          <w:rPr>
            <w:rStyle w:val="Hyperlink"/>
            <w:rFonts w:ascii="Arial" w:hAnsi="Arial" w:cs="Arial"/>
            <w:sz w:val="22"/>
            <w:szCs w:val="22"/>
          </w:rPr>
          <w:t>https://www.youtube.co</w:t>
        </w:r>
        <w:r w:rsidR="000D42BF" w:rsidRPr="000C119F">
          <w:rPr>
            <w:rStyle w:val="Hyperlink"/>
            <w:rFonts w:ascii="Arial" w:hAnsi="Arial" w:cs="Arial"/>
            <w:sz w:val="22"/>
            <w:szCs w:val="22"/>
          </w:rPr>
          <w:t>m</w:t>
        </w:r>
        <w:r w:rsidR="000D42BF" w:rsidRPr="000C119F">
          <w:rPr>
            <w:rStyle w:val="Hyperlink"/>
            <w:rFonts w:ascii="Arial" w:hAnsi="Arial" w:cs="Arial"/>
            <w:sz w:val="22"/>
            <w:szCs w:val="22"/>
          </w:rPr>
          <w:t>/watch?v=sNkZoOzcWpM</w:t>
        </w:r>
      </w:hyperlink>
      <w:r w:rsidR="00573381">
        <w:rPr>
          <w:rFonts w:ascii="Arial" w:hAnsi="Arial" w:cs="Arial"/>
          <w:sz w:val="22"/>
          <w:szCs w:val="22"/>
        </w:rPr>
        <w:t xml:space="preserve"> </w:t>
      </w:r>
    </w:p>
    <w:p w14:paraId="068792B8" w14:textId="77777777" w:rsidR="003245EB" w:rsidRPr="003245EB" w:rsidRDefault="003245EB" w:rsidP="00815DFB">
      <w:pPr>
        <w:spacing w:line="271" w:lineRule="auto"/>
        <w:rPr>
          <w:rFonts w:ascii="Arial" w:hAnsi="Arial" w:cs="Arial"/>
          <w:sz w:val="22"/>
          <w:szCs w:val="22"/>
        </w:rPr>
      </w:pPr>
    </w:p>
    <w:p w14:paraId="5EAF58BA" w14:textId="721FD333" w:rsidR="007E0645" w:rsidRPr="00815DFB" w:rsidRDefault="007E0645" w:rsidP="00815DFB">
      <w:pPr>
        <w:pStyle w:val="NoSpacing"/>
        <w:spacing w:line="271" w:lineRule="auto"/>
        <w:jc w:val="both"/>
        <w:rPr>
          <w:i/>
          <w:iCs/>
          <w:color w:val="333333"/>
          <w:sz w:val="22"/>
          <w:szCs w:val="22"/>
          <w:lang w:val="en-ZA" w:eastAsia="en-ZA"/>
        </w:rPr>
      </w:pPr>
    </w:p>
    <w:p w14:paraId="24D722EC" w14:textId="12C92DFE" w:rsidR="000204A8" w:rsidRPr="00815DFB" w:rsidRDefault="0028540A" w:rsidP="00815DFB">
      <w:pPr>
        <w:spacing w:line="271" w:lineRule="auto"/>
        <w:jc w:val="both"/>
        <w:rPr>
          <w:rFonts w:ascii="Arial" w:hAnsi="Arial" w:cs="Arial"/>
          <w:i/>
          <w:iCs/>
          <w:sz w:val="22"/>
          <w:szCs w:val="22"/>
          <w:lang w:val="en-ZA"/>
        </w:rPr>
      </w:pPr>
      <w:r w:rsidRPr="00815DFB">
        <w:rPr>
          <w:rFonts w:ascii="Arial" w:hAnsi="Arial" w:cs="Arial"/>
          <w:i/>
          <w:iCs/>
          <w:sz w:val="22"/>
          <w:szCs w:val="22"/>
          <w:lang w:val="en-ZA"/>
        </w:rPr>
        <w:t>Editor’s</w:t>
      </w:r>
      <w:r w:rsidR="00815DFB" w:rsidRPr="00815DFB">
        <w:rPr>
          <w:rFonts w:ascii="Arial" w:hAnsi="Arial" w:cs="Arial"/>
          <w:i/>
          <w:iCs/>
          <w:sz w:val="22"/>
          <w:szCs w:val="22"/>
          <w:lang w:val="en-ZA"/>
        </w:rPr>
        <w:t xml:space="preserve"> note: The following Ford employees were responsible for the </w:t>
      </w:r>
      <w:r w:rsidRPr="00815DFB">
        <w:rPr>
          <w:rFonts w:ascii="Arial" w:hAnsi="Arial" w:cs="Arial"/>
          <w:i/>
          <w:iCs/>
          <w:sz w:val="22"/>
          <w:szCs w:val="22"/>
          <w:lang w:val="en-ZA"/>
        </w:rPr>
        <w:t>hand painted</w:t>
      </w:r>
      <w:r w:rsidR="00815DFB" w:rsidRPr="00815DFB">
        <w:rPr>
          <w:rFonts w:ascii="Arial" w:hAnsi="Arial" w:cs="Arial"/>
          <w:i/>
          <w:iCs/>
          <w:sz w:val="22"/>
          <w:szCs w:val="22"/>
          <w:lang w:val="en-ZA"/>
        </w:rPr>
        <w:t xml:space="preserve"> art work on the Nelson Mandela Foundation Ranger. </w:t>
      </w:r>
    </w:p>
    <w:p w14:paraId="0176FD8F" w14:textId="77777777" w:rsidR="007D02B6" w:rsidRPr="00815DFB" w:rsidRDefault="007D02B6" w:rsidP="00815DFB">
      <w:pPr>
        <w:pStyle w:val="ListParagraph"/>
        <w:numPr>
          <w:ilvl w:val="0"/>
          <w:numId w:val="26"/>
        </w:numPr>
        <w:spacing w:line="271" w:lineRule="auto"/>
        <w:contextualSpacing w:val="0"/>
        <w:rPr>
          <w:rFonts w:ascii="Arial" w:hAnsi="Arial" w:cs="Arial"/>
          <w:i/>
          <w:iCs/>
          <w:sz w:val="22"/>
          <w:szCs w:val="22"/>
          <w:lang w:val="en-ZA"/>
        </w:rPr>
      </w:pPr>
      <w:proofErr w:type="spellStart"/>
      <w:r w:rsidRPr="00815DFB">
        <w:rPr>
          <w:rFonts w:ascii="Arial" w:hAnsi="Arial" w:cs="Arial"/>
          <w:i/>
          <w:iCs/>
          <w:sz w:val="22"/>
          <w:szCs w:val="22"/>
        </w:rPr>
        <w:t>Koketso</w:t>
      </w:r>
      <w:proofErr w:type="spellEnd"/>
      <w:r w:rsidRPr="00815DFB">
        <w:rPr>
          <w:rFonts w:ascii="Arial" w:hAnsi="Arial" w:cs="Arial"/>
          <w:i/>
          <w:iCs/>
          <w:sz w:val="22"/>
          <w:szCs w:val="22"/>
        </w:rPr>
        <w:t xml:space="preserve"> </w:t>
      </w:r>
      <w:proofErr w:type="spellStart"/>
      <w:r w:rsidRPr="00815DFB">
        <w:rPr>
          <w:rFonts w:ascii="Arial" w:hAnsi="Arial" w:cs="Arial"/>
          <w:i/>
          <w:iCs/>
          <w:sz w:val="22"/>
          <w:szCs w:val="22"/>
        </w:rPr>
        <w:t>Sontashe</w:t>
      </w:r>
      <w:proofErr w:type="spellEnd"/>
      <w:r w:rsidRPr="00815DFB">
        <w:rPr>
          <w:rFonts w:ascii="Arial" w:hAnsi="Arial" w:cs="Arial"/>
          <w:i/>
          <w:iCs/>
          <w:sz w:val="22"/>
          <w:szCs w:val="22"/>
        </w:rPr>
        <w:t>- Learner working in Paint shop as operator on production line</w:t>
      </w:r>
    </w:p>
    <w:p w14:paraId="4CEA04E1" w14:textId="77777777" w:rsidR="007D02B6" w:rsidRPr="00815DFB" w:rsidRDefault="007D02B6" w:rsidP="00815DFB">
      <w:pPr>
        <w:pStyle w:val="ListParagraph"/>
        <w:numPr>
          <w:ilvl w:val="0"/>
          <w:numId w:val="26"/>
        </w:numPr>
        <w:spacing w:line="271" w:lineRule="auto"/>
        <w:contextualSpacing w:val="0"/>
        <w:rPr>
          <w:rFonts w:ascii="Arial" w:hAnsi="Arial" w:cs="Arial"/>
          <w:i/>
          <w:iCs/>
          <w:sz w:val="22"/>
          <w:szCs w:val="22"/>
        </w:rPr>
      </w:pPr>
      <w:proofErr w:type="spellStart"/>
      <w:r w:rsidRPr="00815DFB">
        <w:rPr>
          <w:rFonts w:ascii="Arial" w:hAnsi="Arial" w:cs="Arial"/>
          <w:i/>
          <w:iCs/>
          <w:sz w:val="22"/>
          <w:szCs w:val="22"/>
        </w:rPr>
        <w:t>Sindiso</w:t>
      </w:r>
      <w:proofErr w:type="spellEnd"/>
      <w:r w:rsidRPr="00815DFB">
        <w:rPr>
          <w:rFonts w:ascii="Arial" w:hAnsi="Arial" w:cs="Arial"/>
          <w:i/>
          <w:iCs/>
          <w:sz w:val="22"/>
          <w:szCs w:val="22"/>
        </w:rPr>
        <w:t xml:space="preserve"> Ndlovu – Graduate trainee working in process department in Paint shop</w:t>
      </w:r>
    </w:p>
    <w:p w14:paraId="48CA12D7" w14:textId="77777777" w:rsidR="007D02B6" w:rsidRPr="00815DFB" w:rsidRDefault="007D02B6" w:rsidP="00815DFB">
      <w:pPr>
        <w:pStyle w:val="ListParagraph"/>
        <w:numPr>
          <w:ilvl w:val="0"/>
          <w:numId w:val="26"/>
        </w:numPr>
        <w:spacing w:line="271" w:lineRule="auto"/>
        <w:contextualSpacing w:val="0"/>
        <w:rPr>
          <w:rFonts w:ascii="Arial" w:hAnsi="Arial" w:cs="Arial"/>
          <w:i/>
          <w:iCs/>
          <w:sz w:val="22"/>
          <w:szCs w:val="22"/>
        </w:rPr>
      </w:pPr>
      <w:r w:rsidRPr="00815DFB">
        <w:rPr>
          <w:rFonts w:ascii="Arial" w:hAnsi="Arial" w:cs="Arial"/>
          <w:i/>
          <w:iCs/>
          <w:sz w:val="22"/>
          <w:szCs w:val="22"/>
        </w:rPr>
        <w:t xml:space="preserve">Wiseman </w:t>
      </w:r>
      <w:proofErr w:type="spellStart"/>
      <w:r w:rsidRPr="00815DFB">
        <w:rPr>
          <w:rFonts w:ascii="Arial" w:hAnsi="Arial" w:cs="Arial"/>
          <w:i/>
          <w:iCs/>
          <w:sz w:val="22"/>
          <w:szCs w:val="22"/>
        </w:rPr>
        <w:t>Mngadi</w:t>
      </w:r>
      <w:proofErr w:type="spellEnd"/>
      <w:r w:rsidRPr="00815DFB">
        <w:rPr>
          <w:rFonts w:ascii="Arial" w:hAnsi="Arial" w:cs="Arial"/>
          <w:i/>
          <w:iCs/>
          <w:sz w:val="22"/>
          <w:szCs w:val="22"/>
        </w:rPr>
        <w:t xml:space="preserve"> – Process Technician working in Process department in Paint shop</w:t>
      </w:r>
    </w:p>
    <w:p w14:paraId="0B41A504" w14:textId="77777777" w:rsidR="007D02B6" w:rsidRPr="00815DFB" w:rsidRDefault="007D02B6" w:rsidP="00815DFB">
      <w:pPr>
        <w:pStyle w:val="ListParagraph"/>
        <w:numPr>
          <w:ilvl w:val="0"/>
          <w:numId w:val="26"/>
        </w:numPr>
        <w:spacing w:line="271" w:lineRule="auto"/>
        <w:contextualSpacing w:val="0"/>
        <w:rPr>
          <w:rFonts w:ascii="Arial" w:hAnsi="Arial" w:cs="Arial"/>
          <w:i/>
          <w:iCs/>
          <w:sz w:val="22"/>
          <w:szCs w:val="22"/>
        </w:rPr>
      </w:pPr>
      <w:r w:rsidRPr="00815DFB">
        <w:rPr>
          <w:rFonts w:ascii="Arial" w:hAnsi="Arial" w:cs="Arial"/>
          <w:i/>
          <w:iCs/>
          <w:sz w:val="22"/>
          <w:szCs w:val="22"/>
        </w:rPr>
        <w:t>Tebogo Mohlala – Operator working on production line in Paint shop</w:t>
      </w:r>
    </w:p>
    <w:p w14:paraId="3FEEE771" w14:textId="4B31A880" w:rsidR="000204A8" w:rsidRDefault="000204A8" w:rsidP="00644CB0">
      <w:pPr>
        <w:spacing w:after="200" w:line="276" w:lineRule="auto"/>
        <w:jc w:val="both"/>
        <w:rPr>
          <w:rFonts w:ascii="Arial" w:hAnsi="Arial" w:cs="Arial"/>
          <w:sz w:val="22"/>
          <w:szCs w:val="22"/>
          <w:lang w:val="en-ZA"/>
        </w:rPr>
      </w:pPr>
    </w:p>
    <w:p w14:paraId="3E7F761C" w14:textId="0D1BB2F7" w:rsidR="003304CE" w:rsidRPr="00E45842" w:rsidRDefault="003304CE" w:rsidP="003304CE">
      <w:pPr>
        <w:autoSpaceDE w:val="0"/>
        <w:autoSpaceDN w:val="0"/>
        <w:adjustRightInd w:val="0"/>
        <w:jc w:val="center"/>
        <w:rPr>
          <w:rFonts w:ascii="Arial" w:hAnsi="Arial" w:cs="Arial"/>
          <w:sz w:val="22"/>
          <w:szCs w:val="22"/>
        </w:rPr>
      </w:pPr>
      <w:r w:rsidRPr="00E45842">
        <w:rPr>
          <w:rFonts w:ascii="Arial" w:hAnsi="Arial" w:cs="Arial"/>
          <w:sz w:val="22"/>
          <w:szCs w:val="22"/>
        </w:rPr>
        <w:t># # #</w:t>
      </w:r>
    </w:p>
    <w:p w14:paraId="3AE2E238" w14:textId="77777777" w:rsidR="003304CE" w:rsidRDefault="003304CE" w:rsidP="003304CE">
      <w:pPr>
        <w:spacing w:line="276" w:lineRule="auto"/>
        <w:jc w:val="both"/>
        <w:rPr>
          <w:rFonts w:ascii="Arial" w:hAnsi="Arial" w:cs="Arial"/>
          <w:sz w:val="22"/>
          <w:szCs w:val="22"/>
          <w:lang w:val="en-ZA"/>
        </w:rPr>
      </w:pPr>
    </w:p>
    <w:p w14:paraId="2D0D5437" w14:textId="77777777" w:rsidR="003304CE" w:rsidRDefault="003304CE" w:rsidP="003304CE">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73647B99" w14:textId="77777777" w:rsidR="003304CE" w:rsidRPr="00D830FD" w:rsidRDefault="00BD3B2B" w:rsidP="003304CE">
      <w:pPr>
        <w:spacing w:after="200" w:line="276" w:lineRule="auto"/>
        <w:jc w:val="both"/>
        <w:rPr>
          <w:rFonts w:ascii="Arial" w:hAnsi="Arial" w:cs="Arial"/>
          <w:color w:val="0000FF"/>
          <w:sz w:val="22"/>
          <w:szCs w:val="22"/>
          <w:u w:val="single"/>
        </w:rPr>
      </w:pPr>
      <w:hyperlink r:id="rId12" w:history="1">
        <w:r w:rsidR="003304CE" w:rsidRPr="00AC3973">
          <w:rPr>
            <w:rStyle w:val="Hyperlink"/>
            <w:rFonts w:ascii="Arial" w:hAnsi="Arial" w:cs="Arial"/>
            <w:sz w:val="22"/>
            <w:szCs w:val="22"/>
          </w:rPr>
          <w:t>https://www.ford.co.za/about-ford/newsroom/</w:t>
        </w:r>
      </w:hyperlink>
    </w:p>
    <w:p w14:paraId="1C821BAE" w14:textId="77777777" w:rsidR="00E758B2" w:rsidRDefault="00E758B2" w:rsidP="003F355A">
      <w:pPr>
        <w:rPr>
          <w:rFonts w:ascii="Arial" w:hAnsi="Arial" w:cs="Arial"/>
          <w:i/>
          <w:color w:val="000000"/>
          <w:szCs w:val="20"/>
        </w:rPr>
      </w:pPr>
    </w:p>
    <w:p w14:paraId="5EC0D8BD" w14:textId="5B8966C4" w:rsidR="003811DE" w:rsidRPr="00B97D94" w:rsidRDefault="003811DE" w:rsidP="00FF38F5">
      <w:pPr>
        <w:rPr>
          <w:rFonts w:ascii="Arial" w:hAnsi="Arial" w:cs="Arial"/>
        </w:rPr>
      </w:pPr>
      <w:r w:rsidRPr="00B6416B">
        <w:rPr>
          <w:rFonts w:ascii="Arial" w:hAnsi="Arial" w:cs="Arial"/>
          <w:b/>
          <w:i/>
          <w:lang w:val="en-US"/>
        </w:rPr>
        <w:t>About Ford Motor Company</w:t>
      </w:r>
      <w:r w:rsidRPr="00B6416B">
        <w:rPr>
          <w:rFonts w:ascii="Arial" w:hAnsi="Arial" w:cs="Arial"/>
          <w:b/>
          <w:i/>
          <w:lang w:val="en-US"/>
        </w:rPr>
        <w:br/>
      </w:r>
      <w:r w:rsidRPr="00B6416B">
        <w:rPr>
          <w:rFonts w:ascii="Arial" w:hAnsi="Arial" w:cs="Arial"/>
          <w:bCs/>
          <w:i/>
          <w:lang w:val="en-US"/>
        </w:rPr>
        <w:t>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w:t>
      </w:r>
      <w:bookmarkStart w:id="1" w:name="_GoBack"/>
      <w:bookmarkEnd w:id="1"/>
      <w:r w:rsidRPr="00B6416B">
        <w:rPr>
          <w:rFonts w:ascii="Arial" w:hAnsi="Arial" w:cs="Arial"/>
          <w:bCs/>
          <w:i/>
          <w:lang w:val="en-US"/>
        </w:rPr>
        <w:t xml:space="preserve">onomous vehicles and mobility solutions. Ford employs approximately </w:t>
      </w:r>
      <w:r w:rsidR="001963CF">
        <w:rPr>
          <w:rFonts w:ascii="Arial" w:hAnsi="Arial" w:cs="Arial"/>
          <w:bCs/>
          <w:i/>
          <w:lang w:val="en-US"/>
        </w:rPr>
        <w:t>188</w:t>
      </w:r>
      <w:r w:rsidRPr="00B6416B">
        <w:rPr>
          <w:rFonts w:ascii="Arial" w:hAnsi="Arial" w:cs="Arial"/>
          <w:bCs/>
          <w:i/>
          <w:lang w:val="en-US"/>
        </w:rPr>
        <w:t xml:space="preserve">,000 people worldwide. For more information regarding Ford, its products and Ford Motor Credit Company, please visit </w:t>
      </w:r>
      <w:hyperlink r:id="rId13" w:history="1">
        <w:r w:rsidRPr="00B6416B">
          <w:rPr>
            <w:rStyle w:val="Hyperlink"/>
            <w:rFonts w:ascii="Arial" w:hAnsi="Arial" w:cs="Arial"/>
            <w:bCs/>
            <w:i/>
            <w:lang w:val="en-US"/>
          </w:rPr>
          <w:t>www.corporate.ford.com</w:t>
        </w:r>
      </w:hyperlink>
      <w:r w:rsidRPr="00B6416B">
        <w:rPr>
          <w:rFonts w:ascii="Arial" w:hAnsi="Arial" w:cs="Arial"/>
          <w:bCs/>
          <w:i/>
          <w:lang w:val="en-US"/>
        </w:rPr>
        <w:t xml:space="preserve"> or </w:t>
      </w:r>
      <w:hyperlink r:id="rId14" w:history="1">
        <w:r w:rsidRPr="00B6416B">
          <w:rPr>
            <w:rStyle w:val="Hyperlink"/>
            <w:rFonts w:ascii="Arial" w:hAnsi="Arial" w:cs="Arial"/>
            <w:i/>
            <w:lang w:val="en-US"/>
          </w:rPr>
          <w:t>www.quickpic.co.za</w:t>
        </w:r>
      </w:hyperlink>
      <w:r w:rsidRPr="00B6416B">
        <w:rPr>
          <w:rFonts w:ascii="Arial" w:hAnsi="Arial" w:cs="Arial"/>
          <w:i/>
          <w:lang w:val="en-US"/>
        </w:rPr>
        <w:t xml:space="preserve"> - follow us at </w:t>
      </w:r>
      <w:hyperlink r:id="rId15" w:history="1">
        <w:r w:rsidRPr="00B6416B">
          <w:rPr>
            <w:rStyle w:val="Hyperlink"/>
            <w:rFonts w:ascii="Arial" w:hAnsi="Arial" w:cs="Arial"/>
            <w:i/>
            <w:lang w:val="en-US"/>
          </w:rPr>
          <w:t>www.facebook.com/FordSouthAfrica</w:t>
        </w:r>
      </w:hyperlink>
      <w:r w:rsidRPr="00B6416B">
        <w:rPr>
          <w:rFonts w:ascii="Arial" w:hAnsi="Arial" w:cs="Arial"/>
          <w:i/>
          <w:lang w:val="en-US"/>
        </w:rPr>
        <w:t xml:space="preserve"> ,</w:t>
      </w:r>
      <w:r w:rsidRPr="00B97D94">
        <w:rPr>
          <w:rFonts w:ascii="Arial" w:hAnsi="Arial" w:cs="Arial"/>
          <w:i/>
          <w:lang w:val="en-US"/>
        </w:rPr>
        <w:t xml:space="preserve"> </w:t>
      </w:r>
      <w:hyperlink r:id="rId16" w:history="1">
        <w:r w:rsidRPr="00B97D94">
          <w:rPr>
            <w:rStyle w:val="Hyperlink"/>
            <w:rFonts w:ascii="Arial" w:hAnsi="Arial" w:cs="Arial"/>
            <w:i/>
            <w:lang w:val="en-US"/>
          </w:rPr>
          <w:t>www.twitter.com/FordSouthAfrica</w:t>
        </w:r>
      </w:hyperlink>
      <w:r w:rsidRPr="00B97D94">
        <w:rPr>
          <w:rFonts w:ascii="Arial" w:hAnsi="Arial" w:cs="Arial"/>
          <w:i/>
          <w:lang w:val="en-US"/>
        </w:rPr>
        <w:t xml:space="preserve"> , </w:t>
      </w:r>
      <w:hyperlink r:id="rId17" w:history="1">
        <w:r w:rsidRPr="00B97D94">
          <w:rPr>
            <w:rStyle w:val="Hyperlink"/>
            <w:rFonts w:ascii="Arial" w:hAnsi="Arial" w:cs="Arial"/>
            <w:i/>
            <w:lang w:val="en-US"/>
          </w:rPr>
          <w:t>www.instagram.com/FordSouthAfrica</w:t>
        </w:r>
      </w:hyperlink>
      <w:r w:rsidRPr="00B97D94">
        <w:rPr>
          <w:rFonts w:ascii="Arial" w:hAnsi="Arial" w:cs="Arial"/>
          <w:i/>
          <w:lang w:val="en-US"/>
        </w:rPr>
        <w:t xml:space="preserve">  or </w:t>
      </w:r>
      <w:hyperlink r:id="rId18" w:history="1">
        <w:r w:rsidRPr="00B97D94">
          <w:rPr>
            <w:rStyle w:val="Hyperlink"/>
            <w:rFonts w:ascii="Arial" w:hAnsi="Arial" w:cs="Arial"/>
            <w:i/>
            <w:lang w:val="en-US"/>
          </w:rPr>
          <w:t>www.youtube.com/FordSouthAfrica</w:t>
        </w:r>
      </w:hyperlink>
    </w:p>
    <w:p w14:paraId="2747BFC6" w14:textId="77777777" w:rsidR="003811DE" w:rsidRPr="00277388" w:rsidRDefault="003811DE" w:rsidP="003811DE">
      <w:pPr>
        <w:spacing w:after="282"/>
        <w:ind w:left="-6" w:right="6" w:hanging="11"/>
        <w:jc w:val="both"/>
        <w:rPr>
          <w:rFonts w:ascii="Arial" w:eastAsia="Trebuchet MS" w:hAnsi="Arial" w:cs="Arial"/>
          <w:i/>
          <w:color w:val="000000"/>
          <w:szCs w:val="20"/>
        </w:rPr>
      </w:pPr>
    </w:p>
    <w:tbl>
      <w:tblPr>
        <w:tblW w:w="25424" w:type="dxa"/>
        <w:tblInd w:w="-12" w:type="dxa"/>
        <w:tblLook w:val="04A0" w:firstRow="1" w:lastRow="0" w:firstColumn="1" w:lastColumn="0" w:noHBand="0" w:noVBand="1"/>
      </w:tblPr>
      <w:tblGrid>
        <w:gridCol w:w="12712"/>
        <w:gridCol w:w="12712"/>
      </w:tblGrid>
      <w:tr w:rsidR="001E5FDC" w:rsidRPr="00A52B75" w14:paraId="59197BE8" w14:textId="77777777" w:rsidTr="001E5FDC">
        <w:tc>
          <w:tcPr>
            <w:tcW w:w="12712" w:type="dxa"/>
            <w:hideMark/>
          </w:tcPr>
          <w:tbl>
            <w:tblPr>
              <w:tblW w:w="12496" w:type="dxa"/>
              <w:tblLook w:val="04A0" w:firstRow="1" w:lastRow="0" w:firstColumn="1" w:lastColumn="0" w:noHBand="0" w:noVBand="1"/>
            </w:tblPr>
            <w:tblGrid>
              <w:gridCol w:w="2851"/>
              <w:gridCol w:w="9645"/>
            </w:tblGrid>
            <w:tr w:rsidR="001E5FDC" w:rsidRPr="005723A5" w14:paraId="1B7A6B2D" w14:textId="77777777" w:rsidTr="00D31638">
              <w:tc>
                <w:tcPr>
                  <w:tcW w:w="2851" w:type="dxa"/>
                  <w:hideMark/>
                </w:tcPr>
                <w:p w14:paraId="5FC432DB" w14:textId="77777777" w:rsidR="001E5FDC" w:rsidRPr="005723A5" w:rsidRDefault="001E5FDC" w:rsidP="001E5FDC">
                  <w:pPr>
                    <w:jc w:val="both"/>
                    <w:rPr>
                      <w:rFonts w:ascii="Arial" w:hAnsi="Arial" w:cs="Arial"/>
                      <w:b/>
                      <w:sz w:val="22"/>
                      <w:szCs w:val="22"/>
                    </w:rPr>
                  </w:pPr>
                  <w:r w:rsidRPr="005723A5">
                    <w:rPr>
                      <w:rFonts w:ascii="Arial" w:hAnsi="Arial" w:cs="Arial"/>
                      <w:b/>
                      <w:sz w:val="22"/>
                      <w:szCs w:val="22"/>
                    </w:rPr>
                    <w:t>Contact:</w:t>
                  </w:r>
                </w:p>
              </w:tc>
              <w:tc>
                <w:tcPr>
                  <w:tcW w:w="9645" w:type="dxa"/>
                  <w:hideMark/>
                </w:tcPr>
                <w:p w14:paraId="04DFDEFE" w14:textId="77777777" w:rsidR="001E5FDC" w:rsidRPr="005723A5" w:rsidRDefault="001E5FDC" w:rsidP="001E5FDC">
                  <w:pPr>
                    <w:spacing w:line="360" w:lineRule="auto"/>
                    <w:jc w:val="both"/>
                    <w:rPr>
                      <w:rFonts w:ascii="Arial" w:hAnsi="Arial" w:cs="Arial"/>
                      <w:sz w:val="22"/>
                      <w:szCs w:val="22"/>
                    </w:rPr>
                  </w:pPr>
                  <w:r w:rsidRPr="005723A5">
                    <w:rPr>
                      <w:rFonts w:ascii="Arial" w:hAnsi="Arial" w:cs="Arial"/>
                      <w:sz w:val="22"/>
                      <w:szCs w:val="22"/>
                    </w:rPr>
                    <w:t>Duduzile Nxele</w:t>
                  </w:r>
                </w:p>
              </w:tc>
            </w:tr>
            <w:tr w:rsidR="001E5FDC" w:rsidRPr="005723A5" w14:paraId="65C0E075" w14:textId="77777777" w:rsidTr="00D31638">
              <w:tc>
                <w:tcPr>
                  <w:tcW w:w="2851" w:type="dxa"/>
                </w:tcPr>
                <w:p w14:paraId="426E59F7" w14:textId="77777777" w:rsidR="001E5FDC" w:rsidRPr="005723A5" w:rsidRDefault="001E5FDC" w:rsidP="001E5FDC">
                  <w:pPr>
                    <w:jc w:val="both"/>
                    <w:rPr>
                      <w:rFonts w:ascii="Arial" w:hAnsi="Arial" w:cs="Arial"/>
                      <w:sz w:val="22"/>
                      <w:szCs w:val="22"/>
                    </w:rPr>
                  </w:pPr>
                </w:p>
              </w:tc>
              <w:tc>
                <w:tcPr>
                  <w:tcW w:w="9645" w:type="dxa"/>
                  <w:hideMark/>
                </w:tcPr>
                <w:p w14:paraId="1E7E308C" w14:textId="77777777" w:rsidR="001E5FDC" w:rsidRPr="005723A5" w:rsidRDefault="001E5FDC" w:rsidP="001E5FDC">
                  <w:pPr>
                    <w:spacing w:line="360" w:lineRule="auto"/>
                    <w:jc w:val="both"/>
                    <w:rPr>
                      <w:rFonts w:ascii="Arial" w:hAnsi="Arial" w:cs="Arial"/>
                      <w:sz w:val="22"/>
                      <w:szCs w:val="22"/>
                    </w:rPr>
                  </w:pPr>
                  <w:r w:rsidRPr="005723A5">
                    <w:rPr>
                      <w:rFonts w:ascii="Arial" w:hAnsi="Arial" w:cs="Arial"/>
                      <w:sz w:val="22"/>
                      <w:szCs w:val="22"/>
                    </w:rPr>
                    <w:t>Ford Motor Company of Southern Africa</w:t>
                  </w:r>
                </w:p>
                <w:p w14:paraId="6A194033" w14:textId="77777777" w:rsidR="001E5FDC" w:rsidRPr="005723A5" w:rsidRDefault="001E5FDC" w:rsidP="001E5FDC">
                  <w:pPr>
                    <w:spacing w:line="360" w:lineRule="auto"/>
                    <w:jc w:val="both"/>
                    <w:rPr>
                      <w:rFonts w:ascii="Arial" w:hAnsi="Arial" w:cs="Arial"/>
                      <w:sz w:val="22"/>
                      <w:szCs w:val="22"/>
                    </w:rPr>
                  </w:pPr>
                  <w:r w:rsidRPr="005723A5">
                    <w:rPr>
                      <w:rFonts w:ascii="Arial" w:hAnsi="Arial" w:cs="Arial"/>
                      <w:sz w:val="22"/>
                      <w:szCs w:val="22"/>
                    </w:rPr>
                    <w:t>+27 12 842 2337</w:t>
                  </w:r>
                </w:p>
              </w:tc>
            </w:tr>
            <w:tr w:rsidR="001E5FDC" w:rsidRPr="005723A5" w14:paraId="13C6EFB3" w14:textId="77777777" w:rsidTr="00D31638">
              <w:tc>
                <w:tcPr>
                  <w:tcW w:w="2851" w:type="dxa"/>
                </w:tcPr>
                <w:p w14:paraId="336FD2FA" w14:textId="77777777" w:rsidR="001E5FDC" w:rsidRPr="005723A5" w:rsidRDefault="001E5FDC" w:rsidP="001E5FDC">
                  <w:pPr>
                    <w:jc w:val="both"/>
                    <w:rPr>
                      <w:rFonts w:ascii="Arial" w:hAnsi="Arial" w:cs="Arial"/>
                      <w:sz w:val="22"/>
                      <w:szCs w:val="22"/>
                    </w:rPr>
                  </w:pPr>
                </w:p>
              </w:tc>
              <w:tc>
                <w:tcPr>
                  <w:tcW w:w="9645" w:type="dxa"/>
                  <w:hideMark/>
                </w:tcPr>
                <w:p w14:paraId="63FD9EEE" w14:textId="77777777" w:rsidR="001E5FDC" w:rsidRPr="005723A5" w:rsidRDefault="00BD3B2B" w:rsidP="001E5FDC">
                  <w:pPr>
                    <w:spacing w:line="360" w:lineRule="auto"/>
                    <w:jc w:val="both"/>
                    <w:rPr>
                      <w:rFonts w:ascii="Arial" w:hAnsi="Arial" w:cs="Arial"/>
                      <w:sz w:val="22"/>
                      <w:szCs w:val="22"/>
                    </w:rPr>
                  </w:pPr>
                  <w:hyperlink r:id="rId19" w:history="1">
                    <w:r w:rsidR="001E5FDC" w:rsidRPr="005723A5">
                      <w:rPr>
                        <w:rStyle w:val="Hyperlink"/>
                        <w:rFonts w:ascii="Arial" w:hAnsi="Arial" w:cs="Arial"/>
                        <w:sz w:val="22"/>
                        <w:szCs w:val="22"/>
                      </w:rPr>
                      <w:t>dnxele@ford.com</w:t>
                    </w:r>
                  </w:hyperlink>
                </w:p>
              </w:tc>
            </w:tr>
          </w:tbl>
          <w:p w14:paraId="0694E51A" w14:textId="21A8B212" w:rsidR="001E5FDC" w:rsidRPr="00AF1D97" w:rsidRDefault="001E5FDC" w:rsidP="001E5FDC">
            <w:pPr>
              <w:jc w:val="both"/>
              <w:rPr>
                <w:rFonts w:ascii="Arial" w:hAnsi="Arial" w:cs="Arial"/>
                <w:b/>
                <w:sz w:val="22"/>
                <w:szCs w:val="22"/>
              </w:rPr>
            </w:pPr>
          </w:p>
        </w:tc>
        <w:tc>
          <w:tcPr>
            <w:tcW w:w="12712" w:type="dxa"/>
            <w:hideMark/>
          </w:tcPr>
          <w:tbl>
            <w:tblPr>
              <w:tblW w:w="12496" w:type="dxa"/>
              <w:tblLook w:val="04A0" w:firstRow="1" w:lastRow="0" w:firstColumn="1" w:lastColumn="0" w:noHBand="0" w:noVBand="1"/>
            </w:tblPr>
            <w:tblGrid>
              <w:gridCol w:w="2851"/>
              <w:gridCol w:w="9645"/>
            </w:tblGrid>
            <w:tr w:rsidR="001E5FDC" w:rsidRPr="005723A5" w14:paraId="1C0B52CD" w14:textId="77777777" w:rsidTr="00D31638">
              <w:tc>
                <w:tcPr>
                  <w:tcW w:w="2851" w:type="dxa"/>
                  <w:hideMark/>
                </w:tcPr>
                <w:p w14:paraId="1297DE83" w14:textId="3922064F" w:rsidR="001E5FDC" w:rsidRPr="005723A5" w:rsidRDefault="001E5FDC" w:rsidP="001E5FDC">
                  <w:pPr>
                    <w:jc w:val="both"/>
                    <w:rPr>
                      <w:rFonts w:ascii="Arial" w:hAnsi="Arial" w:cs="Arial"/>
                      <w:b/>
                      <w:sz w:val="22"/>
                      <w:szCs w:val="22"/>
                    </w:rPr>
                  </w:pPr>
                  <w:r w:rsidRPr="005723A5">
                    <w:rPr>
                      <w:rFonts w:ascii="Arial" w:hAnsi="Arial" w:cs="Arial"/>
                      <w:b/>
                      <w:sz w:val="22"/>
                      <w:szCs w:val="22"/>
                    </w:rPr>
                    <w:t>:</w:t>
                  </w:r>
                </w:p>
              </w:tc>
              <w:tc>
                <w:tcPr>
                  <w:tcW w:w="9645" w:type="dxa"/>
                  <w:hideMark/>
                </w:tcPr>
                <w:p w14:paraId="673FF79E" w14:textId="77777777" w:rsidR="001E5FDC" w:rsidRPr="005723A5" w:rsidRDefault="001E5FDC" w:rsidP="001E5FDC">
                  <w:pPr>
                    <w:spacing w:line="360" w:lineRule="auto"/>
                    <w:jc w:val="both"/>
                    <w:rPr>
                      <w:rFonts w:ascii="Arial" w:hAnsi="Arial" w:cs="Arial"/>
                      <w:sz w:val="22"/>
                      <w:szCs w:val="22"/>
                    </w:rPr>
                  </w:pPr>
                  <w:r w:rsidRPr="005723A5">
                    <w:rPr>
                      <w:rFonts w:ascii="Arial" w:hAnsi="Arial" w:cs="Arial"/>
                      <w:sz w:val="22"/>
                      <w:szCs w:val="22"/>
                    </w:rPr>
                    <w:t>Duduzile Nxele</w:t>
                  </w:r>
                </w:p>
              </w:tc>
            </w:tr>
            <w:tr w:rsidR="001E5FDC" w:rsidRPr="005723A5" w14:paraId="642B99DC" w14:textId="77777777" w:rsidTr="00D31638">
              <w:tc>
                <w:tcPr>
                  <w:tcW w:w="2851" w:type="dxa"/>
                </w:tcPr>
                <w:p w14:paraId="7974333F" w14:textId="77777777" w:rsidR="001E5FDC" w:rsidRPr="005723A5" w:rsidRDefault="001E5FDC" w:rsidP="001E5FDC">
                  <w:pPr>
                    <w:jc w:val="both"/>
                    <w:rPr>
                      <w:rFonts w:ascii="Arial" w:hAnsi="Arial" w:cs="Arial"/>
                      <w:sz w:val="22"/>
                      <w:szCs w:val="22"/>
                    </w:rPr>
                  </w:pPr>
                </w:p>
              </w:tc>
              <w:tc>
                <w:tcPr>
                  <w:tcW w:w="9645" w:type="dxa"/>
                  <w:hideMark/>
                </w:tcPr>
                <w:p w14:paraId="79DF019A" w14:textId="77777777" w:rsidR="001E5FDC" w:rsidRPr="005723A5" w:rsidRDefault="001E5FDC" w:rsidP="001E5FDC">
                  <w:pPr>
                    <w:spacing w:line="360" w:lineRule="auto"/>
                    <w:jc w:val="both"/>
                    <w:rPr>
                      <w:rFonts w:ascii="Arial" w:hAnsi="Arial" w:cs="Arial"/>
                      <w:sz w:val="22"/>
                      <w:szCs w:val="22"/>
                    </w:rPr>
                  </w:pPr>
                  <w:r w:rsidRPr="005723A5">
                    <w:rPr>
                      <w:rFonts w:ascii="Arial" w:hAnsi="Arial" w:cs="Arial"/>
                      <w:sz w:val="22"/>
                      <w:szCs w:val="22"/>
                    </w:rPr>
                    <w:t>Ford Motor Company of Southern Africa</w:t>
                  </w:r>
                </w:p>
                <w:p w14:paraId="7B4D6BC0" w14:textId="77777777" w:rsidR="001E5FDC" w:rsidRPr="005723A5" w:rsidRDefault="001E5FDC" w:rsidP="001E5FDC">
                  <w:pPr>
                    <w:spacing w:line="360" w:lineRule="auto"/>
                    <w:jc w:val="both"/>
                    <w:rPr>
                      <w:rFonts w:ascii="Arial" w:hAnsi="Arial" w:cs="Arial"/>
                      <w:sz w:val="22"/>
                      <w:szCs w:val="22"/>
                    </w:rPr>
                  </w:pPr>
                  <w:r w:rsidRPr="005723A5">
                    <w:rPr>
                      <w:rFonts w:ascii="Arial" w:hAnsi="Arial" w:cs="Arial"/>
                      <w:sz w:val="22"/>
                      <w:szCs w:val="22"/>
                    </w:rPr>
                    <w:t>+27 12 842 2337</w:t>
                  </w:r>
                </w:p>
              </w:tc>
            </w:tr>
            <w:tr w:rsidR="001E5FDC" w:rsidRPr="005723A5" w14:paraId="4F2A2065" w14:textId="77777777" w:rsidTr="00D31638">
              <w:tc>
                <w:tcPr>
                  <w:tcW w:w="2851" w:type="dxa"/>
                </w:tcPr>
                <w:p w14:paraId="77BA8986" w14:textId="77777777" w:rsidR="001E5FDC" w:rsidRPr="005723A5" w:rsidRDefault="001E5FDC" w:rsidP="001E5FDC">
                  <w:pPr>
                    <w:jc w:val="both"/>
                    <w:rPr>
                      <w:rFonts w:ascii="Arial" w:hAnsi="Arial" w:cs="Arial"/>
                      <w:sz w:val="22"/>
                      <w:szCs w:val="22"/>
                    </w:rPr>
                  </w:pPr>
                </w:p>
              </w:tc>
              <w:tc>
                <w:tcPr>
                  <w:tcW w:w="9645" w:type="dxa"/>
                  <w:hideMark/>
                </w:tcPr>
                <w:p w14:paraId="4A3ADC81" w14:textId="77777777" w:rsidR="001E5FDC" w:rsidRPr="005723A5" w:rsidRDefault="00BD3B2B" w:rsidP="001E5FDC">
                  <w:pPr>
                    <w:spacing w:line="360" w:lineRule="auto"/>
                    <w:jc w:val="both"/>
                    <w:rPr>
                      <w:rFonts w:ascii="Arial" w:hAnsi="Arial" w:cs="Arial"/>
                      <w:sz w:val="22"/>
                      <w:szCs w:val="22"/>
                    </w:rPr>
                  </w:pPr>
                  <w:hyperlink r:id="rId20" w:history="1">
                    <w:r w:rsidR="001E5FDC" w:rsidRPr="005723A5">
                      <w:rPr>
                        <w:rStyle w:val="Hyperlink"/>
                        <w:rFonts w:ascii="Arial" w:hAnsi="Arial" w:cs="Arial"/>
                        <w:sz w:val="22"/>
                        <w:szCs w:val="22"/>
                      </w:rPr>
                      <w:t>dnxele@ford.com</w:t>
                    </w:r>
                  </w:hyperlink>
                </w:p>
              </w:tc>
            </w:tr>
          </w:tbl>
          <w:p w14:paraId="1925C594" w14:textId="1DB06177" w:rsidR="001E5FDC" w:rsidRPr="00AF1D97" w:rsidRDefault="001E5FDC" w:rsidP="001E5FDC">
            <w:pPr>
              <w:spacing w:line="360" w:lineRule="auto"/>
              <w:jc w:val="both"/>
              <w:rPr>
                <w:rFonts w:ascii="Arial" w:hAnsi="Arial" w:cs="Arial"/>
                <w:sz w:val="22"/>
                <w:szCs w:val="22"/>
              </w:rPr>
            </w:pPr>
          </w:p>
        </w:tc>
      </w:tr>
    </w:tbl>
    <w:p w14:paraId="251A7377" w14:textId="77777777" w:rsidR="00062C9A" w:rsidRPr="00E75A93" w:rsidRDefault="00062C9A" w:rsidP="003811DE">
      <w:pPr>
        <w:rPr>
          <w:rFonts w:ascii="Arial" w:hAnsi="Arial" w:cs="Arial"/>
          <w:sz w:val="22"/>
          <w:szCs w:val="22"/>
        </w:rPr>
      </w:pPr>
    </w:p>
    <w:sectPr w:rsidR="00062C9A" w:rsidRPr="00E75A93" w:rsidSect="00CF2CC7">
      <w:footerReference w:type="even" r:id="rId21"/>
      <w:footerReference w:type="default" r:id="rId22"/>
      <w:headerReference w:type="first" r:id="rId23"/>
      <w:footerReference w:type="first" r:id="rId24"/>
      <w:pgSz w:w="12240" w:h="15840" w:code="1"/>
      <w:pgMar w:top="1440" w:right="1325" w:bottom="993" w:left="144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744E" w16cex:dateUtc="2020-07-28T07: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0444B" w14:textId="77777777" w:rsidR="00BD3B2B" w:rsidRDefault="00BD3B2B">
      <w:r>
        <w:separator/>
      </w:r>
    </w:p>
  </w:endnote>
  <w:endnote w:type="continuationSeparator" w:id="0">
    <w:p w14:paraId="28129931" w14:textId="77777777" w:rsidR="00BD3B2B" w:rsidRDefault="00B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Minion Pro">
    <w:charset w:val="00"/>
    <w:family w:val="auto"/>
    <w:pitch w:val="default"/>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BA84B" w14:textId="77777777" w:rsidR="00D31638" w:rsidRDefault="00D31638"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D31638" w:rsidRDefault="00D31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E789" w14:textId="77777777" w:rsidR="00D31638" w:rsidRDefault="00D31638"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D31638" w14:paraId="5A339D9A" w14:textId="77777777" w:rsidTr="005D211D">
      <w:tc>
        <w:tcPr>
          <w:tcW w:w="1788" w:type="dxa"/>
        </w:tcPr>
        <w:p w14:paraId="5B0B43C4" w14:textId="77777777" w:rsidR="00D31638" w:rsidRDefault="00D31638">
          <w:pPr>
            <w:pStyle w:val="Footer"/>
          </w:pPr>
        </w:p>
      </w:tc>
    </w:tr>
  </w:tbl>
  <w:p w14:paraId="09321043" w14:textId="77777777" w:rsidR="00D31638" w:rsidRDefault="00D316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B142" w14:textId="77777777" w:rsidR="00D31638" w:rsidRDefault="00D31638" w:rsidP="004D127F">
    <w:pPr>
      <w:pStyle w:val="Footer"/>
      <w:jc w:val="center"/>
    </w:pPr>
  </w:p>
  <w:p w14:paraId="7F47E546" w14:textId="77777777" w:rsidR="00D31638" w:rsidRDefault="00D31638" w:rsidP="004D127F">
    <w:pPr>
      <w:pStyle w:val="Footer"/>
      <w:jc w:val="center"/>
    </w:pPr>
  </w:p>
  <w:p w14:paraId="0433A665" w14:textId="77777777" w:rsidR="00D31638" w:rsidRPr="00026998" w:rsidRDefault="00D31638"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7C4B8" w14:textId="77777777" w:rsidR="00BD3B2B" w:rsidRDefault="00BD3B2B">
      <w:r>
        <w:separator/>
      </w:r>
    </w:p>
  </w:footnote>
  <w:footnote w:type="continuationSeparator" w:id="0">
    <w:p w14:paraId="41966003" w14:textId="77777777" w:rsidR="00BD3B2B" w:rsidRDefault="00BD3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D5883" w14:textId="77777777" w:rsidR="00D31638" w:rsidRPr="00315ADB" w:rsidRDefault="00D31638"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45B8B32"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11RPursBAABpAwAADgAAAAAAAAAAAAAAAAAuAgAAZHJz&#10;L2Uyb0RvYy54bWxQSwECLQAUAAYACAAAACEAXzEESN0AAAAJAQAADwAAAAAAAAAAAAAAAAAVBAAA&#10;ZHJzL2Rvd25yZXYueG1sUEsFBgAAAAAEAAQA8wAAAB8FA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2" name="Picture 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8C1031"/>
    <w:multiLevelType w:val="hybridMultilevel"/>
    <w:tmpl w:val="1D3A82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7B3BF6"/>
    <w:multiLevelType w:val="hybridMultilevel"/>
    <w:tmpl w:val="38DCBE4C"/>
    <w:lvl w:ilvl="0" w:tplc="BF40B20A">
      <w:start w:val="1"/>
      <w:numFmt w:val="bullet"/>
      <w:lvlText w:val=""/>
      <w:lvlJc w:val="left"/>
      <w:pPr>
        <w:ind w:left="720" w:hanging="360"/>
      </w:pPr>
      <w:rPr>
        <w:rFonts w:ascii="Symbol" w:hAnsi="Symbol" w:hint="default"/>
        <w:sz w:val="22"/>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2946FEC"/>
    <w:multiLevelType w:val="hybridMultilevel"/>
    <w:tmpl w:val="02ACF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E12B4"/>
    <w:multiLevelType w:val="hybridMultilevel"/>
    <w:tmpl w:val="AD5EA5EC"/>
    <w:lvl w:ilvl="0" w:tplc="BF40B20A">
      <w:start w:val="1"/>
      <w:numFmt w:val="bullet"/>
      <w:lvlText w:val=""/>
      <w:lvlJc w:val="left"/>
      <w:pPr>
        <w:ind w:left="720" w:hanging="360"/>
      </w:pPr>
      <w:rPr>
        <w:rFonts w:ascii="Symbol" w:hAnsi="Symbol" w:hint="default"/>
        <w:sz w:val="22"/>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9"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7976087"/>
    <w:multiLevelType w:val="hybridMultilevel"/>
    <w:tmpl w:val="475E4D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E415E13"/>
    <w:multiLevelType w:val="hybridMultilevel"/>
    <w:tmpl w:val="71DA215E"/>
    <w:lvl w:ilvl="0" w:tplc="013E1A9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2"/>
  </w:num>
  <w:num w:numId="2">
    <w:abstractNumId w:val="25"/>
  </w:num>
  <w:num w:numId="3">
    <w:abstractNumId w:val="8"/>
  </w:num>
  <w:num w:numId="4">
    <w:abstractNumId w:val="6"/>
  </w:num>
  <w:num w:numId="5">
    <w:abstractNumId w:val="19"/>
  </w:num>
  <w:num w:numId="6">
    <w:abstractNumId w:val="2"/>
  </w:num>
  <w:num w:numId="7">
    <w:abstractNumId w:val="24"/>
  </w:num>
  <w:num w:numId="8">
    <w:abstractNumId w:val="17"/>
  </w:num>
  <w:num w:numId="9">
    <w:abstractNumId w:val="13"/>
  </w:num>
  <w:num w:numId="10">
    <w:abstractNumId w:val="7"/>
  </w:num>
  <w:num w:numId="11">
    <w:abstractNumId w:val="23"/>
  </w:num>
  <w:num w:numId="12">
    <w:abstractNumId w:val="11"/>
  </w:num>
  <w:num w:numId="13">
    <w:abstractNumId w:val="1"/>
  </w:num>
  <w:num w:numId="14">
    <w:abstractNumId w:val="10"/>
  </w:num>
  <w:num w:numId="15">
    <w:abstractNumId w:val="3"/>
  </w:num>
  <w:num w:numId="16">
    <w:abstractNumId w:val="12"/>
  </w:num>
  <w:num w:numId="17">
    <w:abstractNumId w:val="0"/>
  </w:num>
  <w:num w:numId="18">
    <w:abstractNumId w:val="4"/>
  </w:num>
  <w:num w:numId="19">
    <w:abstractNumId w:val="25"/>
  </w:num>
  <w:num w:numId="20">
    <w:abstractNumId w:val="15"/>
  </w:num>
  <w:num w:numId="21">
    <w:abstractNumId w:val="14"/>
  </w:num>
  <w:num w:numId="22">
    <w:abstractNumId w:val="20"/>
  </w:num>
  <w:num w:numId="23">
    <w:abstractNumId w:val="9"/>
  </w:num>
  <w:num w:numId="24">
    <w:abstractNumId w:val="18"/>
  </w:num>
  <w:num w:numId="25">
    <w:abstractNumId w:val="21"/>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0FAD/xpF0tAAAA"/>
  </w:docVars>
  <w:rsids>
    <w:rsidRoot w:val="001A340C"/>
    <w:rsid w:val="000011BF"/>
    <w:rsid w:val="000033DA"/>
    <w:rsid w:val="000036AA"/>
    <w:rsid w:val="000051E9"/>
    <w:rsid w:val="0000777F"/>
    <w:rsid w:val="00010888"/>
    <w:rsid w:val="000131FF"/>
    <w:rsid w:val="00014F6E"/>
    <w:rsid w:val="0001530F"/>
    <w:rsid w:val="000158B3"/>
    <w:rsid w:val="0001653E"/>
    <w:rsid w:val="00016683"/>
    <w:rsid w:val="00016BF3"/>
    <w:rsid w:val="00016EAF"/>
    <w:rsid w:val="000202B4"/>
    <w:rsid w:val="000204A8"/>
    <w:rsid w:val="0002475E"/>
    <w:rsid w:val="00024B09"/>
    <w:rsid w:val="00026998"/>
    <w:rsid w:val="00026B7B"/>
    <w:rsid w:val="00026C69"/>
    <w:rsid w:val="00027466"/>
    <w:rsid w:val="00030496"/>
    <w:rsid w:val="000308D3"/>
    <w:rsid w:val="00030BF2"/>
    <w:rsid w:val="00030FEA"/>
    <w:rsid w:val="00032D26"/>
    <w:rsid w:val="00032FFB"/>
    <w:rsid w:val="00033886"/>
    <w:rsid w:val="00033C41"/>
    <w:rsid w:val="00033D78"/>
    <w:rsid w:val="000349A9"/>
    <w:rsid w:val="00037B47"/>
    <w:rsid w:val="00040878"/>
    <w:rsid w:val="00042BB0"/>
    <w:rsid w:val="0004336C"/>
    <w:rsid w:val="00043464"/>
    <w:rsid w:val="000559F2"/>
    <w:rsid w:val="00056709"/>
    <w:rsid w:val="00056B72"/>
    <w:rsid w:val="00056BF0"/>
    <w:rsid w:val="00056DEA"/>
    <w:rsid w:val="00057F23"/>
    <w:rsid w:val="0006049D"/>
    <w:rsid w:val="0006148A"/>
    <w:rsid w:val="00062838"/>
    <w:rsid w:val="00062C9A"/>
    <w:rsid w:val="0006407A"/>
    <w:rsid w:val="000641B5"/>
    <w:rsid w:val="000651C4"/>
    <w:rsid w:val="00066168"/>
    <w:rsid w:val="00067A95"/>
    <w:rsid w:val="00072C35"/>
    <w:rsid w:val="0007601D"/>
    <w:rsid w:val="000764F5"/>
    <w:rsid w:val="000801E4"/>
    <w:rsid w:val="00084F44"/>
    <w:rsid w:val="00094DE8"/>
    <w:rsid w:val="0009649E"/>
    <w:rsid w:val="0009730F"/>
    <w:rsid w:val="000A1066"/>
    <w:rsid w:val="000A6F3A"/>
    <w:rsid w:val="000A78E0"/>
    <w:rsid w:val="000A7DEE"/>
    <w:rsid w:val="000B0658"/>
    <w:rsid w:val="000B1815"/>
    <w:rsid w:val="000B1DCE"/>
    <w:rsid w:val="000B20AF"/>
    <w:rsid w:val="000B71F8"/>
    <w:rsid w:val="000C0230"/>
    <w:rsid w:val="000C2461"/>
    <w:rsid w:val="000C453A"/>
    <w:rsid w:val="000C5BE3"/>
    <w:rsid w:val="000C6FF8"/>
    <w:rsid w:val="000C79E0"/>
    <w:rsid w:val="000D0529"/>
    <w:rsid w:val="000D3404"/>
    <w:rsid w:val="000D40A3"/>
    <w:rsid w:val="000D4275"/>
    <w:rsid w:val="000D42BF"/>
    <w:rsid w:val="000D55B0"/>
    <w:rsid w:val="000D562A"/>
    <w:rsid w:val="000D6719"/>
    <w:rsid w:val="000E0EF3"/>
    <w:rsid w:val="000E1334"/>
    <w:rsid w:val="000E2E02"/>
    <w:rsid w:val="000E6334"/>
    <w:rsid w:val="000E6E62"/>
    <w:rsid w:val="000E7950"/>
    <w:rsid w:val="000E7B98"/>
    <w:rsid w:val="000F1078"/>
    <w:rsid w:val="000F2526"/>
    <w:rsid w:val="000F31F2"/>
    <w:rsid w:val="000F6ABA"/>
    <w:rsid w:val="000F6EDF"/>
    <w:rsid w:val="00103451"/>
    <w:rsid w:val="001040BF"/>
    <w:rsid w:val="00107DE6"/>
    <w:rsid w:val="00110149"/>
    <w:rsid w:val="00121E96"/>
    <w:rsid w:val="001227E0"/>
    <w:rsid w:val="001257CC"/>
    <w:rsid w:val="00125BB8"/>
    <w:rsid w:val="00125E35"/>
    <w:rsid w:val="00126454"/>
    <w:rsid w:val="001271D3"/>
    <w:rsid w:val="00130253"/>
    <w:rsid w:val="00130C8E"/>
    <w:rsid w:val="0013102B"/>
    <w:rsid w:val="00131F02"/>
    <w:rsid w:val="00134E8A"/>
    <w:rsid w:val="0013553E"/>
    <w:rsid w:val="00136DEA"/>
    <w:rsid w:val="00137B17"/>
    <w:rsid w:val="00140056"/>
    <w:rsid w:val="00142D24"/>
    <w:rsid w:val="00146518"/>
    <w:rsid w:val="00147509"/>
    <w:rsid w:val="00150458"/>
    <w:rsid w:val="00151EDD"/>
    <w:rsid w:val="00154367"/>
    <w:rsid w:val="00154F5B"/>
    <w:rsid w:val="00155444"/>
    <w:rsid w:val="0015701A"/>
    <w:rsid w:val="00157117"/>
    <w:rsid w:val="00161617"/>
    <w:rsid w:val="001630A7"/>
    <w:rsid w:val="001637E8"/>
    <w:rsid w:val="00163823"/>
    <w:rsid w:val="00166C4B"/>
    <w:rsid w:val="00172FBA"/>
    <w:rsid w:val="00173595"/>
    <w:rsid w:val="00173EDE"/>
    <w:rsid w:val="00176315"/>
    <w:rsid w:val="001820F0"/>
    <w:rsid w:val="00183C99"/>
    <w:rsid w:val="00184208"/>
    <w:rsid w:val="00186E7F"/>
    <w:rsid w:val="00187C65"/>
    <w:rsid w:val="001904CD"/>
    <w:rsid w:val="00191AF8"/>
    <w:rsid w:val="00191E20"/>
    <w:rsid w:val="00191F3B"/>
    <w:rsid w:val="00192873"/>
    <w:rsid w:val="00194F6D"/>
    <w:rsid w:val="001963CF"/>
    <w:rsid w:val="00196F7E"/>
    <w:rsid w:val="001A1955"/>
    <w:rsid w:val="001A2FB7"/>
    <w:rsid w:val="001A340C"/>
    <w:rsid w:val="001A4739"/>
    <w:rsid w:val="001A52E3"/>
    <w:rsid w:val="001A56F7"/>
    <w:rsid w:val="001A5AC7"/>
    <w:rsid w:val="001B1B8A"/>
    <w:rsid w:val="001B4CC7"/>
    <w:rsid w:val="001B6874"/>
    <w:rsid w:val="001C03E2"/>
    <w:rsid w:val="001C11FA"/>
    <w:rsid w:val="001C16AB"/>
    <w:rsid w:val="001C3335"/>
    <w:rsid w:val="001C37F0"/>
    <w:rsid w:val="001C5D49"/>
    <w:rsid w:val="001C619C"/>
    <w:rsid w:val="001C6535"/>
    <w:rsid w:val="001C7756"/>
    <w:rsid w:val="001D0863"/>
    <w:rsid w:val="001D33EF"/>
    <w:rsid w:val="001D4CFF"/>
    <w:rsid w:val="001D50FC"/>
    <w:rsid w:val="001D528F"/>
    <w:rsid w:val="001E23E6"/>
    <w:rsid w:val="001E29F2"/>
    <w:rsid w:val="001E3452"/>
    <w:rsid w:val="001E5FDC"/>
    <w:rsid w:val="001E6AC5"/>
    <w:rsid w:val="001E7050"/>
    <w:rsid w:val="001E72EC"/>
    <w:rsid w:val="001E775A"/>
    <w:rsid w:val="001E7D5E"/>
    <w:rsid w:val="001F15AB"/>
    <w:rsid w:val="001F2224"/>
    <w:rsid w:val="001F2D04"/>
    <w:rsid w:val="001F5C89"/>
    <w:rsid w:val="001F7117"/>
    <w:rsid w:val="001F72BA"/>
    <w:rsid w:val="0020144B"/>
    <w:rsid w:val="00202290"/>
    <w:rsid w:val="00202D88"/>
    <w:rsid w:val="0020427C"/>
    <w:rsid w:val="002055F6"/>
    <w:rsid w:val="002101F7"/>
    <w:rsid w:val="0021074A"/>
    <w:rsid w:val="0021209F"/>
    <w:rsid w:val="002125F6"/>
    <w:rsid w:val="002129B8"/>
    <w:rsid w:val="00213078"/>
    <w:rsid w:val="00213384"/>
    <w:rsid w:val="0021443D"/>
    <w:rsid w:val="00221A2D"/>
    <w:rsid w:val="00223224"/>
    <w:rsid w:val="002257E2"/>
    <w:rsid w:val="002376E3"/>
    <w:rsid w:val="00237E9A"/>
    <w:rsid w:val="00241023"/>
    <w:rsid w:val="00242331"/>
    <w:rsid w:val="00242727"/>
    <w:rsid w:val="00242E53"/>
    <w:rsid w:val="0024473C"/>
    <w:rsid w:val="00246A01"/>
    <w:rsid w:val="00252CDC"/>
    <w:rsid w:val="0025555E"/>
    <w:rsid w:val="002560E7"/>
    <w:rsid w:val="002643C7"/>
    <w:rsid w:val="00267068"/>
    <w:rsid w:val="00270E3A"/>
    <w:rsid w:val="00272F35"/>
    <w:rsid w:val="00276EED"/>
    <w:rsid w:val="00282BE7"/>
    <w:rsid w:val="0028540A"/>
    <w:rsid w:val="00286CD4"/>
    <w:rsid w:val="002910CA"/>
    <w:rsid w:val="0029501F"/>
    <w:rsid w:val="002A25C1"/>
    <w:rsid w:val="002A2D5E"/>
    <w:rsid w:val="002A33CD"/>
    <w:rsid w:val="002B09F4"/>
    <w:rsid w:val="002B11AD"/>
    <w:rsid w:val="002B5F75"/>
    <w:rsid w:val="002C06F8"/>
    <w:rsid w:val="002C1C01"/>
    <w:rsid w:val="002C36E3"/>
    <w:rsid w:val="002C4566"/>
    <w:rsid w:val="002C4945"/>
    <w:rsid w:val="002C6F91"/>
    <w:rsid w:val="002C7C1C"/>
    <w:rsid w:val="002D07A1"/>
    <w:rsid w:val="002D0A94"/>
    <w:rsid w:val="002D1132"/>
    <w:rsid w:val="002D51CC"/>
    <w:rsid w:val="002D5E7A"/>
    <w:rsid w:val="002D5F88"/>
    <w:rsid w:val="002D6451"/>
    <w:rsid w:val="002D69D2"/>
    <w:rsid w:val="002E28F3"/>
    <w:rsid w:val="002E2BA7"/>
    <w:rsid w:val="002E4F92"/>
    <w:rsid w:val="002E59B9"/>
    <w:rsid w:val="002E5B18"/>
    <w:rsid w:val="002E5C6A"/>
    <w:rsid w:val="002E762D"/>
    <w:rsid w:val="002F048A"/>
    <w:rsid w:val="002F14F4"/>
    <w:rsid w:val="002F22D5"/>
    <w:rsid w:val="002F37CF"/>
    <w:rsid w:val="002F6300"/>
    <w:rsid w:val="00300936"/>
    <w:rsid w:val="00300E9C"/>
    <w:rsid w:val="00301501"/>
    <w:rsid w:val="00304406"/>
    <w:rsid w:val="0030484C"/>
    <w:rsid w:val="00306ED2"/>
    <w:rsid w:val="003072B5"/>
    <w:rsid w:val="00311374"/>
    <w:rsid w:val="00315ADB"/>
    <w:rsid w:val="00315C3F"/>
    <w:rsid w:val="00315DC1"/>
    <w:rsid w:val="00316BB2"/>
    <w:rsid w:val="003238A2"/>
    <w:rsid w:val="003245EB"/>
    <w:rsid w:val="00324728"/>
    <w:rsid w:val="003262B1"/>
    <w:rsid w:val="003304CE"/>
    <w:rsid w:val="003315F9"/>
    <w:rsid w:val="00333853"/>
    <w:rsid w:val="00336B07"/>
    <w:rsid w:val="00337D90"/>
    <w:rsid w:val="0034157D"/>
    <w:rsid w:val="00341A31"/>
    <w:rsid w:val="0034330C"/>
    <w:rsid w:val="003436E3"/>
    <w:rsid w:val="00344529"/>
    <w:rsid w:val="00345F28"/>
    <w:rsid w:val="00346905"/>
    <w:rsid w:val="00350144"/>
    <w:rsid w:val="0035066A"/>
    <w:rsid w:val="0035086D"/>
    <w:rsid w:val="00350FEF"/>
    <w:rsid w:val="003543D6"/>
    <w:rsid w:val="00362314"/>
    <w:rsid w:val="00366687"/>
    <w:rsid w:val="00366E97"/>
    <w:rsid w:val="003701BC"/>
    <w:rsid w:val="0037180B"/>
    <w:rsid w:val="00373E16"/>
    <w:rsid w:val="00373F8B"/>
    <w:rsid w:val="00375CB7"/>
    <w:rsid w:val="003811DE"/>
    <w:rsid w:val="0038159D"/>
    <w:rsid w:val="00384261"/>
    <w:rsid w:val="00384B13"/>
    <w:rsid w:val="003859E8"/>
    <w:rsid w:val="00385BBA"/>
    <w:rsid w:val="00385C51"/>
    <w:rsid w:val="00387E9F"/>
    <w:rsid w:val="00392BA6"/>
    <w:rsid w:val="00395200"/>
    <w:rsid w:val="00396BDA"/>
    <w:rsid w:val="003A120A"/>
    <w:rsid w:val="003A2F90"/>
    <w:rsid w:val="003A3A5E"/>
    <w:rsid w:val="003A4DFA"/>
    <w:rsid w:val="003A4E93"/>
    <w:rsid w:val="003B077A"/>
    <w:rsid w:val="003B16D9"/>
    <w:rsid w:val="003B36B0"/>
    <w:rsid w:val="003B4A35"/>
    <w:rsid w:val="003B5885"/>
    <w:rsid w:val="003B5CCD"/>
    <w:rsid w:val="003B6438"/>
    <w:rsid w:val="003B64B5"/>
    <w:rsid w:val="003C253F"/>
    <w:rsid w:val="003D0E52"/>
    <w:rsid w:val="003D1497"/>
    <w:rsid w:val="003D164A"/>
    <w:rsid w:val="003D2A1B"/>
    <w:rsid w:val="003D4DE9"/>
    <w:rsid w:val="003D74AF"/>
    <w:rsid w:val="003D7FA3"/>
    <w:rsid w:val="003E37C3"/>
    <w:rsid w:val="003E3BBE"/>
    <w:rsid w:val="003E690F"/>
    <w:rsid w:val="003F31AD"/>
    <w:rsid w:val="003F355A"/>
    <w:rsid w:val="003F35A1"/>
    <w:rsid w:val="003F58F6"/>
    <w:rsid w:val="003F686F"/>
    <w:rsid w:val="003F7EDE"/>
    <w:rsid w:val="00401F69"/>
    <w:rsid w:val="00406405"/>
    <w:rsid w:val="004076F9"/>
    <w:rsid w:val="00414469"/>
    <w:rsid w:val="00414B33"/>
    <w:rsid w:val="00416B97"/>
    <w:rsid w:val="00416EBB"/>
    <w:rsid w:val="004171B8"/>
    <w:rsid w:val="004217E8"/>
    <w:rsid w:val="00421B0E"/>
    <w:rsid w:val="00422612"/>
    <w:rsid w:val="00424FD5"/>
    <w:rsid w:val="0042648F"/>
    <w:rsid w:val="00426AEA"/>
    <w:rsid w:val="0042755D"/>
    <w:rsid w:val="00431A77"/>
    <w:rsid w:val="004321D5"/>
    <w:rsid w:val="0043226A"/>
    <w:rsid w:val="0043239D"/>
    <w:rsid w:val="00433CB5"/>
    <w:rsid w:val="00434030"/>
    <w:rsid w:val="00434718"/>
    <w:rsid w:val="00434C7C"/>
    <w:rsid w:val="00434D9C"/>
    <w:rsid w:val="004359DB"/>
    <w:rsid w:val="00435D77"/>
    <w:rsid w:val="00436100"/>
    <w:rsid w:val="004367A6"/>
    <w:rsid w:val="00440296"/>
    <w:rsid w:val="00445CC4"/>
    <w:rsid w:val="00446932"/>
    <w:rsid w:val="0045228A"/>
    <w:rsid w:val="00452B3E"/>
    <w:rsid w:val="00452E8B"/>
    <w:rsid w:val="004543D0"/>
    <w:rsid w:val="00455A89"/>
    <w:rsid w:val="00455BD3"/>
    <w:rsid w:val="00460FC5"/>
    <w:rsid w:val="0046199A"/>
    <w:rsid w:val="004628E2"/>
    <w:rsid w:val="00464E64"/>
    <w:rsid w:val="00464E77"/>
    <w:rsid w:val="0046520C"/>
    <w:rsid w:val="004723A4"/>
    <w:rsid w:val="00474282"/>
    <w:rsid w:val="004749C5"/>
    <w:rsid w:val="004752EA"/>
    <w:rsid w:val="0048050A"/>
    <w:rsid w:val="0048143E"/>
    <w:rsid w:val="00482E03"/>
    <w:rsid w:val="004841DF"/>
    <w:rsid w:val="00485E56"/>
    <w:rsid w:val="0049088B"/>
    <w:rsid w:val="00490DCE"/>
    <w:rsid w:val="00494C99"/>
    <w:rsid w:val="0049581D"/>
    <w:rsid w:val="004968FC"/>
    <w:rsid w:val="00497A90"/>
    <w:rsid w:val="00497ED2"/>
    <w:rsid w:val="004A0A74"/>
    <w:rsid w:val="004A0B26"/>
    <w:rsid w:val="004A2C31"/>
    <w:rsid w:val="004A6867"/>
    <w:rsid w:val="004B0CA2"/>
    <w:rsid w:val="004B7656"/>
    <w:rsid w:val="004C13B7"/>
    <w:rsid w:val="004C2317"/>
    <w:rsid w:val="004C314B"/>
    <w:rsid w:val="004C5233"/>
    <w:rsid w:val="004C5537"/>
    <w:rsid w:val="004C6C8F"/>
    <w:rsid w:val="004D04CF"/>
    <w:rsid w:val="004D06AD"/>
    <w:rsid w:val="004D127F"/>
    <w:rsid w:val="004D20CF"/>
    <w:rsid w:val="004D2935"/>
    <w:rsid w:val="004D36E2"/>
    <w:rsid w:val="004D4CA1"/>
    <w:rsid w:val="004D665C"/>
    <w:rsid w:val="004E00E0"/>
    <w:rsid w:val="004E21AA"/>
    <w:rsid w:val="004E242D"/>
    <w:rsid w:val="004E3B0C"/>
    <w:rsid w:val="004E4749"/>
    <w:rsid w:val="004E5320"/>
    <w:rsid w:val="004E6187"/>
    <w:rsid w:val="004E6C29"/>
    <w:rsid w:val="004F0630"/>
    <w:rsid w:val="004F1A2D"/>
    <w:rsid w:val="004F3F7B"/>
    <w:rsid w:val="004F40CF"/>
    <w:rsid w:val="004F4AF1"/>
    <w:rsid w:val="004F60BD"/>
    <w:rsid w:val="004F6772"/>
    <w:rsid w:val="00502B4A"/>
    <w:rsid w:val="00503032"/>
    <w:rsid w:val="00503270"/>
    <w:rsid w:val="0050396A"/>
    <w:rsid w:val="00504840"/>
    <w:rsid w:val="005057B2"/>
    <w:rsid w:val="005073CB"/>
    <w:rsid w:val="0051168F"/>
    <w:rsid w:val="00511E9D"/>
    <w:rsid w:val="0051432C"/>
    <w:rsid w:val="00514A00"/>
    <w:rsid w:val="00515220"/>
    <w:rsid w:val="00520060"/>
    <w:rsid w:val="0052292C"/>
    <w:rsid w:val="00524F92"/>
    <w:rsid w:val="0052508E"/>
    <w:rsid w:val="005268F9"/>
    <w:rsid w:val="00527084"/>
    <w:rsid w:val="005306D4"/>
    <w:rsid w:val="005406F2"/>
    <w:rsid w:val="00546E7A"/>
    <w:rsid w:val="00546FF2"/>
    <w:rsid w:val="0055199E"/>
    <w:rsid w:val="00552DF6"/>
    <w:rsid w:val="005532D6"/>
    <w:rsid w:val="00556131"/>
    <w:rsid w:val="005616B5"/>
    <w:rsid w:val="0056264C"/>
    <w:rsid w:val="00563DFB"/>
    <w:rsid w:val="00564B7F"/>
    <w:rsid w:val="0056799D"/>
    <w:rsid w:val="00567DAB"/>
    <w:rsid w:val="00567E59"/>
    <w:rsid w:val="00572AD9"/>
    <w:rsid w:val="00573381"/>
    <w:rsid w:val="00574013"/>
    <w:rsid w:val="005754EF"/>
    <w:rsid w:val="0057574A"/>
    <w:rsid w:val="00580093"/>
    <w:rsid w:val="00580C79"/>
    <w:rsid w:val="005835CF"/>
    <w:rsid w:val="00585491"/>
    <w:rsid w:val="00586081"/>
    <w:rsid w:val="00591DF8"/>
    <w:rsid w:val="0059258A"/>
    <w:rsid w:val="00594938"/>
    <w:rsid w:val="00594F61"/>
    <w:rsid w:val="0059689C"/>
    <w:rsid w:val="00597098"/>
    <w:rsid w:val="00597CF5"/>
    <w:rsid w:val="005A0FF0"/>
    <w:rsid w:val="005A12FE"/>
    <w:rsid w:val="005A1E49"/>
    <w:rsid w:val="005A223F"/>
    <w:rsid w:val="005A357F"/>
    <w:rsid w:val="005A3A16"/>
    <w:rsid w:val="005A5153"/>
    <w:rsid w:val="005A6E55"/>
    <w:rsid w:val="005B2CBB"/>
    <w:rsid w:val="005B5394"/>
    <w:rsid w:val="005B7C96"/>
    <w:rsid w:val="005B7CDD"/>
    <w:rsid w:val="005C23A1"/>
    <w:rsid w:val="005C2B63"/>
    <w:rsid w:val="005C4DB5"/>
    <w:rsid w:val="005C64BF"/>
    <w:rsid w:val="005D0F8A"/>
    <w:rsid w:val="005D211D"/>
    <w:rsid w:val="005D463F"/>
    <w:rsid w:val="005D5DC7"/>
    <w:rsid w:val="005D5EC2"/>
    <w:rsid w:val="005D6293"/>
    <w:rsid w:val="005D6699"/>
    <w:rsid w:val="005D6AD6"/>
    <w:rsid w:val="005E023B"/>
    <w:rsid w:val="005E12D8"/>
    <w:rsid w:val="005E305A"/>
    <w:rsid w:val="005E7C82"/>
    <w:rsid w:val="005F18D3"/>
    <w:rsid w:val="005F259E"/>
    <w:rsid w:val="005F2E42"/>
    <w:rsid w:val="005F45A3"/>
    <w:rsid w:val="005F6AFB"/>
    <w:rsid w:val="005F7CFD"/>
    <w:rsid w:val="00603094"/>
    <w:rsid w:val="00603718"/>
    <w:rsid w:val="00603773"/>
    <w:rsid w:val="006063B6"/>
    <w:rsid w:val="006101C7"/>
    <w:rsid w:val="00616A1B"/>
    <w:rsid w:val="00625D68"/>
    <w:rsid w:val="00630DB6"/>
    <w:rsid w:val="00631FBF"/>
    <w:rsid w:val="006320E3"/>
    <w:rsid w:val="0063274B"/>
    <w:rsid w:val="00635F3C"/>
    <w:rsid w:val="00637B68"/>
    <w:rsid w:val="00637F74"/>
    <w:rsid w:val="006416A7"/>
    <w:rsid w:val="00643071"/>
    <w:rsid w:val="00643F2A"/>
    <w:rsid w:val="0064402D"/>
    <w:rsid w:val="00644CB0"/>
    <w:rsid w:val="00646E9C"/>
    <w:rsid w:val="00650643"/>
    <w:rsid w:val="00654A76"/>
    <w:rsid w:val="00654F6F"/>
    <w:rsid w:val="00656381"/>
    <w:rsid w:val="0066142F"/>
    <w:rsid w:val="00662684"/>
    <w:rsid w:val="006651DE"/>
    <w:rsid w:val="00665B2F"/>
    <w:rsid w:val="006677C5"/>
    <w:rsid w:val="006710C0"/>
    <w:rsid w:val="00673B06"/>
    <w:rsid w:val="00674487"/>
    <w:rsid w:val="006746F0"/>
    <w:rsid w:val="006750F0"/>
    <w:rsid w:val="006771B2"/>
    <w:rsid w:val="00680FAB"/>
    <w:rsid w:val="0068276A"/>
    <w:rsid w:val="00682E5A"/>
    <w:rsid w:val="006844D0"/>
    <w:rsid w:val="00684AF8"/>
    <w:rsid w:val="00684DED"/>
    <w:rsid w:val="00690BEA"/>
    <w:rsid w:val="00691AA8"/>
    <w:rsid w:val="00692589"/>
    <w:rsid w:val="006952D0"/>
    <w:rsid w:val="00697034"/>
    <w:rsid w:val="006A0645"/>
    <w:rsid w:val="006A39D1"/>
    <w:rsid w:val="006A3C90"/>
    <w:rsid w:val="006A4211"/>
    <w:rsid w:val="006A582F"/>
    <w:rsid w:val="006A61E2"/>
    <w:rsid w:val="006A724C"/>
    <w:rsid w:val="006A7B46"/>
    <w:rsid w:val="006B6841"/>
    <w:rsid w:val="006B6B54"/>
    <w:rsid w:val="006B7016"/>
    <w:rsid w:val="006B782F"/>
    <w:rsid w:val="006C0BB7"/>
    <w:rsid w:val="006D0A38"/>
    <w:rsid w:val="006D5753"/>
    <w:rsid w:val="006D7572"/>
    <w:rsid w:val="006E192A"/>
    <w:rsid w:val="006E1C7D"/>
    <w:rsid w:val="006E294B"/>
    <w:rsid w:val="006E3EBA"/>
    <w:rsid w:val="006E42BE"/>
    <w:rsid w:val="006E4C4B"/>
    <w:rsid w:val="006F03F8"/>
    <w:rsid w:val="006F2714"/>
    <w:rsid w:val="006F3FDE"/>
    <w:rsid w:val="006F4E99"/>
    <w:rsid w:val="006F6475"/>
    <w:rsid w:val="00700CEF"/>
    <w:rsid w:val="007013F6"/>
    <w:rsid w:val="00704E79"/>
    <w:rsid w:val="00704F30"/>
    <w:rsid w:val="0070548C"/>
    <w:rsid w:val="00706B1A"/>
    <w:rsid w:val="00710DCE"/>
    <w:rsid w:val="007146F0"/>
    <w:rsid w:val="0071472D"/>
    <w:rsid w:val="00714B48"/>
    <w:rsid w:val="0071532C"/>
    <w:rsid w:val="007154CB"/>
    <w:rsid w:val="00716346"/>
    <w:rsid w:val="007169BB"/>
    <w:rsid w:val="007170D2"/>
    <w:rsid w:val="00720534"/>
    <w:rsid w:val="0072197C"/>
    <w:rsid w:val="00723A58"/>
    <w:rsid w:val="00724CF6"/>
    <w:rsid w:val="007254D5"/>
    <w:rsid w:val="00735ADB"/>
    <w:rsid w:val="00735B53"/>
    <w:rsid w:val="00741AA8"/>
    <w:rsid w:val="00741FB0"/>
    <w:rsid w:val="00743F5E"/>
    <w:rsid w:val="00750227"/>
    <w:rsid w:val="007503AF"/>
    <w:rsid w:val="00751A6B"/>
    <w:rsid w:val="00753BF5"/>
    <w:rsid w:val="00755551"/>
    <w:rsid w:val="0075653C"/>
    <w:rsid w:val="007616C9"/>
    <w:rsid w:val="00761ADE"/>
    <w:rsid w:val="00761B9D"/>
    <w:rsid w:val="00761C2C"/>
    <w:rsid w:val="00765211"/>
    <w:rsid w:val="00765FD0"/>
    <w:rsid w:val="007705F9"/>
    <w:rsid w:val="00771D7A"/>
    <w:rsid w:val="007738E8"/>
    <w:rsid w:val="00776F0E"/>
    <w:rsid w:val="007805C5"/>
    <w:rsid w:val="00781A30"/>
    <w:rsid w:val="00782891"/>
    <w:rsid w:val="00783BC2"/>
    <w:rsid w:val="00784803"/>
    <w:rsid w:val="00784FEE"/>
    <w:rsid w:val="00785B7E"/>
    <w:rsid w:val="00787184"/>
    <w:rsid w:val="00787A49"/>
    <w:rsid w:val="00791968"/>
    <w:rsid w:val="00793DD6"/>
    <w:rsid w:val="00796030"/>
    <w:rsid w:val="0079648F"/>
    <w:rsid w:val="00797FEE"/>
    <w:rsid w:val="007A23A0"/>
    <w:rsid w:val="007A2957"/>
    <w:rsid w:val="007A418E"/>
    <w:rsid w:val="007A4341"/>
    <w:rsid w:val="007A5E7A"/>
    <w:rsid w:val="007A7231"/>
    <w:rsid w:val="007A76DF"/>
    <w:rsid w:val="007A7E3E"/>
    <w:rsid w:val="007B008B"/>
    <w:rsid w:val="007B2048"/>
    <w:rsid w:val="007B32D5"/>
    <w:rsid w:val="007B7768"/>
    <w:rsid w:val="007B7D98"/>
    <w:rsid w:val="007C0345"/>
    <w:rsid w:val="007C04CD"/>
    <w:rsid w:val="007C0508"/>
    <w:rsid w:val="007C0791"/>
    <w:rsid w:val="007C0822"/>
    <w:rsid w:val="007C0973"/>
    <w:rsid w:val="007C16F0"/>
    <w:rsid w:val="007C26E9"/>
    <w:rsid w:val="007C4DD7"/>
    <w:rsid w:val="007C5865"/>
    <w:rsid w:val="007C5E91"/>
    <w:rsid w:val="007C76CB"/>
    <w:rsid w:val="007D02B6"/>
    <w:rsid w:val="007D1E26"/>
    <w:rsid w:val="007D26DF"/>
    <w:rsid w:val="007D2A88"/>
    <w:rsid w:val="007D2E04"/>
    <w:rsid w:val="007D5C16"/>
    <w:rsid w:val="007D5CDD"/>
    <w:rsid w:val="007D67D0"/>
    <w:rsid w:val="007D7207"/>
    <w:rsid w:val="007E0645"/>
    <w:rsid w:val="007E378D"/>
    <w:rsid w:val="007E4150"/>
    <w:rsid w:val="007E67C6"/>
    <w:rsid w:val="007F0118"/>
    <w:rsid w:val="007F2C0C"/>
    <w:rsid w:val="007F6750"/>
    <w:rsid w:val="007F734B"/>
    <w:rsid w:val="00803B78"/>
    <w:rsid w:val="00804670"/>
    <w:rsid w:val="00804AC6"/>
    <w:rsid w:val="00806AB3"/>
    <w:rsid w:val="008115D4"/>
    <w:rsid w:val="008120B0"/>
    <w:rsid w:val="00812805"/>
    <w:rsid w:val="00812C6F"/>
    <w:rsid w:val="00812C9C"/>
    <w:rsid w:val="008131C8"/>
    <w:rsid w:val="00815DFB"/>
    <w:rsid w:val="00815E4A"/>
    <w:rsid w:val="00820FE3"/>
    <w:rsid w:val="00821119"/>
    <w:rsid w:val="0082233E"/>
    <w:rsid w:val="008242E1"/>
    <w:rsid w:val="00824AFB"/>
    <w:rsid w:val="00824FE1"/>
    <w:rsid w:val="00831B36"/>
    <w:rsid w:val="008321BB"/>
    <w:rsid w:val="00836055"/>
    <w:rsid w:val="0084164A"/>
    <w:rsid w:val="008421F7"/>
    <w:rsid w:val="0084239F"/>
    <w:rsid w:val="00842896"/>
    <w:rsid w:val="00843876"/>
    <w:rsid w:val="00844D4F"/>
    <w:rsid w:val="0084702F"/>
    <w:rsid w:val="0085048B"/>
    <w:rsid w:val="00851094"/>
    <w:rsid w:val="008518B4"/>
    <w:rsid w:val="00852020"/>
    <w:rsid w:val="00852A6B"/>
    <w:rsid w:val="008530D3"/>
    <w:rsid w:val="008531F5"/>
    <w:rsid w:val="00854C0B"/>
    <w:rsid w:val="00855C96"/>
    <w:rsid w:val="00857F68"/>
    <w:rsid w:val="00860822"/>
    <w:rsid w:val="00861419"/>
    <w:rsid w:val="00867C8B"/>
    <w:rsid w:val="00867E53"/>
    <w:rsid w:val="0087080C"/>
    <w:rsid w:val="00870D0B"/>
    <w:rsid w:val="00870F21"/>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B78"/>
    <w:rsid w:val="008B3670"/>
    <w:rsid w:val="008C2BC6"/>
    <w:rsid w:val="008C2C51"/>
    <w:rsid w:val="008C5E45"/>
    <w:rsid w:val="008C7AF1"/>
    <w:rsid w:val="008C7C62"/>
    <w:rsid w:val="008D26E8"/>
    <w:rsid w:val="008D6187"/>
    <w:rsid w:val="008D7EDF"/>
    <w:rsid w:val="008E09FB"/>
    <w:rsid w:val="008E1C43"/>
    <w:rsid w:val="008E1F27"/>
    <w:rsid w:val="008E2601"/>
    <w:rsid w:val="008E3A4A"/>
    <w:rsid w:val="008E6B57"/>
    <w:rsid w:val="008F0532"/>
    <w:rsid w:val="008F1297"/>
    <w:rsid w:val="008F181D"/>
    <w:rsid w:val="008F1834"/>
    <w:rsid w:val="008F1AA0"/>
    <w:rsid w:val="008F289C"/>
    <w:rsid w:val="008F49F6"/>
    <w:rsid w:val="008F506C"/>
    <w:rsid w:val="008F5292"/>
    <w:rsid w:val="008F5320"/>
    <w:rsid w:val="008F62BA"/>
    <w:rsid w:val="008F6A1B"/>
    <w:rsid w:val="009011D3"/>
    <w:rsid w:val="00902B4C"/>
    <w:rsid w:val="00903A24"/>
    <w:rsid w:val="00906682"/>
    <w:rsid w:val="00906F1F"/>
    <w:rsid w:val="00912799"/>
    <w:rsid w:val="00912F95"/>
    <w:rsid w:val="00912FB7"/>
    <w:rsid w:val="00912FCD"/>
    <w:rsid w:val="00915161"/>
    <w:rsid w:val="00916737"/>
    <w:rsid w:val="009177A4"/>
    <w:rsid w:val="00917F7F"/>
    <w:rsid w:val="0092049F"/>
    <w:rsid w:val="009205EA"/>
    <w:rsid w:val="0092086A"/>
    <w:rsid w:val="00921694"/>
    <w:rsid w:val="009243D6"/>
    <w:rsid w:val="00924608"/>
    <w:rsid w:val="00925F2E"/>
    <w:rsid w:val="00926131"/>
    <w:rsid w:val="00931C32"/>
    <w:rsid w:val="00932DE8"/>
    <w:rsid w:val="0093690B"/>
    <w:rsid w:val="00936EB9"/>
    <w:rsid w:val="00942E58"/>
    <w:rsid w:val="0094640D"/>
    <w:rsid w:val="00947884"/>
    <w:rsid w:val="00950419"/>
    <w:rsid w:val="00951850"/>
    <w:rsid w:val="00951BDD"/>
    <w:rsid w:val="00953F52"/>
    <w:rsid w:val="00955F32"/>
    <w:rsid w:val="00960A96"/>
    <w:rsid w:val="00965477"/>
    <w:rsid w:val="00966A5F"/>
    <w:rsid w:val="00966B21"/>
    <w:rsid w:val="00974136"/>
    <w:rsid w:val="00977293"/>
    <w:rsid w:val="00980A2D"/>
    <w:rsid w:val="00980ADF"/>
    <w:rsid w:val="00983D69"/>
    <w:rsid w:val="00983F06"/>
    <w:rsid w:val="00984931"/>
    <w:rsid w:val="009856CD"/>
    <w:rsid w:val="00991514"/>
    <w:rsid w:val="00992DBE"/>
    <w:rsid w:val="0099376F"/>
    <w:rsid w:val="009A12A6"/>
    <w:rsid w:val="009A21A5"/>
    <w:rsid w:val="009A38B9"/>
    <w:rsid w:val="009A4B61"/>
    <w:rsid w:val="009A7C0D"/>
    <w:rsid w:val="009B2998"/>
    <w:rsid w:val="009B718C"/>
    <w:rsid w:val="009C0C4F"/>
    <w:rsid w:val="009C1BFC"/>
    <w:rsid w:val="009C34F3"/>
    <w:rsid w:val="009C3BBB"/>
    <w:rsid w:val="009C3D8B"/>
    <w:rsid w:val="009C40AD"/>
    <w:rsid w:val="009C4F65"/>
    <w:rsid w:val="009C5750"/>
    <w:rsid w:val="009D0C95"/>
    <w:rsid w:val="009D359E"/>
    <w:rsid w:val="009D5CF2"/>
    <w:rsid w:val="009D5D8B"/>
    <w:rsid w:val="009D637D"/>
    <w:rsid w:val="009D7433"/>
    <w:rsid w:val="009E0211"/>
    <w:rsid w:val="009E13D7"/>
    <w:rsid w:val="009E2411"/>
    <w:rsid w:val="009E2652"/>
    <w:rsid w:val="009E2E65"/>
    <w:rsid w:val="009E356D"/>
    <w:rsid w:val="009E7254"/>
    <w:rsid w:val="009E7ACB"/>
    <w:rsid w:val="009F0C8E"/>
    <w:rsid w:val="009F10A1"/>
    <w:rsid w:val="009F12AA"/>
    <w:rsid w:val="009F3DCD"/>
    <w:rsid w:val="009F6F22"/>
    <w:rsid w:val="009F7897"/>
    <w:rsid w:val="00A0386D"/>
    <w:rsid w:val="00A05038"/>
    <w:rsid w:val="00A05999"/>
    <w:rsid w:val="00A073F7"/>
    <w:rsid w:val="00A1112F"/>
    <w:rsid w:val="00A11187"/>
    <w:rsid w:val="00A1347A"/>
    <w:rsid w:val="00A15423"/>
    <w:rsid w:val="00A203A0"/>
    <w:rsid w:val="00A23CC0"/>
    <w:rsid w:val="00A269D1"/>
    <w:rsid w:val="00A27183"/>
    <w:rsid w:val="00A27A6B"/>
    <w:rsid w:val="00A308B7"/>
    <w:rsid w:val="00A317C4"/>
    <w:rsid w:val="00A356B5"/>
    <w:rsid w:val="00A36E0F"/>
    <w:rsid w:val="00A3732D"/>
    <w:rsid w:val="00A3768A"/>
    <w:rsid w:val="00A406B6"/>
    <w:rsid w:val="00A41DD1"/>
    <w:rsid w:val="00A4214E"/>
    <w:rsid w:val="00A43FE8"/>
    <w:rsid w:val="00A45412"/>
    <w:rsid w:val="00A46DB6"/>
    <w:rsid w:val="00A472B4"/>
    <w:rsid w:val="00A50CD2"/>
    <w:rsid w:val="00A526E5"/>
    <w:rsid w:val="00A52EB6"/>
    <w:rsid w:val="00A54643"/>
    <w:rsid w:val="00A57944"/>
    <w:rsid w:val="00A62AD8"/>
    <w:rsid w:val="00A63B2E"/>
    <w:rsid w:val="00A640CC"/>
    <w:rsid w:val="00A668A7"/>
    <w:rsid w:val="00A67BBF"/>
    <w:rsid w:val="00A7041A"/>
    <w:rsid w:val="00A72C1D"/>
    <w:rsid w:val="00A72D2F"/>
    <w:rsid w:val="00A72ED6"/>
    <w:rsid w:val="00A74FA2"/>
    <w:rsid w:val="00A800C8"/>
    <w:rsid w:val="00A826E2"/>
    <w:rsid w:val="00A843B0"/>
    <w:rsid w:val="00A84F18"/>
    <w:rsid w:val="00A86BB6"/>
    <w:rsid w:val="00A90403"/>
    <w:rsid w:val="00A9107F"/>
    <w:rsid w:val="00A92BB9"/>
    <w:rsid w:val="00A94771"/>
    <w:rsid w:val="00AA14EF"/>
    <w:rsid w:val="00AA2CFD"/>
    <w:rsid w:val="00AA2DB0"/>
    <w:rsid w:val="00AA2DF1"/>
    <w:rsid w:val="00AA3596"/>
    <w:rsid w:val="00AA4D89"/>
    <w:rsid w:val="00AA65D4"/>
    <w:rsid w:val="00AA6AAD"/>
    <w:rsid w:val="00AA6E30"/>
    <w:rsid w:val="00AB09B7"/>
    <w:rsid w:val="00AB4019"/>
    <w:rsid w:val="00AB4D18"/>
    <w:rsid w:val="00AB5AC7"/>
    <w:rsid w:val="00AB5B7A"/>
    <w:rsid w:val="00AB7854"/>
    <w:rsid w:val="00AC0854"/>
    <w:rsid w:val="00AC54E0"/>
    <w:rsid w:val="00AC57D2"/>
    <w:rsid w:val="00AC5B50"/>
    <w:rsid w:val="00AC6E89"/>
    <w:rsid w:val="00AC7D3C"/>
    <w:rsid w:val="00AD3059"/>
    <w:rsid w:val="00AD3B3C"/>
    <w:rsid w:val="00AD4A04"/>
    <w:rsid w:val="00AD50D2"/>
    <w:rsid w:val="00AD5717"/>
    <w:rsid w:val="00AD5D1D"/>
    <w:rsid w:val="00AD7448"/>
    <w:rsid w:val="00AD77EC"/>
    <w:rsid w:val="00AE042E"/>
    <w:rsid w:val="00AE09FF"/>
    <w:rsid w:val="00AE1602"/>
    <w:rsid w:val="00AE63E5"/>
    <w:rsid w:val="00AE6BA6"/>
    <w:rsid w:val="00AF1EF9"/>
    <w:rsid w:val="00AF3199"/>
    <w:rsid w:val="00AF4FF1"/>
    <w:rsid w:val="00AF6255"/>
    <w:rsid w:val="00B0138B"/>
    <w:rsid w:val="00B03DB2"/>
    <w:rsid w:val="00B041C8"/>
    <w:rsid w:val="00B04EC2"/>
    <w:rsid w:val="00B05C53"/>
    <w:rsid w:val="00B05E71"/>
    <w:rsid w:val="00B10B15"/>
    <w:rsid w:val="00B114CE"/>
    <w:rsid w:val="00B13025"/>
    <w:rsid w:val="00B17B50"/>
    <w:rsid w:val="00B23D93"/>
    <w:rsid w:val="00B254FD"/>
    <w:rsid w:val="00B262F9"/>
    <w:rsid w:val="00B27525"/>
    <w:rsid w:val="00B3110C"/>
    <w:rsid w:val="00B317FB"/>
    <w:rsid w:val="00B3327C"/>
    <w:rsid w:val="00B35586"/>
    <w:rsid w:val="00B366B0"/>
    <w:rsid w:val="00B36BBD"/>
    <w:rsid w:val="00B37F50"/>
    <w:rsid w:val="00B43400"/>
    <w:rsid w:val="00B45ABA"/>
    <w:rsid w:val="00B45D23"/>
    <w:rsid w:val="00B5115B"/>
    <w:rsid w:val="00B53C72"/>
    <w:rsid w:val="00B56360"/>
    <w:rsid w:val="00B577A5"/>
    <w:rsid w:val="00B6140A"/>
    <w:rsid w:val="00B61987"/>
    <w:rsid w:val="00B630F3"/>
    <w:rsid w:val="00B659CE"/>
    <w:rsid w:val="00B677A8"/>
    <w:rsid w:val="00B67FF3"/>
    <w:rsid w:val="00B72FC6"/>
    <w:rsid w:val="00B74702"/>
    <w:rsid w:val="00B74CD5"/>
    <w:rsid w:val="00B7686A"/>
    <w:rsid w:val="00B76FB6"/>
    <w:rsid w:val="00B77B37"/>
    <w:rsid w:val="00B81330"/>
    <w:rsid w:val="00B84FAB"/>
    <w:rsid w:val="00B855EE"/>
    <w:rsid w:val="00B86913"/>
    <w:rsid w:val="00B87495"/>
    <w:rsid w:val="00B92171"/>
    <w:rsid w:val="00B9373B"/>
    <w:rsid w:val="00BA0D7D"/>
    <w:rsid w:val="00BA1C8D"/>
    <w:rsid w:val="00BA3438"/>
    <w:rsid w:val="00BA3937"/>
    <w:rsid w:val="00BA50F0"/>
    <w:rsid w:val="00BA653F"/>
    <w:rsid w:val="00BB1071"/>
    <w:rsid w:val="00BB1CD0"/>
    <w:rsid w:val="00BB5282"/>
    <w:rsid w:val="00BB7A5C"/>
    <w:rsid w:val="00BB7C7A"/>
    <w:rsid w:val="00BC023A"/>
    <w:rsid w:val="00BC06B1"/>
    <w:rsid w:val="00BC0E73"/>
    <w:rsid w:val="00BC3AF2"/>
    <w:rsid w:val="00BC7683"/>
    <w:rsid w:val="00BD3B2B"/>
    <w:rsid w:val="00BD43A5"/>
    <w:rsid w:val="00BD5FAE"/>
    <w:rsid w:val="00BD67D4"/>
    <w:rsid w:val="00BD71C3"/>
    <w:rsid w:val="00BE07DE"/>
    <w:rsid w:val="00BE4074"/>
    <w:rsid w:val="00BE7835"/>
    <w:rsid w:val="00BE7CED"/>
    <w:rsid w:val="00BE7F7D"/>
    <w:rsid w:val="00BF02D8"/>
    <w:rsid w:val="00BF0529"/>
    <w:rsid w:val="00BF36AC"/>
    <w:rsid w:val="00BF4EB9"/>
    <w:rsid w:val="00BF6204"/>
    <w:rsid w:val="00BF6913"/>
    <w:rsid w:val="00BF7B54"/>
    <w:rsid w:val="00C00DB5"/>
    <w:rsid w:val="00C038DF"/>
    <w:rsid w:val="00C07944"/>
    <w:rsid w:val="00C1065A"/>
    <w:rsid w:val="00C1363D"/>
    <w:rsid w:val="00C141D5"/>
    <w:rsid w:val="00C162DF"/>
    <w:rsid w:val="00C1678D"/>
    <w:rsid w:val="00C16F41"/>
    <w:rsid w:val="00C20ED7"/>
    <w:rsid w:val="00C24F0C"/>
    <w:rsid w:val="00C26299"/>
    <w:rsid w:val="00C27DBB"/>
    <w:rsid w:val="00C300C7"/>
    <w:rsid w:val="00C369EA"/>
    <w:rsid w:val="00C415A9"/>
    <w:rsid w:val="00C42F10"/>
    <w:rsid w:val="00C43797"/>
    <w:rsid w:val="00C44B0E"/>
    <w:rsid w:val="00C46300"/>
    <w:rsid w:val="00C50629"/>
    <w:rsid w:val="00C50FCE"/>
    <w:rsid w:val="00C52511"/>
    <w:rsid w:val="00C5787B"/>
    <w:rsid w:val="00C61B42"/>
    <w:rsid w:val="00C6252A"/>
    <w:rsid w:val="00C62E03"/>
    <w:rsid w:val="00C6471F"/>
    <w:rsid w:val="00C6725B"/>
    <w:rsid w:val="00C719B9"/>
    <w:rsid w:val="00C7542D"/>
    <w:rsid w:val="00C75D9B"/>
    <w:rsid w:val="00C75ED2"/>
    <w:rsid w:val="00C76300"/>
    <w:rsid w:val="00C77233"/>
    <w:rsid w:val="00C814E6"/>
    <w:rsid w:val="00C81C62"/>
    <w:rsid w:val="00C81CB3"/>
    <w:rsid w:val="00C83BCE"/>
    <w:rsid w:val="00C84129"/>
    <w:rsid w:val="00C8601B"/>
    <w:rsid w:val="00C8770F"/>
    <w:rsid w:val="00C879E4"/>
    <w:rsid w:val="00C93CB4"/>
    <w:rsid w:val="00C95390"/>
    <w:rsid w:val="00CA01F4"/>
    <w:rsid w:val="00CA16A3"/>
    <w:rsid w:val="00CA2268"/>
    <w:rsid w:val="00CA2C6B"/>
    <w:rsid w:val="00CA761E"/>
    <w:rsid w:val="00CA7773"/>
    <w:rsid w:val="00CB0BC4"/>
    <w:rsid w:val="00CB2747"/>
    <w:rsid w:val="00CB6B1E"/>
    <w:rsid w:val="00CB6C51"/>
    <w:rsid w:val="00CB7457"/>
    <w:rsid w:val="00CC3F95"/>
    <w:rsid w:val="00CC4A61"/>
    <w:rsid w:val="00CC772F"/>
    <w:rsid w:val="00CC7C98"/>
    <w:rsid w:val="00CD17C8"/>
    <w:rsid w:val="00CD305A"/>
    <w:rsid w:val="00CD31C0"/>
    <w:rsid w:val="00CD3777"/>
    <w:rsid w:val="00CD3E80"/>
    <w:rsid w:val="00CD42C7"/>
    <w:rsid w:val="00CD5932"/>
    <w:rsid w:val="00CD5BC9"/>
    <w:rsid w:val="00CD6323"/>
    <w:rsid w:val="00CE07EF"/>
    <w:rsid w:val="00CE0847"/>
    <w:rsid w:val="00CE18EE"/>
    <w:rsid w:val="00CE24DE"/>
    <w:rsid w:val="00CE296B"/>
    <w:rsid w:val="00CE3750"/>
    <w:rsid w:val="00CE5155"/>
    <w:rsid w:val="00CF0105"/>
    <w:rsid w:val="00CF132C"/>
    <w:rsid w:val="00CF2B4E"/>
    <w:rsid w:val="00CF2B51"/>
    <w:rsid w:val="00CF2B61"/>
    <w:rsid w:val="00CF2CC7"/>
    <w:rsid w:val="00CF39E2"/>
    <w:rsid w:val="00CF5783"/>
    <w:rsid w:val="00CF7392"/>
    <w:rsid w:val="00CF74C2"/>
    <w:rsid w:val="00D07858"/>
    <w:rsid w:val="00D07D1E"/>
    <w:rsid w:val="00D10680"/>
    <w:rsid w:val="00D13757"/>
    <w:rsid w:val="00D14140"/>
    <w:rsid w:val="00D15134"/>
    <w:rsid w:val="00D17DC5"/>
    <w:rsid w:val="00D17FB4"/>
    <w:rsid w:val="00D22D68"/>
    <w:rsid w:val="00D22E9C"/>
    <w:rsid w:val="00D27424"/>
    <w:rsid w:val="00D27E9D"/>
    <w:rsid w:val="00D30B62"/>
    <w:rsid w:val="00D31638"/>
    <w:rsid w:val="00D329B4"/>
    <w:rsid w:val="00D3342B"/>
    <w:rsid w:val="00D34812"/>
    <w:rsid w:val="00D37354"/>
    <w:rsid w:val="00D41EB6"/>
    <w:rsid w:val="00D433B6"/>
    <w:rsid w:val="00D44103"/>
    <w:rsid w:val="00D4442E"/>
    <w:rsid w:val="00D454D3"/>
    <w:rsid w:val="00D45AC1"/>
    <w:rsid w:val="00D474F3"/>
    <w:rsid w:val="00D50B7B"/>
    <w:rsid w:val="00D51F38"/>
    <w:rsid w:val="00D5367B"/>
    <w:rsid w:val="00D618CD"/>
    <w:rsid w:val="00D658AF"/>
    <w:rsid w:val="00D66F6E"/>
    <w:rsid w:val="00D67211"/>
    <w:rsid w:val="00D7003B"/>
    <w:rsid w:val="00D708A3"/>
    <w:rsid w:val="00D7093D"/>
    <w:rsid w:val="00D751C7"/>
    <w:rsid w:val="00D7535E"/>
    <w:rsid w:val="00D7641D"/>
    <w:rsid w:val="00D804AE"/>
    <w:rsid w:val="00D80640"/>
    <w:rsid w:val="00D80D90"/>
    <w:rsid w:val="00D81FFE"/>
    <w:rsid w:val="00D857DD"/>
    <w:rsid w:val="00D904B5"/>
    <w:rsid w:val="00D91855"/>
    <w:rsid w:val="00D92F67"/>
    <w:rsid w:val="00D93EFD"/>
    <w:rsid w:val="00D94FF5"/>
    <w:rsid w:val="00D9538B"/>
    <w:rsid w:val="00D9562A"/>
    <w:rsid w:val="00DA1AB4"/>
    <w:rsid w:val="00DA3528"/>
    <w:rsid w:val="00DA35AB"/>
    <w:rsid w:val="00DA38C8"/>
    <w:rsid w:val="00DA6841"/>
    <w:rsid w:val="00DA6E47"/>
    <w:rsid w:val="00DA711E"/>
    <w:rsid w:val="00DA734C"/>
    <w:rsid w:val="00DB204B"/>
    <w:rsid w:val="00DB4E79"/>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1AC5"/>
    <w:rsid w:val="00DE52A9"/>
    <w:rsid w:val="00DF115D"/>
    <w:rsid w:val="00DF3AB4"/>
    <w:rsid w:val="00DF5791"/>
    <w:rsid w:val="00DF60A4"/>
    <w:rsid w:val="00E00189"/>
    <w:rsid w:val="00E002D5"/>
    <w:rsid w:val="00E008F1"/>
    <w:rsid w:val="00E013F5"/>
    <w:rsid w:val="00E04690"/>
    <w:rsid w:val="00E070FC"/>
    <w:rsid w:val="00E07DA7"/>
    <w:rsid w:val="00E10768"/>
    <w:rsid w:val="00E10D3E"/>
    <w:rsid w:val="00E111D3"/>
    <w:rsid w:val="00E1164E"/>
    <w:rsid w:val="00E129B8"/>
    <w:rsid w:val="00E13344"/>
    <w:rsid w:val="00E14397"/>
    <w:rsid w:val="00E160B3"/>
    <w:rsid w:val="00E21C32"/>
    <w:rsid w:val="00E21F95"/>
    <w:rsid w:val="00E225D7"/>
    <w:rsid w:val="00E227EA"/>
    <w:rsid w:val="00E232EC"/>
    <w:rsid w:val="00E23B49"/>
    <w:rsid w:val="00E31590"/>
    <w:rsid w:val="00E315B5"/>
    <w:rsid w:val="00E332BC"/>
    <w:rsid w:val="00E36024"/>
    <w:rsid w:val="00E41907"/>
    <w:rsid w:val="00E42022"/>
    <w:rsid w:val="00E44929"/>
    <w:rsid w:val="00E45363"/>
    <w:rsid w:val="00E453B2"/>
    <w:rsid w:val="00E50D58"/>
    <w:rsid w:val="00E52305"/>
    <w:rsid w:val="00E576F0"/>
    <w:rsid w:val="00E627DD"/>
    <w:rsid w:val="00E630AE"/>
    <w:rsid w:val="00E637B4"/>
    <w:rsid w:val="00E647AF"/>
    <w:rsid w:val="00E65290"/>
    <w:rsid w:val="00E659E5"/>
    <w:rsid w:val="00E66415"/>
    <w:rsid w:val="00E67156"/>
    <w:rsid w:val="00E70FE1"/>
    <w:rsid w:val="00E71F0E"/>
    <w:rsid w:val="00E72E6C"/>
    <w:rsid w:val="00E73CE8"/>
    <w:rsid w:val="00E758B2"/>
    <w:rsid w:val="00E75A93"/>
    <w:rsid w:val="00E761A3"/>
    <w:rsid w:val="00E812CA"/>
    <w:rsid w:val="00E823AB"/>
    <w:rsid w:val="00E832CB"/>
    <w:rsid w:val="00E840A3"/>
    <w:rsid w:val="00E85FE8"/>
    <w:rsid w:val="00E90214"/>
    <w:rsid w:val="00E90425"/>
    <w:rsid w:val="00E91A38"/>
    <w:rsid w:val="00E91D84"/>
    <w:rsid w:val="00E91E0D"/>
    <w:rsid w:val="00E91F29"/>
    <w:rsid w:val="00E92A8F"/>
    <w:rsid w:val="00E92C09"/>
    <w:rsid w:val="00E9408B"/>
    <w:rsid w:val="00E96AB9"/>
    <w:rsid w:val="00E96F36"/>
    <w:rsid w:val="00EA1535"/>
    <w:rsid w:val="00EA1675"/>
    <w:rsid w:val="00EA4219"/>
    <w:rsid w:val="00EA4267"/>
    <w:rsid w:val="00EA490A"/>
    <w:rsid w:val="00EA49BE"/>
    <w:rsid w:val="00EA57C3"/>
    <w:rsid w:val="00EB0B96"/>
    <w:rsid w:val="00EB0CA2"/>
    <w:rsid w:val="00EB3384"/>
    <w:rsid w:val="00EB444D"/>
    <w:rsid w:val="00EB6681"/>
    <w:rsid w:val="00EB6FB6"/>
    <w:rsid w:val="00EC168F"/>
    <w:rsid w:val="00EC4301"/>
    <w:rsid w:val="00EC752B"/>
    <w:rsid w:val="00EC7B59"/>
    <w:rsid w:val="00ED0161"/>
    <w:rsid w:val="00ED0C67"/>
    <w:rsid w:val="00ED10CC"/>
    <w:rsid w:val="00ED22B3"/>
    <w:rsid w:val="00ED3B36"/>
    <w:rsid w:val="00ED46CA"/>
    <w:rsid w:val="00ED4F62"/>
    <w:rsid w:val="00ED740C"/>
    <w:rsid w:val="00ED7A98"/>
    <w:rsid w:val="00EE069C"/>
    <w:rsid w:val="00EE0B9D"/>
    <w:rsid w:val="00EE0F52"/>
    <w:rsid w:val="00EE1F3C"/>
    <w:rsid w:val="00EE27E8"/>
    <w:rsid w:val="00EE4E4A"/>
    <w:rsid w:val="00EE7BCF"/>
    <w:rsid w:val="00EF2418"/>
    <w:rsid w:val="00EF2743"/>
    <w:rsid w:val="00EF7C24"/>
    <w:rsid w:val="00F012B2"/>
    <w:rsid w:val="00F02975"/>
    <w:rsid w:val="00F03CA0"/>
    <w:rsid w:val="00F04BC7"/>
    <w:rsid w:val="00F06591"/>
    <w:rsid w:val="00F06EBF"/>
    <w:rsid w:val="00F07BC7"/>
    <w:rsid w:val="00F11429"/>
    <w:rsid w:val="00F1408E"/>
    <w:rsid w:val="00F16062"/>
    <w:rsid w:val="00F16104"/>
    <w:rsid w:val="00F16C14"/>
    <w:rsid w:val="00F174E1"/>
    <w:rsid w:val="00F20EE8"/>
    <w:rsid w:val="00F217F8"/>
    <w:rsid w:val="00F218C4"/>
    <w:rsid w:val="00F23343"/>
    <w:rsid w:val="00F24611"/>
    <w:rsid w:val="00F25AB6"/>
    <w:rsid w:val="00F26D76"/>
    <w:rsid w:val="00F27431"/>
    <w:rsid w:val="00F27DE2"/>
    <w:rsid w:val="00F301AB"/>
    <w:rsid w:val="00F330FE"/>
    <w:rsid w:val="00F3383B"/>
    <w:rsid w:val="00F34534"/>
    <w:rsid w:val="00F345CC"/>
    <w:rsid w:val="00F349EB"/>
    <w:rsid w:val="00F41888"/>
    <w:rsid w:val="00F42A5E"/>
    <w:rsid w:val="00F4639D"/>
    <w:rsid w:val="00F52676"/>
    <w:rsid w:val="00F5331A"/>
    <w:rsid w:val="00F572DC"/>
    <w:rsid w:val="00F60903"/>
    <w:rsid w:val="00F60DA4"/>
    <w:rsid w:val="00F616AD"/>
    <w:rsid w:val="00F67C83"/>
    <w:rsid w:val="00F70ACD"/>
    <w:rsid w:val="00F76AEF"/>
    <w:rsid w:val="00F77BD2"/>
    <w:rsid w:val="00F77CFC"/>
    <w:rsid w:val="00F818FC"/>
    <w:rsid w:val="00F823B6"/>
    <w:rsid w:val="00F8349F"/>
    <w:rsid w:val="00F853F6"/>
    <w:rsid w:val="00F92395"/>
    <w:rsid w:val="00F92D38"/>
    <w:rsid w:val="00F954D1"/>
    <w:rsid w:val="00F96319"/>
    <w:rsid w:val="00F9789F"/>
    <w:rsid w:val="00F979BA"/>
    <w:rsid w:val="00FA39E6"/>
    <w:rsid w:val="00FA3E10"/>
    <w:rsid w:val="00FA3EB7"/>
    <w:rsid w:val="00FA407F"/>
    <w:rsid w:val="00FA5900"/>
    <w:rsid w:val="00FA765A"/>
    <w:rsid w:val="00FB0208"/>
    <w:rsid w:val="00FB3D65"/>
    <w:rsid w:val="00FC09F5"/>
    <w:rsid w:val="00FC1F6D"/>
    <w:rsid w:val="00FC438F"/>
    <w:rsid w:val="00FC5357"/>
    <w:rsid w:val="00FC6202"/>
    <w:rsid w:val="00FD07F4"/>
    <w:rsid w:val="00FD0F67"/>
    <w:rsid w:val="00FD1B58"/>
    <w:rsid w:val="00FD2439"/>
    <w:rsid w:val="00FD3706"/>
    <w:rsid w:val="00FD4ACF"/>
    <w:rsid w:val="00FD6069"/>
    <w:rsid w:val="00FD625F"/>
    <w:rsid w:val="00FD6265"/>
    <w:rsid w:val="00FD6BE9"/>
    <w:rsid w:val="00FD7A5D"/>
    <w:rsid w:val="00FE0067"/>
    <w:rsid w:val="00FE14A9"/>
    <w:rsid w:val="00FE4D53"/>
    <w:rsid w:val="00FE5DD0"/>
    <w:rsid w:val="00FE7C8F"/>
    <w:rsid w:val="00FE7F1F"/>
    <w:rsid w:val="00FF0A66"/>
    <w:rsid w:val="00FF1642"/>
    <w:rsid w:val="00FF388E"/>
    <w:rsid w:val="00FF38F5"/>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paragraph" w:styleId="Heading3">
    <w:name w:val="heading 3"/>
    <w:basedOn w:val="Normal"/>
    <w:next w:val="Normal"/>
    <w:link w:val="Heading3Char"/>
    <w:semiHidden/>
    <w:unhideWhenUsed/>
    <w:qFormat/>
    <w:rsid w:val="000204A8"/>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uiPriority w:val="1"/>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UnresolvedMention">
    <w:name w:val="Unresolved Mention"/>
    <w:basedOn w:val="DefaultParagraphFont"/>
    <w:uiPriority w:val="99"/>
    <w:semiHidden/>
    <w:unhideWhenUsed/>
    <w:rsid w:val="00F60903"/>
    <w:rPr>
      <w:color w:val="605E5C"/>
      <w:shd w:val="clear" w:color="auto" w:fill="E1DFDD"/>
    </w:rPr>
  </w:style>
  <w:style w:type="paragraph" w:customStyle="1" w:styleId="BasicParagraph">
    <w:name w:val="[Basic Paragraph]"/>
    <w:basedOn w:val="Normal"/>
    <w:uiPriority w:val="99"/>
    <w:rsid w:val="00125BB8"/>
    <w:pPr>
      <w:autoSpaceDE w:val="0"/>
      <w:autoSpaceDN w:val="0"/>
      <w:spacing w:line="288" w:lineRule="auto"/>
    </w:pPr>
    <w:rPr>
      <w:rFonts w:ascii="Minion Pro" w:eastAsiaTheme="minorHAnsi" w:hAnsi="Minion Pro" w:cs="Calibri"/>
      <w:color w:val="000000"/>
      <w:sz w:val="24"/>
      <w:lang w:val="en-ZA"/>
    </w:rPr>
  </w:style>
  <w:style w:type="character" w:customStyle="1" w:styleId="Heading3Char">
    <w:name w:val="Heading 3 Char"/>
    <w:basedOn w:val="DefaultParagraphFont"/>
    <w:link w:val="Heading3"/>
    <w:semiHidden/>
    <w:rsid w:val="000204A8"/>
    <w:rPr>
      <w:rFonts w:asciiTheme="majorHAnsi" w:eastAsiaTheme="majorEastAsia" w:hAnsiTheme="majorHAnsi" w:cstheme="majorBidi"/>
      <w:color w:val="243F60" w:themeColor="accent1" w:themeShade="7F"/>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594044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4270131">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27302827">
      <w:bodyDiv w:val="1"/>
      <w:marLeft w:val="0"/>
      <w:marRight w:val="0"/>
      <w:marTop w:val="0"/>
      <w:marBottom w:val="0"/>
      <w:divBdr>
        <w:top w:val="none" w:sz="0" w:space="0" w:color="auto"/>
        <w:left w:val="none" w:sz="0" w:space="0" w:color="auto"/>
        <w:bottom w:val="none" w:sz="0" w:space="0" w:color="auto"/>
        <w:right w:val="none" w:sz="0" w:space="0" w:color="auto"/>
      </w:divBdr>
    </w:div>
    <w:div w:id="534389723">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30569732">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6244874">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198276494">
      <w:bodyDiv w:val="1"/>
      <w:marLeft w:val="0"/>
      <w:marRight w:val="0"/>
      <w:marTop w:val="0"/>
      <w:marBottom w:val="0"/>
      <w:divBdr>
        <w:top w:val="none" w:sz="0" w:space="0" w:color="auto"/>
        <w:left w:val="none" w:sz="0" w:space="0" w:color="auto"/>
        <w:bottom w:val="none" w:sz="0" w:space="0" w:color="auto"/>
        <w:right w:val="none" w:sz="0" w:space="0" w:color="auto"/>
      </w:divBdr>
    </w:div>
    <w:div w:id="1250651073">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491403414">
      <w:bodyDiv w:val="1"/>
      <w:marLeft w:val="0"/>
      <w:marRight w:val="0"/>
      <w:marTop w:val="0"/>
      <w:marBottom w:val="0"/>
      <w:divBdr>
        <w:top w:val="none" w:sz="0" w:space="0" w:color="auto"/>
        <w:left w:val="none" w:sz="0" w:space="0" w:color="auto"/>
        <w:bottom w:val="none" w:sz="0" w:space="0" w:color="auto"/>
        <w:right w:val="none" w:sz="0" w:space="0" w:color="auto"/>
      </w:divBdr>
    </w:div>
    <w:div w:id="1648895675">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855730450">
      <w:bodyDiv w:val="1"/>
      <w:marLeft w:val="0"/>
      <w:marRight w:val="0"/>
      <w:marTop w:val="0"/>
      <w:marBottom w:val="0"/>
      <w:divBdr>
        <w:top w:val="none" w:sz="0" w:space="0" w:color="auto"/>
        <w:left w:val="none" w:sz="0" w:space="0" w:color="auto"/>
        <w:bottom w:val="none" w:sz="0" w:space="0" w:color="auto"/>
        <w:right w:val="none" w:sz="0" w:space="0" w:color="auto"/>
      </w:divBdr>
    </w:div>
    <w:div w:id="1908493191">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rporate.ford.com" TargetMode="External"/><Relationship Id="rId18" Type="http://schemas.openxmlformats.org/officeDocument/2006/relationships/hyperlink" Target="http://www.youtube.com/FordSouthAfric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ford.co.za/about-ford/newsroom/" TargetMode="External"/><Relationship Id="rId17" Type="http://schemas.openxmlformats.org/officeDocument/2006/relationships/hyperlink" Target="http://www.instagram.com/FordSouthAfric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witter.com/FordSouthAfrica" TargetMode="External"/><Relationship Id="rId20" Type="http://schemas.openxmlformats.org/officeDocument/2006/relationships/hyperlink" Target="mailto:dnxele@for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sNkZoOzcWp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facebook.com/FordSouthAfric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dnxele@for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uickpic.co.za" TargetMode="External"/><Relationship Id="rId22"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2.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1B529A-5BF6-4270-9ED2-FC082EA3E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7980</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Bhagaloo, Minesh (M.)</cp:lastModifiedBy>
  <cp:revision>5</cp:revision>
  <cp:lastPrinted>2018-08-13T13:26:00Z</cp:lastPrinted>
  <dcterms:created xsi:type="dcterms:W3CDTF">2020-07-29T06:36:00Z</dcterms:created>
  <dcterms:modified xsi:type="dcterms:W3CDTF">2020-07-2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